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2D9756" w14:textId="69672310" w:rsidR="00433BEB" w:rsidRDefault="00433BEB" w:rsidP="006B19E0">
      <w:pPr>
        <w:pStyle w:val="Heading1"/>
        <w:jc w:val="center"/>
        <w:rPr>
          <w:rFonts w:cs="B Nazanin"/>
          <w:b w:val="0"/>
          <w:bCs w:val="0"/>
          <w:rtl/>
        </w:rPr>
      </w:pPr>
      <w:bookmarkStart w:id="1" w:name="_GoBack"/>
      <w:bookmarkEnd w:id="1"/>
      <w:r w:rsidRPr="008425B5">
        <w:rPr>
          <w:rFonts w:cs="B Nazanin" w:hint="cs"/>
          <w:b w:val="0"/>
          <w:bCs w:val="0"/>
          <w:rtl/>
        </w:rPr>
        <w:t>بسمه تعالي</w:t>
      </w:r>
    </w:p>
    <w:p w14:paraId="531F0B4E" w14:textId="77777777" w:rsidR="008425B5" w:rsidRPr="008425B5" w:rsidRDefault="008425B5" w:rsidP="008425B5">
      <w:pPr>
        <w:rPr>
          <w:rtl/>
        </w:rPr>
      </w:pPr>
    </w:p>
    <w:p w14:paraId="57138499" w14:textId="77777777" w:rsidR="00601922" w:rsidRPr="00C835D6" w:rsidRDefault="00601922" w:rsidP="00601922">
      <w:pPr>
        <w:rPr>
          <w:rFonts w:cs="B Nazanin"/>
          <w:sz w:val="14"/>
          <w:szCs w:val="14"/>
        </w:rPr>
      </w:pPr>
    </w:p>
    <w:p w14:paraId="5594E5A7" w14:textId="77777777" w:rsidR="003013F5" w:rsidRPr="008425B5" w:rsidRDefault="006B19E0" w:rsidP="003013F5">
      <w:pPr>
        <w:bidi/>
        <w:jc w:val="center"/>
        <w:rPr>
          <w:rFonts w:ascii="IranNastaliq" w:hAnsi="IranNastaliq" w:cs="B Nazanin"/>
          <w:b/>
          <w:bCs/>
          <w:sz w:val="32"/>
          <w:szCs w:val="32"/>
          <w:rtl/>
          <w:lang w:bidi="fa-IR"/>
        </w:rPr>
      </w:pPr>
      <w:r w:rsidRPr="008425B5">
        <w:rPr>
          <w:rFonts w:ascii="IranNastaliq" w:hAnsi="IranNastaliq" w:cs="B Nazanin"/>
          <w:b/>
          <w:bCs/>
          <w:sz w:val="32"/>
          <w:szCs w:val="32"/>
          <w:rtl/>
          <w:lang w:bidi="fa-IR"/>
        </w:rPr>
        <w:t xml:space="preserve">دانشکده </w:t>
      </w:r>
      <w:r w:rsidR="006373BC" w:rsidRPr="008425B5">
        <w:rPr>
          <w:rFonts w:ascii="IranNastaliq" w:hAnsi="IranNastaliq" w:cs="B Nazanin" w:hint="cs"/>
          <w:b/>
          <w:bCs/>
          <w:sz w:val="32"/>
          <w:szCs w:val="32"/>
          <w:rtl/>
          <w:lang w:bidi="fa-IR"/>
        </w:rPr>
        <w:t xml:space="preserve">مهندسی و علوم </w:t>
      </w:r>
      <w:r w:rsidRPr="008425B5">
        <w:rPr>
          <w:rFonts w:ascii="IranNastaliq" w:hAnsi="IranNastaliq" w:cs="B Nazanin"/>
          <w:b/>
          <w:bCs/>
          <w:sz w:val="32"/>
          <w:szCs w:val="32"/>
          <w:rtl/>
          <w:lang w:bidi="fa-IR"/>
        </w:rPr>
        <w:t>کامپیوتر</w:t>
      </w:r>
    </w:p>
    <w:p w14:paraId="63492EE7" w14:textId="5D1B8F01" w:rsidR="00FC29DC" w:rsidRDefault="003013F5" w:rsidP="009E1F08">
      <w:pPr>
        <w:bidi/>
        <w:jc w:val="center"/>
        <w:rPr>
          <w:rFonts w:ascii="IranNastaliq" w:hAnsi="IranNastaliq" w:cs="B Nazanin"/>
          <w:b/>
          <w:bCs/>
          <w:color w:val="0070C0"/>
          <w:sz w:val="32"/>
          <w:szCs w:val="32"/>
          <w:lang w:bidi="fa-IR"/>
        </w:rPr>
      </w:pPr>
      <w:r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t>طرح پيشنهادي پايان</w:t>
      </w:r>
      <w:r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softHyphen/>
      </w:r>
      <w:r w:rsidR="006A7D7F"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t>نامه</w:t>
      </w:r>
      <w:r w:rsidR="00B21159">
        <w:rPr>
          <w:rFonts w:ascii="IranNastaliq" w:hAnsi="IranNastaliq" w:cs="B Nazanin" w:hint="cs"/>
          <w:b/>
          <w:bCs/>
          <w:color w:val="0070C0"/>
          <w:sz w:val="32"/>
          <w:szCs w:val="32"/>
          <w:rtl/>
          <w:lang w:bidi="fa-IR"/>
        </w:rPr>
        <w:t xml:space="preserve"> </w:t>
      </w:r>
      <w:r w:rsidRPr="008425B5">
        <w:rPr>
          <w:rFonts w:ascii="IranNastaliq" w:hAnsi="IranNastaliq" w:cs="B Nazanin" w:hint="cs"/>
          <w:b/>
          <w:bCs/>
          <w:color w:val="0070C0"/>
          <w:sz w:val="32"/>
          <w:szCs w:val="32"/>
          <w:rtl/>
          <w:lang w:bidi="fa-IR"/>
        </w:rPr>
        <w:t>کارشناسی</w:t>
      </w:r>
      <w:r w:rsidRPr="008425B5"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  <w:softHyphen/>
      </w:r>
      <w:r w:rsidRPr="008425B5">
        <w:rPr>
          <w:rFonts w:ascii="IranNastaliq" w:hAnsi="IranNastaliq" w:cs="B Nazanin" w:hint="cs"/>
          <w:b/>
          <w:bCs/>
          <w:color w:val="0070C0"/>
          <w:sz w:val="32"/>
          <w:szCs w:val="32"/>
          <w:rtl/>
          <w:lang w:bidi="fa-IR"/>
        </w:rPr>
        <w:t>ارشد</w:t>
      </w:r>
    </w:p>
    <w:p w14:paraId="0549F993" w14:textId="48E3B52D" w:rsidR="009E1F08" w:rsidRPr="008425B5" w:rsidRDefault="009E1F08" w:rsidP="009E1F08">
      <w:pPr>
        <w:bidi/>
        <w:jc w:val="center"/>
        <w:rPr>
          <w:rFonts w:ascii="IranNastaliq" w:hAnsi="IranNastaliq" w:cs="B Nazanin"/>
          <w:b/>
          <w:bCs/>
          <w:color w:val="0070C0"/>
          <w:sz w:val="32"/>
          <w:szCs w:val="32"/>
          <w:rtl/>
          <w:lang w:bidi="fa-IR"/>
        </w:rPr>
      </w:pPr>
      <w:r>
        <w:rPr>
          <w:rFonts w:ascii="IranNastaliq" w:hAnsi="IranNastaliq" w:cs="B Nazanin" w:hint="cs"/>
          <w:b/>
          <w:bCs/>
          <w:color w:val="0070C0"/>
          <w:sz w:val="32"/>
          <w:szCs w:val="32"/>
          <w:rtl/>
          <w:lang w:bidi="fa-IR"/>
        </w:rPr>
        <w:t>(با رویکرد صنعتی)</w:t>
      </w:r>
    </w:p>
    <w:p w14:paraId="099938C6" w14:textId="77777777" w:rsidR="006A7D7F" w:rsidRPr="008425B5" w:rsidRDefault="006A7D7F" w:rsidP="00751AEB">
      <w:pPr>
        <w:pStyle w:val="Heading3"/>
        <w:tabs>
          <w:tab w:val="left" w:pos="8018"/>
        </w:tabs>
        <w:rPr>
          <w:rFonts w:cs="B Nazanin"/>
          <w:sz w:val="22"/>
          <w:szCs w:val="22"/>
          <w:rtl/>
        </w:rPr>
      </w:pPr>
    </w:p>
    <w:p w14:paraId="632B33AF" w14:textId="77777777" w:rsidR="003013F5" w:rsidRDefault="003013F5" w:rsidP="003013F5">
      <w:pPr>
        <w:rPr>
          <w:rtl/>
        </w:rPr>
      </w:pPr>
    </w:p>
    <w:p w14:paraId="0B6AB637" w14:textId="17A9818A" w:rsidR="003013F5" w:rsidRPr="003013F5" w:rsidRDefault="003013F5" w:rsidP="003013F5">
      <w:pPr>
        <w:bidi/>
        <w:rPr>
          <w:b/>
          <w:bCs/>
          <w:sz w:val="28"/>
          <w:szCs w:val="26"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 xml:space="preserve">1- </w:t>
      </w:r>
      <w:r w:rsidRPr="003013F5">
        <w:rPr>
          <w:rFonts w:cs="B Nazanin"/>
          <w:b/>
          <w:bCs/>
          <w:sz w:val="28"/>
          <w:szCs w:val="28"/>
          <w:rtl/>
        </w:rPr>
        <w:t>مشخصات دانشجو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28"/>
      </w:tblGrid>
      <w:tr w:rsidR="00D81019" w:rsidRPr="003013F5" w14:paraId="2C5A34DB" w14:textId="77777777" w:rsidTr="003013F5">
        <w:tc>
          <w:tcPr>
            <w:tcW w:w="9628" w:type="dxa"/>
          </w:tcPr>
          <w:p w14:paraId="2F676353" w14:textId="4B028789" w:rsidR="006A7D7F" w:rsidRPr="003013F5" w:rsidRDefault="003013F5" w:rsidP="009251D1">
            <w:pPr>
              <w:bidi/>
              <w:jc w:val="lowKashida"/>
              <w:rPr>
                <w:rFonts w:cs="B Nazanin"/>
                <w:sz w:val="28"/>
                <w:szCs w:val="28"/>
                <w:rtl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>نام و نام خانوادگي</w:t>
            </w:r>
            <w:r w:rsidR="006A7D7F" w:rsidRPr="003013F5">
              <w:rPr>
                <w:rFonts w:cs="B Nazanin"/>
                <w:sz w:val="28"/>
                <w:szCs w:val="28"/>
                <w:rtl/>
              </w:rPr>
              <w:t xml:space="preserve">:    </w:t>
            </w:r>
            <w:r w:rsidR="004F50D2" w:rsidRPr="003013F5">
              <w:rPr>
                <w:rFonts w:cs="B Nazanin"/>
                <w:sz w:val="28"/>
                <w:szCs w:val="28"/>
              </w:rPr>
              <w:t xml:space="preserve">                       </w:t>
            </w:r>
            <w:r w:rsidR="006A7D7F" w:rsidRPr="003013F5">
              <w:rPr>
                <w:rFonts w:cs="B Nazanin"/>
                <w:sz w:val="28"/>
                <w:szCs w:val="28"/>
                <w:rtl/>
              </w:rPr>
              <w:t>شماره دانشجويي</w:t>
            </w:r>
            <w:r w:rsidR="008B1F1E" w:rsidRPr="003013F5">
              <w:rPr>
                <w:rFonts w:cs="B Nazanin" w:hint="cs"/>
                <w:sz w:val="28"/>
                <w:szCs w:val="28"/>
                <w:rtl/>
              </w:rPr>
              <w:t>:</w:t>
            </w:r>
            <w:r w:rsidR="006A7D7F" w:rsidRPr="003013F5">
              <w:rPr>
                <w:rFonts w:cs="B Nazanin"/>
                <w:sz w:val="28"/>
                <w:szCs w:val="28"/>
                <w:rtl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                   </w:t>
            </w:r>
            <w:r w:rsidR="009251D1" w:rsidRPr="003013F5">
              <w:rPr>
                <w:rFonts w:cs="B Nazanin" w:hint="cs"/>
                <w:sz w:val="28"/>
                <w:szCs w:val="28"/>
                <w:rtl/>
              </w:rPr>
              <w:t xml:space="preserve">  سال ورود</w:t>
            </w:r>
            <w:r w:rsidR="008B1F1E" w:rsidRPr="003013F5">
              <w:rPr>
                <w:rFonts w:cs="B Nazanin" w:hint="cs"/>
                <w:sz w:val="28"/>
                <w:szCs w:val="28"/>
                <w:rtl/>
              </w:rPr>
              <w:t>:</w:t>
            </w:r>
          </w:p>
        </w:tc>
      </w:tr>
      <w:tr w:rsidR="009251D1" w:rsidRPr="003013F5" w14:paraId="75A01803" w14:textId="77777777" w:rsidTr="003013F5">
        <w:trPr>
          <w:cantSplit/>
        </w:trPr>
        <w:tc>
          <w:tcPr>
            <w:tcW w:w="9628" w:type="dxa"/>
          </w:tcPr>
          <w:p w14:paraId="1BAA76E6" w14:textId="42B29325" w:rsidR="009251D1" w:rsidRPr="003013F5" w:rsidRDefault="009251D1" w:rsidP="006F1159">
            <w:pPr>
              <w:bidi/>
              <w:spacing w:before="20" w:after="20"/>
              <w:jc w:val="right"/>
              <w:rPr>
                <w:rFonts w:cs="B Nazanin"/>
                <w:sz w:val="28"/>
                <w:szCs w:val="28"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>رشته تحصيلي: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          </w:t>
            </w:r>
            <w:r w:rsidR="008B1F1E" w:rsidRPr="003013F5">
              <w:rPr>
                <w:rFonts w:cs="B Nazanin" w:hint="cs"/>
                <w:sz w:val="28"/>
                <w:szCs w:val="28"/>
                <w:rtl/>
              </w:rPr>
              <w:t xml:space="preserve">     </w:t>
            </w:r>
            <w:r w:rsidR="003013F5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Pr="003013F5">
              <w:rPr>
                <w:rFonts w:cs="B Nazanin"/>
                <w:sz w:val="28"/>
                <w:szCs w:val="28"/>
                <w:rtl/>
              </w:rPr>
              <w:t>گرايش:</w:t>
            </w:r>
            <w:r w:rsidRPr="003013F5">
              <w:rPr>
                <w:rFonts w:cs="B Nazanin"/>
                <w:sz w:val="28"/>
                <w:szCs w:val="28"/>
              </w:rPr>
              <w:t xml:space="preserve">             </w:t>
            </w:r>
            <w:r w:rsidR="003013F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     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دوره: روزانه</w:t>
            </w:r>
            <w:r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شبانه</w:t>
            </w:r>
            <w:r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پردیس </w:t>
            </w:r>
            <w:r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6F1159">
              <w:rPr>
                <w:rFonts w:cs="B Nazanin" w:hint="cs"/>
                <w:sz w:val="28"/>
                <w:szCs w:val="28"/>
                <w:rtl/>
              </w:rPr>
              <w:t xml:space="preserve">           </w:t>
            </w:r>
            <w:r w:rsidR="006F1159">
              <w:rPr>
                <w:rFonts w:cs="B Nazanin" w:hint="cs"/>
                <w:sz w:val="28"/>
                <w:szCs w:val="28"/>
                <w:rtl/>
                <w:lang w:bidi="fa-IR"/>
              </w:rPr>
              <w:t>الکترونیکی</w:t>
            </w:r>
            <w:r w:rsidR="006F1159" w:rsidRPr="003013F5">
              <w:rPr>
                <w:rFonts w:cs="B Nazanin"/>
                <w:sz w:val="28"/>
                <w:szCs w:val="28"/>
              </w:rPr>
              <w:sym w:font="Wingdings" w:char="006F"/>
            </w:r>
            <w:r w:rsidR="006F1159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6F1159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</w:t>
            </w:r>
          </w:p>
        </w:tc>
      </w:tr>
    </w:tbl>
    <w:p w14:paraId="2A0754F4" w14:textId="77777777" w:rsidR="003013F5" w:rsidRDefault="003013F5" w:rsidP="003013F5">
      <w:pPr>
        <w:bidi/>
        <w:jc w:val="both"/>
        <w:rPr>
          <w:rFonts w:cs="B Nazanin"/>
          <w:b/>
          <w:bCs/>
          <w:sz w:val="26"/>
          <w:szCs w:val="26"/>
          <w:rtl/>
        </w:rPr>
      </w:pPr>
    </w:p>
    <w:p w14:paraId="7652EA35" w14:textId="6494FD21" w:rsidR="003013F5" w:rsidRPr="003013F5" w:rsidRDefault="003013F5" w:rsidP="003013F5">
      <w:pPr>
        <w:bidi/>
        <w:jc w:val="both"/>
        <w:rPr>
          <w:rFonts w:cs="B Nazanin"/>
          <w:b/>
          <w:bCs/>
          <w:sz w:val="28"/>
          <w:szCs w:val="28"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 xml:space="preserve">2- </w:t>
      </w:r>
      <w:r w:rsidRPr="003013F5">
        <w:rPr>
          <w:rFonts w:cs="B Nazanin"/>
          <w:b/>
          <w:bCs/>
          <w:sz w:val="28"/>
          <w:szCs w:val="28"/>
          <w:rtl/>
        </w:rPr>
        <w:t>مشخصات اس</w:t>
      </w:r>
      <w:r w:rsidRPr="003013F5">
        <w:rPr>
          <w:rFonts w:cs="B Nazanin" w:hint="cs"/>
          <w:b/>
          <w:bCs/>
          <w:sz w:val="28"/>
          <w:szCs w:val="28"/>
          <w:rtl/>
        </w:rPr>
        <w:t>اتید</w:t>
      </w:r>
      <w:r w:rsidRPr="003013F5">
        <w:rPr>
          <w:rFonts w:cs="B Nazanin"/>
          <w:b/>
          <w:bCs/>
          <w:sz w:val="28"/>
          <w:szCs w:val="28"/>
          <w:rtl/>
        </w:rPr>
        <w:t xml:space="preserve"> راهنما</w:t>
      </w:r>
      <w:r w:rsidRPr="003013F5">
        <w:rPr>
          <w:rFonts w:cs="B Nazanin" w:hint="cs"/>
          <w:b/>
          <w:bCs/>
          <w:sz w:val="28"/>
          <w:szCs w:val="28"/>
          <w:rtl/>
        </w:rPr>
        <w:t xml:space="preserve"> و مشاور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00"/>
        <w:gridCol w:w="4128"/>
      </w:tblGrid>
      <w:tr w:rsidR="009251D1" w:rsidRPr="003013F5" w14:paraId="63E6017E" w14:textId="77777777" w:rsidTr="003013F5">
        <w:tc>
          <w:tcPr>
            <w:tcW w:w="5500" w:type="dxa"/>
          </w:tcPr>
          <w:p w14:paraId="0B13171C" w14:textId="77777777" w:rsidR="009251D1" w:rsidRPr="003013F5" w:rsidRDefault="009251D1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 xml:space="preserve">نام و نام خانوادگي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استاد راهنمای اول</w:t>
            </w:r>
            <w:r w:rsidRPr="003013F5">
              <w:rPr>
                <w:rFonts w:cs="B Nazanin"/>
                <w:sz w:val="28"/>
                <w:szCs w:val="28"/>
                <w:rtl/>
              </w:rPr>
              <w:t xml:space="preserve">:          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                             </w:t>
            </w:r>
            <w:r w:rsidRPr="003013F5">
              <w:rPr>
                <w:rFonts w:cs="B Nazanin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128" w:type="dxa"/>
          </w:tcPr>
          <w:p w14:paraId="766A37A7" w14:textId="6B0E1687" w:rsidR="0035367E" w:rsidRPr="003013F5" w:rsidRDefault="003013F5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تخصص اص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>:</w:t>
            </w:r>
          </w:p>
        </w:tc>
      </w:tr>
      <w:tr w:rsidR="009251D1" w:rsidRPr="003013F5" w14:paraId="45FDBFB9" w14:textId="77777777" w:rsidTr="003013F5">
        <w:tc>
          <w:tcPr>
            <w:tcW w:w="5500" w:type="dxa"/>
          </w:tcPr>
          <w:p w14:paraId="09D43A7C" w14:textId="36D0CBCC" w:rsidR="009251D1" w:rsidRPr="003013F5" w:rsidRDefault="009251D1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 xml:space="preserve">آخرين مدرك تحصيلي:  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</w:t>
            </w:r>
          </w:p>
        </w:tc>
        <w:tc>
          <w:tcPr>
            <w:tcW w:w="4128" w:type="dxa"/>
          </w:tcPr>
          <w:p w14:paraId="2DD45641" w14:textId="3F6C6359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</w:rPr>
              <w:t>رتبه دانشگاه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>:</w:t>
            </w:r>
          </w:p>
        </w:tc>
      </w:tr>
      <w:tr w:rsidR="009251D1" w:rsidRPr="003013F5" w14:paraId="4A7FD4A9" w14:textId="77777777" w:rsidTr="003013F5">
        <w:tc>
          <w:tcPr>
            <w:tcW w:w="96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0FA51" w14:textId="6791D4EC" w:rsidR="009251D1" w:rsidRPr="003013F5" w:rsidRDefault="009251D1" w:rsidP="009251D1">
            <w:pPr>
              <w:bidi/>
              <w:spacing w:before="60" w:after="60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8"/>
                <w:szCs w:val="28"/>
                <w:rtl/>
              </w:rPr>
              <w:t>مشخصات استاد راهنمای همکار</w:t>
            </w:r>
            <w:r w:rsidRPr="003013F5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/ مشاور </w:t>
            </w:r>
            <w:r w:rsidR="00B21159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9251D1" w:rsidRPr="003013F5" w14:paraId="171BF688" w14:textId="77777777" w:rsidTr="003013F5">
        <w:trPr>
          <w:trHeight w:val="478"/>
        </w:trPr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2C11" w14:textId="77777777" w:rsidR="0035367E" w:rsidRPr="003013F5" w:rsidRDefault="009251D1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 w:rsidRPr="003013F5">
              <w:rPr>
                <w:rFonts w:cs="B Nazanin"/>
                <w:sz w:val="28"/>
                <w:szCs w:val="28"/>
                <w:rtl/>
              </w:rPr>
              <w:t xml:space="preserve">نام و نام خانوادگي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استاد راهنماي دوم</w:t>
            </w:r>
            <w:r w:rsidRPr="003013F5">
              <w:rPr>
                <w:rFonts w:cs="B Nazanin"/>
                <w:sz w:val="28"/>
                <w:szCs w:val="28"/>
                <w:rtl/>
              </w:rPr>
              <w:t>: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 xml:space="preserve">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4565" w14:textId="6CED7CEB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>
              <w:rPr>
                <w:rFonts w:cs="B Nazanin"/>
                <w:sz w:val="28"/>
                <w:szCs w:val="28"/>
                <w:rtl/>
              </w:rPr>
              <w:t>تخصص اص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</w:t>
            </w:r>
          </w:p>
        </w:tc>
      </w:tr>
      <w:tr w:rsidR="009251D1" w:rsidRPr="003013F5" w14:paraId="46DF9102" w14:textId="77777777" w:rsidTr="003013F5"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73C8" w14:textId="6C669547" w:rsidR="0035367E" w:rsidRPr="003013F5" w:rsidRDefault="003013F5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آخرين مدرك تحصي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                      </w:t>
            </w:r>
            <w:r w:rsidR="009251D1" w:rsidRPr="003013F5">
              <w:rPr>
                <w:rFonts w:cs="B Nazanin" w:hint="cs"/>
                <w:sz w:val="28"/>
                <w:szCs w:val="28"/>
                <w:rtl/>
              </w:rPr>
              <w:t xml:space="preserve">        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    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F9839" w14:textId="604D09B1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رتبه دانشگاه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</w:t>
            </w:r>
          </w:p>
        </w:tc>
      </w:tr>
      <w:tr w:rsidR="009251D1" w:rsidRPr="003013F5" w14:paraId="06546B1D" w14:textId="77777777" w:rsidTr="003013F5"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CC73" w14:textId="2F0F6A94" w:rsidR="0035367E" w:rsidRPr="003013F5" w:rsidRDefault="009251D1" w:rsidP="00F44F24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 w:rsidRPr="003013F5">
              <w:rPr>
                <w:rFonts w:cs="B Nazanin" w:hint="cs"/>
                <w:sz w:val="28"/>
                <w:szCs w:val="28"/>
                <w:rtl/>
              </w:rPr>
              <w:t>ن</w:t>
            </w:r>
            <w:r w:rsidRPr="003013F5">
              <w:rPr>
                <w:rFonts w:cs="B Nazanin"/>
                <w:sz w:val="28"/>
                <w:szCs w:val="28"/>
                <w:rtl/>
              </w:rPr>
              <w:t xml:space="preserve">ام و نام خانوادگي </w:t>
            </w:r>
            <w:r w:rsidRPr="003013F5">
              <w:rPr>
                <w:rFonts w:cs="B Nazanin" w:hint="cs"/>
                <w:sz w:val="28"/>
                <w:szCs w:val="28"/>
                <w:rtl/>
              </w:rPr>
              <w:t>استاد مشاو</w:t>
            </w:r>
            <w:r w:rsidRPr="00C80E92">
              <w:rPr>
                <w:rFonts w:cs="B Nazanin" w:hint="cs"/>
                <w:sz w:val="28"/>
                <w:szCs w:val="28"/>
                <w:rtl/>
              </w:rPr>
              <w:t>ر</w:t>
            </w:r>
            <w:r w:rsidRPr="00C80E92">
              <w:rPr>
                <w:rFonts w:cs="B Nazanin"/>
                <w:sz w:val="28"/>
                <w:szCs w:val="28"/>
                <w:rtl/>
              </w:rPr>
              <w:t>:</w:t>
            </w:r>
            <w:r w:rsidR="00C80E92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B21159" w:rsidRPr="00C80E92">
              <w:rPr>
                <w:rFonts w:cs="B Nazanin" w:hint="cs"/>
                <w:b/>
                <w:bCs/>
                <w:rtl/>
              </w:rPr>
              <w:t xml:space="preserve">(استاد مشاور </w:t>
            </w:r>
            <w:r w:rsidR="00F44F24" w:rsidRPr="00C80E92">
              <w:rPr>
                <w:rFonts w:cs="B Nazanin" w:hint="cs"/>
                <w:b/>
                <w:bCs/>
                <w:rtl/>
              </w:rPr>
              <w:t xml:space="preserve">بهتر است </w:t>
            </w:r>
            <w:r w:rsidR="00B21159" w:rsidRPr="00C80E92">
              <w:rPr>
                <w:rFonts w:cs="B Nazanin" w:hint="cs"/>
                <w:b/>
                <w:bCs/>
                <w:rtl/>
              </w:rPr>
              <w:t xml:space="preserve">از صنعت </w:t>
            </w:r>
            <w:r w:rsidR="00C80E92" w:rsidRPr="00C80E92">
              <w:rPr>
                <w:rFonts w:cs="B Nazanin" w:hint="cs"/>
                <w:b/>
                <w:bCs/>
                <w:rtl/>
                <w:lang w:val="en-SG" w:bidi="fa-IR"/>
              </w:rPr>
              <w:t xml:space="preserve">مرتبط </w:t>
            </w:r>
            <w:r w:rsidR="00C80E92" w:rsidRPr="00C80E92">
              <w:rPr>
                <w:rFonts w:cs="B Nazanin" w:hint="cs"/>
                <w:b/>
                <w:bCs/>
                <w:rtl/>
              </w:rPr>
              <w:t>تعیین</w:t>
            </w:r>
            <w:r w:rsidR="00B21159" w:rsidRPr="00C80E92">
              <w:rPr>
                <w:rFonts w:cs="B Nazanin" w:hint="cs"/>
                <w:b/>
                <w:bCs/>
                <w:rtl/>
              </w:rPr>
              <w:t xml:space="preserve"> شود)</w:t>
            </w:r>
            <w:r w:rsidRPr="00C80E92">
              <w:rPr>
                <w:rFonts w:cs="B Nazanin" w:hint="cs"/>
                <w:rtl/>
              </w:rPr>
              <w:t xml:space="preserve">            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21FA2" w14:textId="7581FF3E" w:rsidR="009251D1" w:rsidRPr="003013F5" w:rsidRDefault="003013F5" w:rsidP="009251D1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</w:rPr>
            </w:pPr>
            <w:r>
              <w:rPr>
                <w:rFonts w:cs="B Nazanin"/>
                <w:sz w:val="28"/>
                <w:szCs w:val="28"/>
                <w:rtl/>
              </w:rPr>
              <w:t>تخصص اص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</w:t>
            </w:r>
          </w:p>
        </w:tc>
      </w:tr>
      <w:tr w:rsidR="009251D1" w:rsidRPr="003013F5" w14:paraId="211B7A22" w14:textId="77777777" w:rsidTr="003013F5">
        <w:tc>
          <w:tcPr>
            <w:tcW w:w="5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DE22B" w14:textId="336ECDC4" w:rsidR="0035367E" w:rsidRPr="003013F5" w:rsidRDefault="003013F5" w:rsidP="0035367E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آخرين مدرك تحصيلي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                                  </w:t>
            </w:r>
          </w:p>
        </w:tc>
        <w:tc>
          <w:tcPr>
            <w:tcW w:w="4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A7306" w14:textId="631AB6DB" w:rsidR="009251D1" w:rsidRPr="003013F5" w:rsidRDefault="003013F5" w:rsidP="00C835D6">
            <w:pPr>
              <w:bidi/>
              <w:spacing w:before="60" w:after="60"/>
              <w:jc w:val="both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rtl/>
              </w:rPr>
              <w:t>رتبه دانشگاهي</w:t>
            </w:r>
            <w:r w:rsidR="00B21159" w:rsidRPr="00C80E92">
              <w:rPr>
                <w:rFonts w:cs="B Nazanin" w:hint="cs"/>
                <w:sz w:val="28"/>
                <w:szCs w:val="28"/>
                <w:rtl/>
              </w:rPr>
              <w:t xml:space="preserve">/ نقش </w:t>
            </w:r>
            <w:r w:rsidR="00C835D6">
              <w:rPr>
                <w:rFonts w:cs="B Nazanin" w:hint="cs"/>
                <w:sz w:val="28"/>
                <w:szCs w:val="28"/>
                <w:rtl/>
              </w:rPr>
              <w:t>حرفه‌ای</w:t>
            </w:r>
            <w:r w:rsidR="009251D1" w:rsidRPr="003013F5">
              <w:rPr>
                <w:rFonts w:cs="B Nazanin"/>
                <w:sz w:val="28"/>
                <w:szCs w:val="28"/>
                <w:rtl/>
              </w:rPr>
              <w:t xml:space="preserve">:  </w:t>
            </w:r>
          </w:p>
        </w:tc>
      </w:tr>
    </w:tbl>
    <w:p w14:paraId="362932BC" w14:textId="77777777" w:rsidR="0035367E" w:rsidRPr="003013F5" w:rsidRDefault="0035367E" w:rsidP="0035367E">
      <w:pPr>
        <w:bidi/>
        <w:rPr>
          <w:rFonts w:cs="B Nazanin"/>
          <w:sz w:val="22"/>
          <w:szCs w:val="22"/>
          <w:rtl/>
        </w:rPr>
      </w:pPr>
    </w:p>
    <w:p w14:paraId="658C1B9B" w14:textId="77777777" w:rsidR="0035367E" w:rsidRPr="003013F5" w:rsidRDefault="0035367E" w:rsidP="0035367E">
      <w:pPr>
        <w:bidi/>
        <w:rPr>
          <w:rFonts w:cs="B Nazanin"/>
          <w:sz w:val="22"/>
          <w:szCs w:val="22"/>
        </w:rPr>
      </w:pPr>
    </w:p>
    <w:p w14:paraId="4A001478" w14:textId="138DC6E1" w:rsidR="003013F5" w:rsidRPr="003013F5" w:rsidRDefault="003013F5" w:rsidP="003013F5">
      <w:pPr>
        <w:bidi/>
        <w:jc w:val="both"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8"/>
          <w:szCs w:val="28"/>
          <w:rtl/>
        </w:rPr>
        <w:t xml:space="preserve">3- </w:t>
      </w:r>
      <w:r w:rsidRPr="003013F5">
        <w:rPr>
          <w:rFonts w:cs="B Nazanin"/>
          <w:b/>
          <w:bCs/>
          <w:sz w:val="28"/>
          <w:szCs w:val="28"/>
          <w:rtl/>
        </w:rPr>
        <w:t xml:space="preserve">اطلاعات </w:t>
      </w:r>
      <w:r w:rsidRPr="003013F5">
        <w:rPr>
          <w:rFonts w:cs="B Nazanin" w:hint="cs"/>
          <w:b/>
          <w:bCs/>
          <w:sz w:val="28"/>
          <w:szCs w:val="28"/>
          <w:rtl/>
        </w:rPr>
        <w:t>کلی</w:t>
      </w:r>
      <w:r w:rsidRPr="003013F5">
        <w:rPr>
          <w:rFonts w:cs="B Nazanin"/>
          <w:b/>
          <w:bCs/>
          <w:sz w:val="28"/>
          <w:szCs w:val="28"/>
          <w:rtl/>
        </w:rPr>
        <w:t xml:space="preserve"> پايان</w:t>
      </w:r>
      <w:r w:rsidRPr="003013F5">
        <w:rPr>
          <w:rFonts w:cs="B Nazanin"/>
          <w:b/>
          <w:bCs/>
          <w:sz w:val="28"/>
          <w:szCs w:val="28"/>
          <w:rtl/>
        </w:rPr>
        <w:softHyphen/>
        <w:t>نامه</w:t>
      </w:r>
      <w:r w:rsidRPr="003013F5">
        <w:rPr>
          <w:rFonts w:cs="B Nazanin"/>
          <w:b/>
          <w:bCs/>
          <w:sz w:val="26"/>
          <w:szCs w:val="26"/>
          <w:rtl/>
        </w:rPr>
        <w:t xml:space="preserve">  </w:t>
      </w:r>
    </w:p>
    <w:p w14:paraId="34DF2D2B" w14:textId="4707889D" w:rsidR="006A7D7F" w:rsidRPr="003013F5" w:rsidRDefault="003013F5" w:rsidP="003013F5">
      <w:pPr>
        <w:bidi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sz w:val="26"/>
          <w:szCs w:val="26"/>
          <w:rtl/>
        </w:rPr>
        <w:t>الف</w:t>
      </w:r>
      <w:r>
        <w:rPr>
          <w:rFonts w:cs="B Nazanin" w:hint="cs"/>
          <w:b/>
          <w:bCs/>
          <w:sz w:val="26"/>
          <w:szCs w:val="26"/>
          <w:rtl/>
        </w:rPr>
        <w:t xml:space="preserve">) </w:t>
      </w:r>
      <w:r w:rsidR="001F0053" w:rsidRPr="003013F5">
        <w:rPr>
          <w:rFonts w:cs="B Nazanin"/>
          <w:b/>
          <w:bCs/>
          <w:sz w:val="26"/>
          <w:szCs w:val="26"/>
          <w:rtl/>
        </w:rPr>
        <w:t>عنوان</w:t>
      </w:r>
      <w:r w:rsidR="006A7D7F" w:rsidRPr="003013F5">
        <w:rPr>
          <w:rFonts w:cs="B Nazanin"/>
          <w:b/>
          <w:bCs/>
          <w:sz w:val="26"/>
          <w:szCs w:val="26"/>
          <w:rtl/>
        </w:rPr>
        <w:t>:</w:t>
      </w: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6"/>
        <w:gridCol w:w="8222"/>
      </w:tblGrid>
      <w:tr w:rsidR="00D81019" w:rsidRPr="003013F5" w14:paraId="4703D86C" w14:textId="77777777" w:rsidTr="003013F5">
        <w:trPr>
          <w:trHeight w:val="526"/>
        </w:trPr>
        <w:tc>
          <w:tcPr>
            <w:tcW w:w="1696" w:type="dxa"/>
          </w:tcPr>
          <w:p w14:paraId="70D49D0A" w14:textId="78FF03B1" w:rsidR="00D81019" w:rsidRPr="008425B5" w:rsidRDefault="003013F5" w:rsidP="003013F5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 xml:space="preserve">عنوان </w:t>
            </w:r>
            <w:r w:rsidR="00D81019" w:rsidRPr="008425B5">
              <w:rPr>
                <w:rFonts w:cs="B Nazanin"/>
                <w:sz w:val="28"/>
                <w:szCs w:val="28"/>
                <w:rtl/>
              </w:rPr>
              <w:t>فارسي</w:t>
            </w:r>
          </w:p>
        </w:tc>
        <w:tc>
          <w:tcPr>
            <w:tcW w:w="8222" w:type="dxa"/>
          </w:tcPr>
          <w:p w14:paraId="27998158" w14:textId="77777777" w:rsidR="009251D1" w:rsidRPr="008425B5" w:rsidRDefault="009251D1" w:rsidP="003013F5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D81019" w:rsidRPr="003013F5" w14:paraId="3CF34ECA" w14:textId="77777777" w:rsidTr="003013F5">
        <w:tc>
          <w:tcPr>
            <w:tcW w:w="1696" w:type="dxa"/>
          </w:tcPr>
          <w:p w14:paraId="79927DB3" w14:textId="4A34E0F1" w:rsidR="00D81019" w:rsidRPr="008425B5" w:rsidRDefault="003013F5" w:rsidP="003013F5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>عنوان انگلیسی</w:t>
            </w:r>
          </w:p>
        </w:tc>
        <w:tc>
          <w:tcPr>
            <w:tcW w:w="8222" w:type="dxa"/>
          </w:tcPr>
          <w:p w14:paraId="03ED2D66" w14:textId="77777777" w:rsidR="009251D1" w:rsidRPr="008425B5" w:rsidRDefault="009251D1" w:rsidP="003013F5">
            <w:pPr>
              <w:autoSpaceDE w:val="0"/>
              <w:autoSpaceDN w:val="0"/>
              <w:adjustRightInd w:val="0"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5D225FB7" w14:textId="77777777" w:rsidR="00DE3A6F" w:rsidRPr="003013F5" w:rsidRDefault="00DE3A6F">
      <w:pPr>
        <w:bidi/>
        <w:jc w:val="both"/>
        <w:rPr>
          <w:rFonts w:cs="B Nazanin"/>
          <w:b/>
          <w:bCs/>
          <w:sz w:val="16"/>
          <w:szCs w:val="16"/>
          <w:rtl/>
        </w:rPr>
      </w:pPr>
    </w:p>
    <w:p w14:paraId="0ABEE280" w14:textId="0357E365" w:rsidR="006A7D7F" w:rsidRPr="003013F5" w:rsidRDefault="003013F5" w:rsidP="00DE3A6F">
      <w:pPr>
        <w:bidi/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ب) </w:t>
      </w:r>
      <w:r w:rsidR="006A7D7F" w:rsidRPr="003013F5">
        <w:rPr>
          <w:rFonts w:cs="B Nazanin"/>
          <w:b/>
          <w:bCs/>
          <w:sz w:val="26"/>
          <w:szCs w:val="26"/>
          <w:rtl/>
        </w:rPr>
        <w:t xml:space="preserve">واژگان كليدي </w:t>
      </w:r>
      <w:r>
        <w:rPr>
          <w:rFonts w:cs="B Nazanin" w:hint="cs"/>
          <w:b/>
          <w:bCs/>
          <w:sz w:val="26"/>
          <w:szCs w:val="26"/>
          <w:rtl/>
        </w:rPr>
        <w:t>(بین سه تا 5 مورد):</w:t>
      </w: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D81019" w:rsidRPr="003013F5" w14:paraId="33EE7E55" w14:textId="77777777">
        <w:tc>
          <w:tcPr>
            <w:tcW w:w="1098" w:type="dxa"/>
          </w:tcPr>
          <w:p w14:paraId="5803F502" w14:textId="013C37CD" w:rsidR="00D81019" w:rsidRPr="008425B5" w:rsidRDefault="003013F5" w:rsidP="0035367E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>فارسی</w:t>
            </w:r>
          </w:p>
        </w:tc>
        <w:tc>
          <w:tcPr>
            <w:tcW w:w="8820" w:type="dxa"/>
          </w:tcPr>
          <w:p w14:paraId="2ADB2385" w14:textId="77777777" w:rsidR="00D81019" w:rsidRPr="008425B5" w:rsidRDefault="00D81019" w:rsidP="0041647F">
            <w:pPr>
              <w:bidi/>
              <w:spacing w:before="80" w:after="80"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DD0DFD" w:rsidRPr="003013F5" w14:paraId="36DD8527" w14:textId="77777777">
        <w:tc>
          <w:tcPr>
            <w:tcW w:w="1098" w:type="dxa"/>
          </w:tcPr>
          <w:p w14:paraId="5F7154A0" w14:textId="605E8E77" w:rsidR="00DD0DFD" w:rsidRPr="008425B5" w:rsidRDefault="003013F5" w:rsidP="0035367E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  <w:rtl/>
              </w:rPr>
            </w:pPr>
            <w:r w:rsidRPr="008425B5">
              <w:rPr>
                <w:rFonts w:cs="B Nazanin" w:hint="cs"/>
                <w:sz w:val="28"/>
                <w:szCs w:val="28"/>
                <w:rtl/>
              </w:rPr>
              <w:t>انگلیسی</w:t>
            </w:r>
          </w:p>
        </w:tc>
        <w:tc>
          <w:tcPr>
            <w:tcW w:w="8820" w:type="dxa"/>
          </w:tcPr>
          <w:p w14:paraId="19C85E7C" w14:textId="77777777" w:rsidR="001C0727" w:rsidRPr="008425B5" w:rsidRDefault="001C0727" w:rsidP="004F46DE">
            <w:pPr>
              <w:autoSpaceDE w:val="0"/>
              <w:autoSpaceDN w:val="0"/>
              <w:adjustRightInd w:val="0"/>
              <w:rPr>
                <w:rFonts w:cs="B Nazanin"/>
                <w:sz w:val="28"/>
                <w:szCs w:val="28"/>
                <w:lang w:bidi="fa-IR"/>
              </w:rPr>
            </w:pPr>
          </w:p>
        </w:tc>
      </w:tr>
    </w:tbl>
    <w:p w14:paraId="78146567" w14:textId="77777777" w:rsidR="004F46DE" w:rsidRDefault="004F46DE">
      <w:pPr>
        <w:bidi/>
        <w:rPr>
          <w:rFonts w:cs="B Nazanin"/>
          <w:sz w:val="22"/>
          <w:szCs w:val="22"/>
          <w:rtl/>
        </w:rPr>
      </w:pPr>
    </w:p>
    <w:p w14:paraId="3923154E" w14:textId="75E2CFA1" w:rsidR="003013F5" w:rsidRPr="00B21159" w:rsidRDefault="00B21159" w:rsidP="003013F5">
      <w:pPr>
        <w:bidi/>
        <w:rPr>
          <w:rFonts w:cs="B Nazanin"/>
          <w:b/>
          <w:bCs/>
          <w:sz w:val="26"/>
          <w:szCs w:val="26"/>
          <w:rtl/>
        </w:rPr>
      </w:pPr>
      <w:r w:rsidRPr="00C80E92">
        <w:rPr>
          <w:rFonts w:cs="B Nazanin" w:hint="cs"/>
          <w:b/>
          <w:bCs/>
          <w:sz w:val="26"/>
          <w:szCs w:val="26"/>
          <w:rtl/>
        </w:rPr>
        <w:t>ج) نام و مشخصات سازمان طرف قرارداد/حمایت کننده</w:t>
      </w:r>
      <w:r w:rsidR="00CC6901">
        <w:rPr>
          <w:rFonts w:cs="B Nazanin" w:hint="cs"/>
          <w:b/>
          <w:bCs/>
          <w:sz w:val="26"/>
          <w:szCs w:val="26"/>
          <w:rtl/>
        </w:rPr>
        <w:t xml:space="preserve"> و اطلاعات قرارداد منعقد شده</w:t>
      </w: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51"/>
        <w:gridCol w:w="3232"/>
        <w:gridCol w:w="4235"/>
      </w:tblGrid>
      <w:tr w:rsidR="00CC6901" w:rsidRPr="003013F5" w14:paraId="43F49757" w14:textId="1D5D39B9" w:rsidTr="00CC6901">
        <w:tc>
          <w:tcPr>
            <w:tcW w:w="2451" w:type="dxa"/>
          </w:tcPr>
          <w:p w14:paraId="61DF7924" w14:textId="7DCB5B68" w:rsidR="00CC6901" w:rsidRPr="00B21159" w:rsidRDefault="00CC6901" w:rsidP="00B21159">
            <w:pPr>
              <w:bidi/>
              <w:spacing w:before="80" w:after="80"/>
              <w:rPr>
                <w:rFonts w:cs="B Nazanin"/>
                <w:sz w:val="28"/>
                <w:szCs w:val="28"/>
                <w:rtl/>
                <w:lang w:val="en-SG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val="en-SG" w:bidi="fa-IR"/>
              </w:rPr>
              <w:t>نام سازمان</w:t>
            </w:r>
          </w:p>
        </w:tc>
        <w:tc>
          <w:tcPr>
            <w:tcW w:w="3232" w:type="dxa"/>
          </w:tcPr>
          <w:p w14:paraId="5537423A" w14:textId="58CE8ADA" w:rsidR="00CC6901" w:rsidRPr="008425B5" w:rsidRDefault="00CC6901" w:rsidP="005225BD">
            <w:pPr>
              <w:bidi/>
              <w:spacing w:before="80" w:after="80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آدرس و شماره تماس سازمان</w:t>
            </w:r>
          </w:p>
        </w:tc>
        <w:tc>
          <w:tcPr>
            <w:tcW w:w="4235" w:type="dxa"/>
          </w:tcPr>
          <w:p w14:paraId="1C7C3FF5" w14:textId="21EC879A" w:rsidR="00CC6901" w:rsidRPr="008425B5" w:rsidRDefault="00CC6901" w:rsidP="00CC6901">
            <w:pPr>
              <w:bidi/>
              <w:spacing w:before="80" w:after="8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شماره و تاریخ قرارداد </w:t>
            </w:r>
          </w:p>
        </w:tc>
      </w:tr>
      <w:tr w:rsidR="00CC6901" w:rsidRPr="003013F5" w14:paraId="5529EE08" w14:textId="7A573E37" w:rsidTr="00CC6901">
        <w:tc>
          <w:tcPr>
            <w:tcW w:w="2451" w:type="dxa"/>
          </w:tcPr>
          <w:p w14:paraId="195ED081" w14:textId="329AEDB8" w:rsidR="00CC6901" w:rsidRPr="008425B5" w:rsidRDefault="00CC6901" w:rsidP="005225BD">
            <w:pPr>
              <w:bidi/>
              <w:spacing w:before="80" w:after="80"/>
              <w:jc w:val="center"/>
              <w:rPr>
                <w:rFonts w:cs="B Nazanin"/>
                <w:sz w:val="28"/>
                <w:szCs w:val="28"/>
                <w:rtl/>
              </w:rPr>
            </w:pPr>
          </w:p>
        </w:tc>
        <w:tc>
          <w:tcPr>
            <w:tcW w:w="3232" w:type="dxa"/>
          </w:tcPr>
          <w:p w14:paraId="6571ADEB" w14:textId="77777777" w:rsidR="00CC6901" w:rsidRPr="008425B5" w:rsidRDefault="00CC6901" w:rsidP="005225BD">
            <w:pPr>
              <w:autoSpaceDE w:val="0"/>
              <w:autoSpaceDN w:val="0"/>
              <w:adjustRightInd w:val="0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4235" w:type="dxa"/>
          </w:tcPr>
          <w:p w14:paraId="7FFAC0BC" w14:textId="77777777" w:rsidR="00CC6901" w:rsidRPr="008425B5" w:rsidRDefault="00CC6901" w:rsidP="005225BD">
            <w:pPr>
              <w:autoSpaceDE w:val="0"/>
              <w:autoSpaceDN w:val="0"/>
              <w:adjustRightInd w:val="0"/>
              <w:rPr>
                <w:rFonts w:cs="B Nazanin"/>
                <w:sz w:val="28"/>
                <w:szCs w:val="28"/>
                <w:lang w:bidi="fa-IR"/>
              </w:rPr>
            </w:pPr>
          </w:p>
        </w:tc>
      </w:tr>
    </w:tbl>
    <w:p w14:paraId="11F51154" w14:textId="77777777" w:rsidR="003013F5" w:rsidRDefault="003013F5" w:rsidP="003013F5">
      <w:pPr>
        <w:bidi/>
        <w:rPr>
          <w:rFonts w:cs="B Nazanin"/>
          <w:sz w:val="22"/>
          <w:szCs w:val="22"/>
          <w:rtl/>
        </w:rPr>
      </w:pPr>
    </w:p>
    <w:p w14:paraId="01A67BA4" w14:textId="25CC01F6" w:rsidR="003013F5" w:rsidRPr="00616121" w:rsidRDefault="008E251A" w:rsidP="003013F5">
      <w:pPr>
        <w:bidi/>
        <w:rPr>
          <w:rFonts w:cs="B Nazanin"/>
          <w:b/>
          <w:bCs/>
          <w:rtl/>
          <w:lang w:val="en-SG" w:bidi="fa-IR"/>
        </w:rPr>
      </w:pPr>
      <w:r>
        <w:rPr>
          <w:rFonts w:cs="B Nazanin" w:hint="cs"/>
          <w:b/>
          <w:bCs/>
          <w:sz w:val="28"/>
          <w:szCs w:val="28"/>
          <w:rtl/>
        </w:rPr>
        <w:t>4- جزییات پیشنهاد پر</w:t>
      </w:r>
      <w:r w:rsidR="00616121">
        <w:rPr>
          <w:rFonts w:cs="B Nazanin" w:hint="cs"/>
          <w:b/>
          <w:bCs/>
          <w:sz w:val="28"/>
          <w:szCs w:val="28"/>
          <w:rtl/>
          <w:lang w:bidi="fa-IR"/>
        </w:rPr>
        <w:t>وژه صنعتی</w:t>
      </w: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1F5E5F21" w14:textId="77777777" w:rsidTr="003013F5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37CB241D" w14:textId="3CCAE9DF" w:rsidR="006373BC" w:rsidRPr="003013F5" w:rsidRDefault="003013F5" w:rsidP="003013F5">
            <w:pPr>
              <w:pStyle w:val="Heading6"/>
              <w:jc w:val="center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 w:hint="cs"/>
                <w:sz w:val="26"/>
                <w:szCs w:val="26"/>
                <w:rtl/>
              </w:rPr>
              <w:t>4-1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073535D2" w14:textId="6901A20D" w:rsidR="006373BC" w:rsidRPr="003013F5" w:rsidRDefault="003013F5" w:rsidP="00B26079">
            <w:pPr>
              <w:pStyle w:val="Heading5"/>
              <w:jc w:val="left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بیان</w:t>
            </w:r>
            <w:r w:rsidR="006373BC" w:rsidRPr="003013F5">
              <w:rPr>
                <w:rFonts w:cs="B Nazanin"/>
                <w:sz w:val="26"/>
                <w:szCs w:val="26"/>
                <w:rtl/>
              </w:rPr>
              <w:t xml:space="preserve"> مسأله </w:t>
            </w:r>
          </w:p>
        </w:tc>
      </w:tr>
      <w:tr w:rsidR="006373BC" w:rsidRPr="003013F5" w14:paraId="63EF47B5" w14:textId="77777777" w:rsidTr="00E202F5">
        <w:tc>
          <w:tcPr>
            <w:tcW w:w="9918" w:type="dxa"/>
            <w:gridSpan w:val="2"/>
          </w:tcPr>
          <w:p w14:paraId="373FDD4F" w14:textId="3E0EAC57" w:rsidR="003013F5" w:rsidRPr="003013F5" w:rsidRDefault="003013F5" w:rsidP="008E612D">
            <w:pPr>
              <w:widowControl w:val="0"/>
              <w:bidi/>
              <w:spacing w:line="360" w:lineRule="auto"/>
              <w:jc w:val="both"/>
              <w:rPr>
                <w:rFonts w:cs="B Nazanin"/>
                <w:rtl/>
              </w:rPr>
            </w:pPr>
            <w:r w:rsidRPr="003013F5">
              <w:rPr>
                <w:rFonts w:cs="B Nazanin" w:hint="cs"/>
                <w:rtl/>
              </w:rPr>
              <w:t xml:space="preserve">در بیان مسئله، نشان دهید که </w:t>
            </w:r>
            <w:r w:rsidR="00B21159">
              <w:rPr>
                <w:rFonts w:cs="B Nazanin" w:hint="cs"/>
                <w:rtl/>
              </w:rPr>
              <w:t>پروژه صنعتی</w:t>
            </w:r>
            <w:r w:rsidRPr="003013F5">
              <w:rPr>
                <w:rFonts w:cs="B Nazanin" w:hint="cs"/>
                <w:rtl/>
              </w:rPr>
              <w:t xml:space="preserve"> شما ارزش توجه و مطالعه دارد. از این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 xml:space="preserve">رو، باید تبیین کنید که </w:t>
            </w:r>
            <w:r w:rsidR="00B21159">
              <w:rPr>
                <w:rFonts w:cs="B Nazanin" w:hint="cs"/>
                <w:rtl/>
              </w:rPr>
              <w:t xml:space="preserve">این پروژه قرار است چه مسئله/ نیازی از صنعت را </w:t>
            </w:r>
            <w:r w:rsidR="008E612D">
              <w:rPr>
                <w:rFonts w:cs="B Nazanin" w:hint="cs"/>
                <w:rtl/>
              </w:rPr>
              <w:t>پاسخ دهد</w:t>
            </w:r>
            <w:r w:rsidRPr="003013F5">
              <w:rPr>
                <w:rFonts w:cs="B Nazanin" w:hint="cs"/>
                <w:rtl/>
              </w:rPr>
              <w:t xml:space="preserve">. </w:t>
            </w:r>
            <w:r w:rsidR="004F5372">
              <w:rPr>
                <w:rFonts w:cs="B Nazanin" w:hint="cs"/>
                <w:rtl/>
              </w:rPr>
              <w:t xml:space="preserve">مسئله نباید ساده و پیش پا افتاده باشد و انجام آن به تحقیق و توسعه نیاز داشته باشد. </w:t>
            </w:r>
            <w:r w:rsidRPr="003013F5">
              <w:rPr>
                <w:rFonts w:cs="B Nazanin" w:hint="cs"/>
                <w:rtl/>
              </w:rPr>
              <w:t>می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>توانید پاسخ به پرسش</w:t>
            </w:r>
            <w:r w:rsidRPr="003013F5">
              <w:rPr>
                <w:rFonts w:cs="B Nazanin"/>
                <w:rtl/>
              </w:rPr>
              <w:softHyphen/>
            </w:r>
            <w:r w:rsidRPr="003013F5">
              <w:rPr>
                <w:rFonts w:cs="B Nazanin" w:hint="cs"/>
                <w:rtl/>
              </w:rPr>
              <w:t xml:space="preserve">های زیر را مبنایی برای ساختار بیان مسئله قرار دهید: </w:t>
            </w:r>
          </w:p>
          <w:p w14:paraId="2819FB90" w14:textId="6ED51F60" w:rsidR="003013F5" w:rsidRPr="003013F5" w:rsidRDefault="003013F5" w:rsidP="00E04076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چه </w:t>
            </w:r>
            <w:r w:rsidR="00B21159">
              <w:rPr>
                <w:rFonts w:cs="B Nazanin" w:hint="cs"/>
                <w:sz w:val="24"/>
                <w:szCs w:val="24"/>
                <w:rtl/>
              </w:rPr>
              <w:t>افراد یا سازمانهایی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E04076">
              <w:rPr>
                <w:rFonts w:cs="B Nazanin" w:hint="cs"/>
                <w:sz w:val="24"/>
                <w:szCs w:val="24"/>
                <w:rtl/>
              </w:rPr>
              <w:t xml:space="preserve">با 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ین مسئله </w:t>
            </w:r>
            <w:r w:rsidR="00E04076">
              <w:rPr>
                <w:rFonts w:cs="B Nazanin" w:hint="cs"/>
                <w:sz w:val="24"/>
                <w:szCs w:val="24"/>
                <w:rtl/>
              </w:rPr>
              <w:t>مواجه هستند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؟ </w:t>
            </w:r>
          </w:p>
          <w:p w14:paraId="07D49151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این مسئله در کدام موقعیت یا در چه مرحل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ی رخ داده است؟ (به عنوان مثال، مسئله </w:t>
            </w:r>
            <w:r w:rsidRPr="003013F5">
              <w:rPr>
                <w:rFonts w:cs="B Nazanin"/>
                <w:sz w:val="24"/>
                <w:szCs w:val="24"/>
              </w:rPr>
              <w:t>x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در مرحله تحلیل نرم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فزار رخ داده است). </w:t>
            </w:r>
          </w:p>
          <w:p w14:paraId="00D78747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چه زمانی این مسئله رخ داده است؟ (به عنوان مثال، در سال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های اخیر ... از زمان ظهور فناوری </w:t>
            </w:r>
            <w:r w:rsidRPr="003013F5">
              <w:rPr>
                <w:rFonts w:cs="B Nazanin"/>
                <w:sz w:val="24"/>
                <w:szCs w:val="24"/>
              </w:rPr>
              <w:t>x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... )</w:t>
            </w:r>
            <w:r w:rsidRPr="003013F5">
              <w:rPr>
                <w:rFonts w:cs="B Nazanin" w:hint="cs"/>
                <w:color w:val="C00000"/>
                <w:sz w:val="24"/>
                <w:szCs w:val="24"/>
                <w:rtl/>
              </w:rPr>
              <w:t xml:space="preserve">. </w:t>
            </w:r>
          </w:p>
          <w:p w14:paraId="676D60C5" w14:textId="77777777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چرا این مسئله رخ داده است؟</w:t>
            </w:r>
          </w:p>
          <w:p w14:paraId="6A264553" w14:textId="1C4EFEEC" w:rsidR="003013F5" w:rsidRPr="003013F5" w:rsidRDefault="003013F5" w:rsidP="003013F5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>را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>حل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های </w:t>
            </w:r>
            <w:r w:rsidR="00B21159">
              <w:rPr>
                <w:rFonts w:cs="B Nazanin" w:hint="cs"/>
                <w:sz w:val="24"/>
                <w:szCs w:val="24"/>
                <w:rtl/>
              </w:rPr>
              <w:t>موجود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چه نقاط ضعفی داشت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ند؟ </w:t>
            </w:r>
          </w:p>
          <w:p w14:paraId="7B9D7DC7" w14:textId="24CE5872" w:rsidR="006373BC" w:rsidRPr="003013F5" w:rsidRDefault="003013F5" w:rsidP="00CC55D9">
            <w:pPr>
              <w:pStyle w:val="ListParagraph"/>
              <w:widowControl w:val="0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این </w:t>
            </w:r>
            <w:r w:rsidR="00B21159">
              <w:rPr>
                <w:rFonts w:cs="B Nazanin" w:hint="cs"/>
                <w:sz w:val="24"/>
                <w:szCs w:val="24"/>
                <w:rtl/>
              </w:rPr>
              <w:t>پروژه</w:t>
            </w:r>
            <w:r w:rsidRPr="003013F5">
              <w:rPr>
                <w:rFonts w:cs="B Nazanin" w:hint="cs"/>
                <w:sz w:val="24"/>
                <w:szCs w:val="24"/>
                <w:rtl/>
              </w:rPr>
              <w:t xml:space="preserve"> به چه جنبه</w:t>
            </w:r>
            <w:r w:rsidRPr="003013F5">
              <w:rPr>
                <w:rFonts w:cs="B Nazanin"/>
                <w:sz w:val="24"/>
                <w:szCs w:val="24"/>
                <w:rtl/>
              </w:rPr>
              <w:softHyphen/>
            </w:r>
            <w:r w:rsidRPr="003013F5">
              <w:rPr>
                <w:rFonts w:cs="B Nazanin" w:hint="cs"/>
                <w:sz w:val="24"/>
                <w:szCs w:val="24"/>
                <w:rtl/>
              </w:rPr>
              <w:t>ای از کار خواهد پرداخت؟</w:t>
            </w:r>
            <w:r w:rsidR="00CC55D9">
              <w:rPr>
                <w:rFonts w:cs="B Nazanin" w:hint="cs"/>
                <w:sz w:val="24"/>
                <w:szCs w:val="24"/>
                <w:rtl/>
              </w:rPr>
              <w:t xml:space="preserve"> (این پروژه چه محدوده‌ای را در بر می‌گیرد؟)</w:t>
            </w:r>
          </w:p>
        </w:tc>
      </w:tr>
    </w:tbl>
    <w:p w14:paraId="6D9ED3E0" w14:textId="77777777" w:rsidR="006373BC" w:rsidRDefault="006373BC" w:rsidP="006373BC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3013F5" w:rsidRPr="003013F5" w14:paraId="6CFDBBDD" w14:textId="77777777" w:rsidTr="00DB25B9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1A07B113" w14:textId="444D7545" w:rsidR="003013F5" w:rsidRPr="003013F5" w:rsidRDefault="003013F5" w:rsidP="003013F5">
            <w:pPr>
              <w:pStyle w:val="Heading6"/>
              <w:jc w:val="center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 w:hint="cs"/>
                <w:sz w:val="26"/>
                <w:szCs w:val="26"/>
                <w:rtl/>
              </w:rPr>
              <w:t>4-</w:t>
            </w:r>
            <w:r>
              <w:rPr>
                <w:rFonts w:cs="B Nazanin" w:hint="cs"/>
                <w:sz w:val="26"/>
                <w:szCs w:val="26"/>
                <w:rtl/>
              </w:rPr>
              <w:t>2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3420E4FE" w14:textId="5CF89B93" w:rsidR="003013F5" w:rsidRPr="003013F5" w:rsidRDefault="00D7233A" w:rsidP="0043794C">
            <w:pPr>
              <w:pStyle w:val="Heading5"/>
              <w:jc w:val="left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 xml:space="preserve">اهداف و </w:t>
            </w:r>
            <w:r w:rsidR="0043794C">
              <w:rPr>
                <w:rFonts w:cs="B Nazanin" w:hint="cs"/>
                <w:sz w:val="26"/>
                <w:szCs w:val="26"/>
                <w:rtl/>
              </w:rPr>
              <w:t>نیازمندی‌های</w:t>
            </w:r>
            <w:r w:rsidR="003013F5">
              <w:rPr>
                <w:rFonts w:cs="B Nazanin" w:hint="cs"/>
                <w:sz w:val="26"/>
                <w:szCs w:val="26"/>
                <w:rtl/>
              </w:rPr>
              <w:t xml:space="preserve"> </w:t>
            </w:r>
            <w:r w:rsidR="00B21159" w:rsidRPr="00C80E92">
              <w:rPr>
                <w:rFonts w:cs="B Nazanin" w:hint="cs"/>
                <w:sz w:val="26"/>
                <w:szCs w:val="26"/>
                <w:rtl/>
              </w:rPr>
              <w:t>پروژه</w:t>
            </w:r>
          </w:p>
        </w:tc>
      </w:tr>
      <w:tr w:rsidR="003013F5" w:rsidRPr="003013F5" w14:paraId="11282A52" w14:textId="77777777" w:rsidTr="00DB25B9">
        <w:tc>
          <w:tcPr>
            <w:tcW w:w="9918" w:type="dxa"/>
            <w:gridSpan w:val="2"/>
          </w:tcPr>
          <w:p w14:paraId="52819727" w14:textId="3FFD8DD6" w:rsidR="00D7233A" w:rsidRPr="00D7233A" w:rsidRDefault="003013F5" w:rsidP="00D7233A">
            <w:pPr>
              <w:bidi/>
              <w:spacing w:line="360" w:lineRule="auto"/>
              <w:jc w:val="both"/>
              <w:rPr>
                <w:rFonts w:ascii="Calibri" w:hAnsi="Calibri" w:cs="B Nazanin"/>
                <w:color w:val="000000" w:themeColor="text1"/>
                <w:rtl/>
              </w:rPr>
            </w:pPr>
            <w:r w:rsidRPr="004552F4">
              <w:rPr>
                <w:rFonts w:cs="B Nazanin" w:hint="cs"/>
                <w:rtl/>
              </w:rPr>
              <w:t xml:space="preserve">اهداف </w:t>
            </w:r>
            <w:r w:rsidR="00B21159">
              <w:rPr>
                <w:rFonts w:cs="B Nazanin" w:hint="cs"/>
                <w:color w:val="000000" w:themeColor="text1"/>
                <w:rtl/>
              </w:rPr>
              <w:t>پروژه</w:t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 نقاط مطلوبی هستند که </w:t>
            </w:r>
            <w:r w:rsidR="00B21159">
              <w:rPr>
                <w:rFonts w:cs="B Nazanin" w:hint="cs"/>
                <w:color w:val="000000" w:themeColor="text1"/>
                <w:rtl/>
              </w:rPr>
              <w:t>دانشجو</w:t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 قصد دارد به آ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 دست یابد. لذا، هر چه این نقاط به صورت دقیق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ر و روش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تر معین شوند، </w:t>
            </w:r>
            <w:r w:rsidR="00B21159">
              <w:rPr>
                <w:rFonts w:cs="B Nazanin" w:hint="cs"/>
                <w:color w:val="000000" w:themeColor="text1"/>
                <w:rtl/>
              </w:rPr>
              <w:t>انجام پروژه</w:t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 آسا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ر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="00B21159">
              <w:rPr>
                <w:rFonts w:cs="B Nazanin" w:hint="cs"/>
                <w:color w:val="000000" w:themeColor="text1"/>
                <w:rtl/>
              </w:rPr>
              <w:t>شو</w:t>
            </w:r>
            <w:r w:rsidRPr="00D7233A">
              <w:rPr>
                <w:rFonts w:cs="B Nazanin" w:hint="cs"/>
                <w:color w:val="000000" w:themeColor="text1"/>
                <w:rtl/>
              </w:rPr>
              <w:t>د. اهداف به دو صورت کلی و جزئی بیان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شوند. </w:t>
            </w:r>
            <w:r w:rsidRPr="00D7233A">
              <w:rPr>
                <w:rFonts w:cs="B Nazanin" w:hint="cs"/>
                <w:b/>
                <w:bCs/>
                <w:color w:val="000000" w:themeColor="text1"/>
                <w:rtl/>
              </w:rPr>
              <w:t>هدف کلی</w:t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 آن چیزی است که با انجام </w:t>
            </w:r>
            <w:r w:rsidR="00B21159">
              <w:rPr>
                <w:rFonts w:cs="B Nazanin" w:hint="cs"/>
                <w:color w:val="000000" w:themeColor="text1"/>
                <w:rtl/>
              </w:rPr>
              <w:t>پروژه</w:t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توان به آن دست یافت و شامل زیرهدف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ی (</w:t>
            </w:r>
            <w:r w:rsidRPr="00D7233A">
              <w:rPr>
                <w:rFonts w:cs="B Nazanin" w:hint="cs"/>
                <w:b/>
                <w:bCs/>
                <w:color w:val="000000" w:themeColor="text1"/>
                <w:rtl/>
              </w:rPr>
              <w:t>اهداف جزئی</w:t>
            </w:r>
            <w:r w:rsidRPr="00D7233A">
              <w:rPr>
                <w:rFonts w:cs="B Nazanin" w:hint="cs"/>
                <w:color w:val="000000" w:themeColor="text1"/>
                <w:rtl/>
              </w:rPr>
              <w:t>) است که با انجام آن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 هدف کلی تحقق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 xml:space="preserve">یابد. </w:t>
            </w:r>
          </w:p>
          <w:p w14:paraId="5239DEE0" w14:textId="3524BF2D" w:rsidR="003013F5" w:rsidRPr="00D7233A" w:rsidRDefault="003013F5" w:rsidP="00BC6A35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</w:rPr>
            </w:pP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به ازای هر هدف جزئی، یک سوال </w:t>
            </w:r>
            <w:r w:rsidR="005B631B">
              <w:rPr>
                <w:rFonts w:ascii="Calibri" w:hAnsi="Calibri" w:cs="B Nazanin" w:hint="cs"/>
                <w:color w:val="000000" w:themeColor="text1"/>
                <w:rtl/>
              </w:rPr>
              <w:t xml:space="preserve">یا نیازمندی 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تواند مطرح شود. سوالات </w:t>
            </w:r>
            <w:r w:rsidR="00B21159">
              <w:rPr>
                <w:rFonts w:ascii="Calibri" w:hAnsi="Calibri" w:cs="B Nazanin" w:hint="cs"/>
                <w:color w:val="000000" w:themeColor="text1"/>
                <w:rtl/>
              </w:rPr>
              <w:t>پروژه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بر روی محورهایی مطرح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شوند که </w:t>
            </w:r>
            <w:r w:rsidR="00B21159">
              <w:rPr>
                <w:rFonts w:ascii="Calibri" w:hAnsi="Calibri" w:cs="B Nazanin" w:hint="cs"/>
                <w:color w:val="000000" w:themeColor="text1"/>
                <w:rtl/>
              </w:rPr>
              <w:t>دانشجو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در پی دست یافتن به آن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هاست. هدف و سؤال </w:t>
            </w:r>
            <w:r w:rsidR="00B21159">
              <w:rPr>
                <w:rFonts w:ascii="Calibri" w:hAnsi="Calibri" w:cs="B Nazanin" w:hint="cs"/>
                <w:color w:val="000000" w:themeColor="text1"/>
                <w:rtl/>
              </w:rPr>
              <w:t>پروژه</w:t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 به گونه متفاوتی نوشته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>شوند. بدین صورت که هدف در یک یا دو جمله بیان می</w:t>
            </w:r>
            <w:r w:rsidRPr="00D7233A">
              <w:rPr>
                <w:rFonts w:ascii="Calibri" w:hAnsi="Calibri" w:cs="B Nazanin"/>
                <w:color w:val="000000" w:themeColor="text1"/>
                <w:rtl/>
              </w:rPr>
              <w:softHyphen/>
            </w:r>
            <w:r w:rsidRPr="00D7233A">
              <w:rPr>
                <w:rFonts w:ascii="Calibri" w:hAnsi="Calibri" w:cs="B Nazanin" w:hint="cs"/>
                <w:color w:val="000000" w:themeColor="text1"/>
                <w:rtl/>
              </w:rPr>
              <w:t xml:space="preserve">شود و حالت پرسشی ندارد. </w:t>
            </w:r>
          </w:p>
        </w:tc>
      </w:tr>
    </w:tbl>
    <w:p w14:paraId="7944E5DD" w14:textId="77777777" w:rsidR="003013F5" w:rsidRPr="003013F5" w:rsidRDefault="003013F5" w:rsidP="003013F5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35367E" w:rsidRPr="003013F5" w14:paraId="4DFB7BAD" w14:textId="77777777" w:rsidTr="003013F5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01333283" w14:textId="0EC6CD8B" w:rsidR="0035367E" w:rsidRPr="003013F5" w:rsidRDefault="003013F5" w:rsidP="00D7233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4-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24258211" w14:textId="20AC1F04" w:rsidR="0035367E" w:rsidRPr="003013F5" w:rsidRDefault="003013F5" w:rsidP="000C4726">
            <w:pPr>
              <w:pStyle w:val="Heading6"/>
              <w:jc w:val="left"/>
              <w:rPr>
                <w:rFonts w:cs="B Nazanin"/>
                <w:sz w:val="26"/>
                <w:szCs w:val="26"/>
              </w:rPr>
            </w:pPr>
            <w:r w:rsidRPr="00C80E92">
              <w:rPr>
                <w:rFonts w:cs="B Nazanin" w:hint="cs"/>
                <w:sz w:val="26"/>
                <w:szCs w:val="26"/>
                <w:rtl/>
              </w:rPr>
              <w:t>کارهای مرتبط</w:t>
            </w:r>
          </w:p>
        </w:tc>
      </w:tr>
      <w:tr w:rsidR="0035367E" w:rsidRPr="003013F5" w14:paraId="4BCE678C" w14:textId="77777777" w:rsidTr="00E202F5">
        <w:tc>
          <w:tcPr>
            <w:tcW w:w="9918" w:type="dxa"/>
            <w:gridSpan w:val="2"/>
          </w:tcPr>
          <w:p w14:paraId="63E27F1B" w14:textId="4614AF73" w:rsidR="00D7233A" w:rsidRPr="00D7233A" w:rsidRDefault="00D7233A" w:rsidP="000C4726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در بخش </w:t>
            </w:r>
            <w:r w:rsidR="00B21159">
              <w:rPr>
                <w:rFonts w:cs="B Nazanin" w:hint="cs"/>
                <w:color w:val="000000" w:themeColor="text1"/>
                <w:sz w:val="28"/>
                <w:rtl/>
              </w:rPr>
              <w:t>کارها و پروژه</w:t>
            </w:r>
            <w:r w:rsidR="000C4726">
              <w:rPr>
                <w:rFonts w:cs="B Nazanin" w:hint="cs"/>
                <w:color w:val="000000" w:themeColor="text1"/>
                <w:sz w:val="28"/>
                <w:rtl/>
              </w:rPr>
              <w:t>‌</w:t>
            </w:r>
            <w:r w:rsidR="00B21159">
              <w:rPr>
                <w:rFonts w:cs="B Nazanin" w:hint="cs"/>
                <w:color w:val="000000" w:themeColor="text1"/>
                <w:sz w:val="28"/>
                <w:rtl/>
              </w:rPr>
              <w:t>های مرتبط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،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انتظار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رود که </w:t>
            </w:r>
            <w:r w:rsidR="00B21159">
              <w:rPr>
                <w:rFonts w:cs="B Nazanin" w:hint="cs"/>
                <w:color w:val="000000" w:themeColor="text1"/>
                <w:sz w:val="28"/>
                <w:rtl/>
              </w:rPr>
              <w:t>دانشجو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، </w:t>
            </w:r>
            <w:r w:rsidR="00B21159">
              <w:rPr>
                <w:rFonts w:cs="B Nazanin" w:hint="cs"/>
                <w:color w:val="000000" w:themeColor="text1"/>
                <w:sz w:val="28"/>
                <w:rtl/>
              </w:rPr>
              <w:t>کارهای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پیشین مرتبط را از </w:t>
            </w:r>
            <w:r w:rsidR="00B21159">
              <w:rPr>
                <w:rFonts w:cs="B Nazanin" w:hint="cs"/>
                <w:color w:val="000000" w:themeColor="text1"/>
                <w:sz w:val="28"/>
                <w:rtl/>
              </w:rPr>
              <w:t>منابع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معتبر شناسایی کرده و اجزای زیر را از آن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ها استخراج کرده و گزارش دهد: </w:t>
            </w:r>
          </w:p>
          <w:p w14:paraId="03330907" w14:textId="33CF6BF6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lastRenderedPageBreak/>
              <w:t>- مسئله</w:t>
            </w:r>
            <w:r w:rsidR="000C4726">
              <w:rPr>
                <w:rFonts w:cs="B Nazanin" w:hint="cs"/>
                <w:color w:val="000000" w:themeColor="text1"/>
                <w:sz w:val="28"/>
                <w:rtl/>
              </w:rPr>
              <w:t>/نیازمندی</w:t>
            </w:r>
          </w:p>
          <w:p w14:paraId="57EDF954" w14:textId="36C6A73A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- روش </w:t>
            </w:r>
            <w:r w:rsidR="004F5372">
              <w:rPr>
                <w:rFonts w:cs="B Nazanin" w:hint="cs"/>
                <w:color w:val="000000" w:themeColor="text1"/>
                <w:sz w:val="28"/>
                <w:rtl/>
              </w:rPr>
              <w:t>انجام پروژه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و راهکار پیشنهادی </w:t>
            </w:r>
          </w:p>
          <w:p w14:paraId="5F82F6AA" w14:textId="4112E9FA" w:rsidR="00D7233A" w:rsidRDefault="00D7233A" w:rsidP="00D7138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</w:t>
            </w:r>
            <w:r w:rsidR="004F5372">
              <w:rPr>
                <w:rFonts w:cs="B Nazanin" w:hint="cs"/>
                <w:color w:val="000000" w:themeColor="text1"/>
                <w:sz w:val="28"/>
                <w:rtl/>
              </w:rPr>
              <w:t xml:space="preserve"> پیچیدگی کار</w:t>
            </w:r>
            <w:r w:rsidR="00D7138A">
              <w:rPr>
                <w:rFonts w:cs="B Nazanin" w:hint="cs"/>
                <w:color w:val="000000" w:themeColor="text1"/>
                <w:sz w:val="28"/>
                <w:rtl/>
                <w:lang w:bidi="fa-IR"/>
              </w:rPr>
              <w:t>، ارزش‌آفرینی و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نوآوری</w:t>
            </w:r>
            <w:r w:rsidR="004F5372">
              <w:rPr>
                <w:rFonts w:cs="B Nazanin" w:hint="cs"/>
                <w:color w:val="000000" w:themeColor="text1"/>
                <w:sz w:val="28"/>
                <w:rtl/>
              </w:rPr>
              <w:t xml:space="preserve"> (در صورت وجود)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و وجه تمایز راهکار پیشنهادی نسبت به کارهای قبلی</w:t>
            </w:r>
          </w:p>
          <w:p w14:paraId="6B329ED7" w14:textId="72D2DBEE" w:rsidR="00514E1A" w:rsidRPr="00D7233A" w:rsidRDefault="00514E1A" w:rsidP="00514E1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>
              <w:rPr>
                <w:rFonts w:cs="B Nazanin" w:hint="cs"/>
                <w:color w:val="000000" w:themeColor="text1"/>
                <w:sz w:val="28"/>
                <w:rtl/>
              </w:rPr>
              <w:t>- دستاوردها</w:t>
            </w:r>
          </w:p>
          <w:p w14:paraId="3E3DBEDC" w14:textId="77777777" w:rsidR="00D7233A" w:rsidRPr="00D7233A" w:rsidRDefault="00D7233A" w:rsidP="00D7233A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نتایج</w:t>
            </w:r>
          </w:p>
          <w:p w14:paraId="30E49254" w14:textId="18F1364B" w:rsidR="0035367E" w:rsidRPr="00D7233A" w:rsidRDefault="00D7233A" w:rsidP="004F5372">
            <w:pPr>
              <w:bidi/>
              <w:spacing w:line="360" w:lineRule="auto"/>
              <w:ind w:firstLine="284"/>
              <w:jc w:val="both"/>
              <w:rPr>
                <w:rFonts w:cs="B Nazanin"/>
                <w:color w:val="000000" w:themeColor="text1"/>
                <w:sz w:val="28"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- افق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باز و نقاط ضعف و محدودیت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</w:t>
            </w:r>
          </w:p>
        </w:tc>
      </w:tr>
    </w:tbl>
    <w:p w14:paraId="48674731" w14:textId="77777777" w:rsidR="006373BC" w:rsidRPr="003013F5" w:rsidRDefault="006373BC" w:rsidP="006373BC">
      <w:pPr>
        <w:bidi/>
        <w:rPr>
          <w:rFonts w:cs="B Nazanin"/>
          <w:sz w:val="22"/>
          <w:szCs w:val="22"/>
          <w:rtl/>
        </w:rPr>
      </w:pPr>
    </w:p>
    <w:p w14:paraId="3D22FAC4" w14:textId="77777777" w:rsidR="0035367E" w:rsidRPr="003013F5" w:rsidRDefault="0035367E" w:rsidP="0035367E">
      <w:pPr>
        <w:bidi/>
        <w:rPr>
          <w:rFonts w:cs="B Nazanin"/>
          <w:sz w:val="22"/>
          <w:szCs w:val="22"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75F475BC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01FB147D" w14:textId="546EACC5" w:rsidR="006373BC" w:rsidRPr="003013F5" w:rsidRDefault="00D7233A" w:rsidP="00D7233A">
            <w:pPr>
              <w:pStyle w:val="Heading6"/>
              <w:jc w:val="center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4-4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184DA660" w14:textId="761C8A37" w:rsidR="006373BC" w:rsidRPr="003013F5" w:rsidRDefault="00D7233A" w:rsidP="00E87945">
            <w:pPr>
              <w:pStyle w:val="Heading5"/>
              <w:jc w:val="left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روش پیشنهادی (راه</w:t>
            </w:r>
            <w:r>
              <w:rPr>
                <w:rFonts w:cs="B Nazanin"/>
                <w:sz w:val="26"/>
                <w:szCs w:val="26"/>
                <w:rtl/>
              </w:rPr>
              <w:softHyphen/>
            </w:r>
            <w:r>
              <w:rPr>
                <w:rFonts w:cs="B Nazanin" w:hint="cs"/>
                <w:sz w:val="26"/>
                <w:szCs w:val="26"/>
                <w:rtl/>
              </w:rPr>
              <w:t>حل)</w:t>
            </w:r>
            <w:r w:rsidR="004F5372">
              <w:rPr>
                <w:rFonts w:cs="B Nazanin" w:hint="cs"/>
                <w:sz w:val="26"/>
                <w:szCs w:val="26"/>
                <w:rtl/>
              </w:rPr>
              <w:t xml:space="preserve"> و محدوده انجام کار</w:t>
            </w:r>
          </w:p>
        </w:tc>
      </w:tr>
      <w:tr w:rsidR="006373BC" w:rsidRPr="003013F5" w14:paraId="010D2C85" w14:textId="77777777" w:rsidTr="00E202F5">
        <w:tc>
          <w:tcPr>
            <w:tcW w:w="9918" w:type="dxa"/>
            <w:gridSpan w:val="2"/>
          </w:tcPr>
          <w:p w14:paraId="7536388A" w14:textId="2B00DAF0" w:rsidR="006373BC" w:rsidRDefault="004F5372" w:rsidP="00616121">
            <w:pPr>
              <w:bidi/>
              <w:spacing w:line="360" w:lineRule="auto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انشجو</w:t>
            </w:r>
            <w:r w:rsidR="00D7233A" w:rsidRPr="00D7233A">
              <w:rPr>
                <w:rFonts w:cs="B Nazanin" w:hint="cs"/>
                <w:rtl/>
              </w:rPr>
              <w:t xml:space="preserve"> در این بخش توضیح می</w:t>
            </w:r>
            <w:r w:rsidR="00D7233A" w:rsidRPr="00D7233A">
              <w:rPr>
                <w:rFonts w:cs="B Nazanin"/>
                <w:rtl/>
              </w:rPr>
              <w:softHyphen/>
            </w:r>
            <w:r w:rsidR="00D7233A" w:rsidRPr="00D7233A">
              <w:rPr>
                <w:rFonts w:cs="B Nazanin" w:hint="cs"/>
                <w:rtl/>
              </w:rPr>
              <w:t xml:space="preserve">دهد که برای </w:t>
            </w:r>
            <w:r>
              <w:rPr>
                <w:rFonts w:cs="B Nazanin" w:hint="cs"/>
                <w:rtl/>
              </w:rPr>
              <w:t>انجام کار</w:t>
            </w:r>
            <w:r w:rsidR="00D7233A" w:rsidRPr="00D7233A">
              <w:rPr>
                <w:rFonts w:cs="B Nazanin" w:hint="cs"/>
                <w:rtl/>
              </w:rPr>
              <w:t>، قصد دارد چه راه</w:t>
            </w:r>
            <w:r w:rsidR="00D7233A" w:rsidRPr="00D7233A">
              <w:rPr>
                <w:rFonts w:cs="B Nazanin"/>
                <w:rtl/>
              </w:rPr>
              <w:softHyphen/>
            </w:r>
            <w:r w:rsidR="00D7233A" w:rsidRPr="00D7233A">
              <w:rPr>
                <w:rFonts w:cs="B Nazanin" w:hint="cs"/>
                <w:rtl/>
              </w:rPr>
              <w:t>حلی را ارائه دهد. راه</w:t>
            </w:r>
            <w:r w:rsidR="00D7233A" w:rsidRPr="00D7233A">
              <w:rPr>
                <w:rFonts w:cs="B Nazanin"/>
                <w:rtl/>
              </w:rPr>
              <w:softHyphen/>
            </w:r>
            <w:r w:rsidR="00D7233A" w:rsidRPr="00D7233A">
              <w:rPr>
                <w:rFonts w:cs="B Nazanin" w:hint="cs"/>
                <w:rtl/>
              </w:rPr>
              <w:t xml:space="preserve">حل همان روش پیشنهادی است که </w:t>
            </w:r>
            <w:r>
              <w:rPr>
                <w:rFonts w:cs="B Nazanin" w:hint="cs"/>
                <w:rtl/>
              </w:rPr>
              <w:t>دانشجو</w:t>
            </w:r>
            <w:r w:rsidR="00D7233A" w:rsidRPr="00D7233A">
              <w:rPr>
                <w:rFonts w:cs="B Nazanin" w:hint="cs"/>
                <w:rtl/>
              </w:rPr>
              <w:t xml:space="preserve"> </w:t>
            </w:r>
            <w:r>
              <w:rPr>
                <w:rFonts w:cs="B Nazanin" w:hint="cs"/>
                <w:rtl/>
              </w:rPr>
              <w:t>برای رفع چالش و مشکل صنعت ارائه می دهد</w:t>
            </w:r>
            <w:r w:rsidR="00D7233A" w:rsidRPr="00D7233A">
              <w:rPr>
                <w:rFonts w:cs="B Nazanin" w:hint="cs"/>
                <w:rtl/>
              </w:rPr>
              <w:t xml:space="preserve">. </w:t>
            </w:r>
          </w:p>
          <w:p w14:paraId="6C85A38F" w14:textId="258EE5F0" w:rsidR="004F5372" w:rsidRDefault="004F5372" w:rsidP="004F5372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ضمنا دانشجو باید دقیقا مشخص کند کدام بخش از راه حل را قرار است در قالب پروژه صنعتی انجام دهد. </w:t>
            </w:r>
          </w:p>
          <w:p w14:paraId="2C562D1B" w14:textId="77777777" w:rsidR="006373BC" w:rsidRPr="008425B5" w:rsidRDefault="006373BC" w:rsidP="008425B5">
            <w:pPr>
              <w:bidi/>
              <w:jc w:val="lowKashida"/>
              <w:rPr>
                <w:rFonts w:cs="B Nazanin"/>
                <w:sz w:val="26"/>
                <w:szCs w:val="26"/>
              </w:rPr>
            </w:pPr>
          </w:p>
        </w:tc>
      </w:tr>
    </w:tbl>
    <w:p w14:paraId="71719745" w14:textId="77777777" w:rsidR="001C0727" w:rsidRPr="003013F5" w:rsidRDefault="001C0727" w:rsidP="004F46DE">
      <w:pPr>
        <w:bidi/>
        <w:rPr>
          <w:rFonts w:cs="B Nazanin"/>
          <w:sz w:val="22"/>
          <w:szCs w:val="22"/>
          <w:rtl/>
        </w:rPr>
      </w:pPr>
    </w:p>
    <w:p w14:paraId="2DC531AC" w14:textId="77777777" w:rsidR="006373BC" w:rsidRPr="003013F5" w:rsidRDefault="006373BC" w:rsidP="006373BC">
      <w:pPr>
        <w:bidi/>
        <w:rPr>
          <w:rFonts w:cs="B Nazanin"/>
          <w:sz w:val="22"/>
          <w:szCs w:val="22"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050B34" w:rsidRPr="003013F5" w14:paraId="1F6BBA62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010F5F64" w14:textId="2455F87C" w:rsidR="00050B34" w:rsidRPr="003013F5" w:rsidRDefault="0035367E" w:rsidP="00D7233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 w:hint="cs"/>
                <w:b/>
                <w:bCs/>
                <w:sz w:val="26"/>
                <w:szCs w:val="26"/>
                <w:rtl/>
              </w:rPr>
              <w:t>4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>-5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45CB32E1" w14:textId="24184265" w:rsidR="00050B34" w:rsidRPr="003013F5" w:rsidRDefault="00A32598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مفروضات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</w:t>
            </w:r>
            <w:r w:rsidR="004F5372">
              <w:rPr>
                <w:rFonts w:cs="B Nazanin" w:hint="cs"/>
                <w:b/>
                <w:bCs/>
                <w:sz w:val="26"/>
                <w:szCs w:val="26"/>
                <w:rtl/>
              </w:rPr>
              <w:t>پروژه</w:t>
            </w:r>
          </w:p>
        </w:tc>
      </w:tr>
      <w:tr w:rsidR="00050B34" w:rsidRPr="003013F5" w14:paraId="4ACF8EA6" w14:textId="77777777">
        <w:tc>
          <w:tcPr>
            <w:tcW w:w="9918" w:type="dxa"/>
            <w:gridSpan w:val="2"/>
          </w:tcPr>
          <w:p w14:paraId="5C1FCB85" w14:textId="2E28F8E6" w:rsidR="004F46DE" w:rsidRPr="00D7233A" w:rsidRDefault="002E0310" w:rsidP="00C80E92">
            <w:pPr>
              <w:bidi/>
              <w:spacing w:line="360" w:lineRule="auto"/>
              <w:jc w:val="both"/>
              <w:rPr>
                <w:rFonts w:cs="B Nazanin"/>
              </w:rPr>
            </w:pPr>
            <w:r w:rsidRPr="00C80E92">
              <w:rPr>
                <w:rFonts w:cs="B Nazanin" w:hint="cs"/>
                <w:rtl/>
              </w:rPr>
              <w:t>به پیش</w:t>
            </w:r>
            <w:r w:rsidR="00C80E92">
              <w:rPr>
                <w:rFonts w:cs="B Nazanin" w:hint="cs"/>
                <w:rtl/>
              </w:rPr>
              <w:t>‏</w:t>
            </w:r>
            <w:r w:rsidRPr="00C80E92">
              <w:rPr>
                <w:rFonts w:cs="B Nazanin" w:hint="cs"/>
                <w:rtl/>
              </w:rPr>
              <w:t>نیازها، پس‌نیازها، محدودیت</w:t>
            </w:r>
            <w:r w:rsidR="00DE75BF" w:rsidRPr="00C80E92">
              <w:rPr>
                <w:rFonts w:cs="B Nazanin" w:hint="cs"/>
                <w:rtl/>
                <w:lang w:bidi="fa-IR"/>
              </w:rPr>
              <w:t>‌ها</w:t>
            </w:r>
            <w:r w:rsidRPr="00C80E92">
              <w:rPr>
                <w:rFonts w:cs="B Nazanin" w:hint="cs"/>
                <w:rtl/>
              </w:rPr>
              <w:t xml:space="preserve"> و شرايط لازم اشاره شود.</w:t>
            </w:r>
          </w:p>
        </w:tc>
      </w:tr>
    </w:tbl>
    <w:p w14:paraId="17A04E46" w14:textId="77777777" w:rsidR="00F37A8A" w:rsidRPr="003013F5" w:rsidRDefault="00F37A8A">
      <w:pPr>
        <w:bidi/>
        <w:rPr>
          <w:rFonts w:cs="B Nazanin"/>
          <w:sz w:val="22"/>
          <w:szCs w:val="22"/>
          <w:rtl/>
        </w:rPr>
      </w:pPr>
    </w:p>
    <w:p w14:paraId="096F14E0" w14:textId="77777777" w:rsidR="008425B5" w:rsidRPr="003013F5" w:rsidRDefault="008425B5" w:rsidP="008425B5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43CDAA78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7D9973A8" w14:textId="6BFBE075" w:rsidR="006373BC" w:rsidRPr="003013F5" w:rsidRDefault="00086D3F" w:rsidP="00D7233A">
            <w:pPr>
              <w:pStyle w:val="Heading9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5CB5B45" wp14:editId="4A228C3E">
                      <wp:simplePos x="0" y="0"/>
                      <wp:positionH relativeFrom="column">
                        <wp:posOffset>3200400</wp:posOffset>
                      </wp:positionH>
                      <wp:positionV relativeFrom="paragraph">
                        <wp:posOffset>113030</wp:posOffset>
                      </wp:positionV>
                      <wp:extent cx="114300" cy="114300"/>
                      <wp:effectExtent l="19050" t="38100" r="19050" b="19050"/>
                      <wp:wrapNone/>
                      <wp:docPr id="1" name="AutoShap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star5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4D228F00" id="AutoShape 68" o:spid="_x0000_s1026" style="position:absolute;margin-left:252pt;margin-top:8.9pt;width:9pt;height: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4300,11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" path="m,43659r43659,l57150,,70641,43659r43659,l78979,70641r13492,43659l57150,87317,21829,114300,35321,70641,,43659xe" fillcolor="black">
                      <v:stroke joinstyle="miter"/>
                      <v:path o:connecttype="custom" o:connectlocs="0,43659;43659,43659;57150,0;70641,43659;114300,43659;78979,70641;92471,114300;57150,87317;21829,114300;35321,70641;0,43659" o:connectangles="0,0,0,0,0,0,0,0,0,0,0"/>
                    </v:shape>
                  </w:pict>
                </mc:Fallback>
              </mc:AlternateContent>
            </w:r>
            <w:r w:rsidR="00D7233A">
              <w:rPr>
                <w:rFonts w:cs="B Nazanin" w:hint="cs"/>
                <w:noProof/>
                <w:sz w:val="26"/>
                <w:szCs w:val="26"/>
                <w:rtl/>
              </w:rPr>
              <w:t>4-6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53DF97C1" w14:textId="021F5E98" w:rsidR="006373BC" w:rsidRPr="003013F5" w:rsidRDefault="00570B30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  <w:rtl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دستاوردها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، </w:t>
            </w:r>
            <w:r w:rsidR="004F5372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پیچیدگیها و 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>نوآوری</w:t>
            </w:r>
            <w:r w:rsidR="00D7233A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های </w:t>
            </w:r>
            <w:r w:rsidR="004F5372">
              <w:rPr>
                <w:rFonts w:cs="B Nazanin" w:hint="cs"/>
                <w:b/>
                <w:bCs/>
                <w:sz w:val="26"/>
                <w:szCs w:val="26"/>
                <w:rtl/>
              </w:rPr>
              <w:t>پروژه</w:t>
            </w:r>
          </w:p>
        </w:tc>
      </w:tr>
      <w:tr w:rsidR="006373BC" w:rsidRPr="003013F5" w14:paraId="5C685E09" w14:textId="77777777" w:rsidTr="00C80E92">
        <w:trPr>
          <w:trHeight w:val="1129"/>
        </w:trPr>
        <w:tc>
          <w:tcPr>
            <w:tcW w:w="9918" w:type="dxa"/>
            <w:gridSpan w:val="2"/>
          </w:tcPr>
          <w:p w14:paraId="0F1B0FF8" w14:textId="77777777" w:rsidR="00D7233A" w:rsidRPr="00D7233A" w:rsidRDefault="00D7233A" w:rsidP="00D7233A">
            <w:pPr>
              <w:bidi/>
              <w:spacing w:line="360" w:lineRule="auto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خلاقیت و </w:t>
            </w:r>
            <w:r w:rsidRPr="00D7233A">
              <w:rPr>
                <w:rFonts w:cs="B Nazanin" w:hint="cs"/>
                <w:color w:val="000000" w:themeColor="text1"/>
                <w:rtl/>
              </w:rPr>
              <w:t>نوآوری عبارت است از به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کارگیری توانای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 ذهنی جهت ایجاد یک ایده یا مفهوم جدید، طی کردن راهی تازه، یا پیمودن یک راه موجود به روشی جدید و توانایی ارائه راه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حل جدید برای حل مسائل. بنابراین، هدف از خلاقیت، تغییر وضع موجود برای رسیدن به وضعیت برتر و تغییر روش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 کهنه و بهره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گیری از روش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های نو است. عدم توجه به خلاقیت و نوآوری در پژوهش منجر به رکود و سکون علمی می</w:t>
            </w:r>
            <w:r w:rsidRPr="00D7233A">
              <w:rPr>
                <w:rFonts w:cs="B Nazanin"/>
                <w:color w:val="000000" w:themeColor="text1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rtl/>
              </w:rPr>
              <w:t>گردد. خل</w:t>
            </w:r>
            <w:r w:rsidRPr="00D7233A">
              <w:rPr>
                <w:rFonts w:cs="B Nazanin" w:hint="cs"/>
                <w:rtl/>
              </w:rPr>
              <w:t>اقیت در سه جنبه متجلی می</w:t>
            </w:r>
            <w:r w:rsidRPr="00D7233A">
              <w:rPr>
                <w:rFonts w:cs="B Nazanin"/>
                <w:rtl/>
              </w:rPr>
              <w:softHyphen/>
            </w:r>
            <w:r w:rsidRPr="00D7233A">
              <w:rPr>
                <w:rFonts w:cs="B Nazanin" w:hint="cs"/>
                <w:rtl/>
              </w:rPr>
              <w:t xml:space="preserve">شود: جنبه فرآیند، جنبه محصول، جنبه فناوری. </w:t>
            </w:r>
          </w:p>
          <w:p w14:paraId="1C4054FE" w14:textId="0F2C88F6" w:rsidR="00D7233A" w:rsidRPr="00D7233A" w:rsidRDefault="00D7233A" w:rsidP="0040612E">
            <w:pPr>
              <w:pStyle w:val="ListParagraph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D7233A">
              <w:rPr>
                <w:rFonts w:cs="B Nazanin" w:hint="cs"/>
                <w:b/>
                <w:bCs/>
                <w:sz w:val="24"/>
                <w:szCs w:val="24"/>
                <w:rtl/>
              </w:rPr>
              <w:t>جنبه فرآیند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>: تجدید نظر و نوخواهی در روش انجام کار و فرآیندها است. ذهنیت نوخواه همواره منتقد روش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های موجود بوده و در جست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جوی یافتن راه</w:t>
            </w:r>
            <w:r w:rsidR="0040612E">
              <w:rPr>
                <w:rFonts w:cs="B Nazanin" w:hint="cs"/>
                <w:sz w:val="24"/>
                <w:szCs w:val="24"/>
                <w:rtl/>
              </w:rPr>
              <w:t xml:space="preserve"> حل تازه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 xml:space="preserve"> و بهتر برای انجام یک کار است. </w:t>
            </w:r>
          </w:p>
          <w:p w14:paraId="6B095B14" w14:textId="77777777" w:rsidR="00D7233A" w:rsidRPr="00D7233A" w:rsidRDefault="00D7233A" w:rsidP="00D7233A">
            <w:pPr>
              <w:pStyle w:val="ListParagraph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  <w:rtl/>
              </w:rPr>
            </w:pPr>
            <w:r w:rsidRPr="00D7233A">
              <w:rPr>
                <w:rFonts w:cs="B Nazanin" w:hint="cs"/>
                <w:b/>
                <w:bCs/>
                <w:sz w:val="24"/>
                <w:szCs w:val="24"/>
                <w:rtl/>
              </w:rPr>
              <w:t>جنبه محصول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>: به دنبال دستیابی به محصولاتی متنوع و بدیع و مرغوب تر بوده و همواره در پی یافتن طرح و روش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 xml:space="preserve">هایی جهت ارائه محصولات نو و تازه است. </w:t>
            </w:r>
          </w:p>
          <w:p w14:paraId="4D0354FD" w14:textId="31AE9C9F" w:rsidR="006373BC" w:rsidRPr="00456732" w:rsidRDefault="00D7233A" w:rsidP="00D7233A">
            <w:pPr>
              <w:pStyle w:val="ListParagraph"/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cs="B Nazanin"/>
                <w:sz w:val="24"/>
                <w:szCs w:val="24"/>
              </w:rPr>
            </w:pPr>
            <w:r w:rsidRPr="00D7233A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جنبه فناوری</w:t>
            </w:r>
            <w:r w:rsidRPr="00D7233A">
              <w:rPr>
                <w:rFonts w:cs="B Nazanin" w:hint="cs"/>
                <w:sz w:val="24"/>
                <w:szCs w:val="24"/>
                <w:rtl/>
              </w:rPr>
              <w:t>: در زمینه ابزار و تجهیزات یا سطح فناوری مورد استفاده است. این نوجویی منجر به بازنگری روی تجهیزات جاری جهت حرکت به سوی فناوری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های پیشرفته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تر و نهایتاً تحول و ارتقا سطح فناوری می</w:t>
            </w:r>
            <w:r w:rsidRPr="00D7233A">
              <w:rPr>
                <w:rFonts w:cs="B Nazanin"/>
                <w:sz w:val="24"/>
                <w:szCs w:val="24"/>
                <w:rtl/>
              </w:rPr>
              <w:softHyphen/>
            </w:r>
            <w:r w:rsidRPr="00D7233A">
              <w:rPr>
                <w:rFonts w:cs="B Nazanin" w:hint="cs"/>
                <w:sz w:val="24"/>
                <w:szCs w:val="24"/>
                <w:rtl/>
              </w:rPr>
              <w:t>شود.</w:t>
            </w:r>
            <w:r w:rsidR="006373BC" w:rsidRPr="00D7233A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                                                                        </w:t>
            </w:r>
          </w:p>
          <w:p w14:paraId="6DC5E829" w14:textId="6D3D1E88" w:rsidR="00456732" w:rsidRPr="00CC019E" w:rsidRDefault="00456732" w:rsidP="00C80E92">
            <w:pPr>
              <w:bidi/>
              <w:ind w:left="284"/>
              <w:jc w:val="both"/>
              <w:rPr>
                <w:rFonts w:cs="B Nazanin"/>
              </w:rPr>
            </w:pPr>
          </w:p>
        </w:tc>
      </w:tr>
    </w:tbl>
    <w:p w14:paraId="2AEC63E6" w14:textId="77777777" w:rsidR="006373BC" w:rsidRDefault="006373BC" w:rsidP="006373BC">
      <w:pPr>
        <w:bidi/>
        <w:rPr>
          <w:rFonts w:cs="B Nazanin"/>
          <w:sz w:val="22"/>
          <w:szCs w:val="22"/>
          <w:rtl/>
        </w:rPr>
      </w:pPr>
    </w:p>
    <w:p w14:paraId="49C14638" w14:textId="77777777" w:rsidR="006373BC" w:rsidRPr="003013F5" w:rsidRDefault="006373BC" w:rsidP="006373BC">
      <w:pPr>
        <w:bidi/>
        <w:rPr>
          <w:rFonts w:cs="B Nazanin"/>
          <w:sz w:val="22"/>
          <w:szCs w:val="22"/>
          <w:rtl/>
        </w:rPr>
      </w:pPr>
    </w:p>
    <w:tbl>
      <w:tblPr>
        <w:bidiVisual/>
        <w:tblW w:w="9918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"/>
        <w:gridCol w:w="8820"/>
      </w:tblGrid>
      <w:tr w:rsidR="006373BC" w:rsidRPr="003013F5" w14:paraId="4F1C77B1" w14:textId="77777777" w:rsidTr="00D7233A">
        <w:trPr>
          <w:cantSplit/>
        </w:trPr>
        <w:tc>
          <w:tcPr>
            <w:tcW w:w="1098" w:type="dxa"/>
            <w:shd w:val="clear" w:color="auto" w:fill="F2F2F2" w:themeFill="background1" w:themeFillShade="F2"/>
          </w:tcPr>
          <w:p w14:paraId="16AFC01E" w14:textId="34FE4FB0" w:rsidR="006373BC" w:rsidRPr="003013F5" w:rsidRDefault="00D7233A" w:rsidP="00D7233A">
            <w:pPr>
              <w:pStyle w:val="Heading9"/>
              <w:rPr>
                <w:rFonts w:cs="B Nazanin"/>
                <w:sz w:val="26"/>
                <w:szCs w:val="26"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4-7</w:t>
            </w:r>
          </w:p>
        </w:tc>
        <w:tc>
          <w:tcPr>
            <w:tcW w:w="8820" w:type="dxa"/>
            <w:shd w:val="clear" w:color="auto" w:fill="F2F2F2" w:themeFill="background1" w:themeFillShade="F2"/>
          </w:tcPr>
          <w:p w14:paraId="6F69F658" w14:textId="2A235CE1" w:rsidR="006373BC" w:rsidRPr="003013F5" w:rsidRDefault="006373BC" w:rsidP="00CC019E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 xml:space="preserve">روش </w:t>
            </w:r>
            <w:r w:rsidRPr="003013F5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ارزیابی </w:t>
            </w:r>
            <w:r w:rsidR="00CC019E">
              <w:rPr>
                <w:rFonts w:cs="B Nazanin" w:hint="cs"/>
                <w:b/>
                <w:bCs/>
                <w:sz w:val="26"/>
                <w:szCs w:val="26"/>
                <w:rtl/>
              </w:rPr>
              <w:t>راه‌حل</w:t>
            </w:r>
            <w:r w:rsidR="00D7233A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پیشنهادی</w:t>
            </w:r>
          </w:p>
        </w:tc>
      </w:tr>
      <w:tr w:rsidR="006373BC" w:rsidRPr="003013F5" w14:paraId="0FE6532E" w14:textId="77777777" w:rsidTr="00E202F5">
        <w:tc>
          <w:tcPr>
            <w:tcW w:w="9918" w:type="dxa"/>
            <w:gridSpan w:val="2"/>
          </w:tcPr>
          <w:p w14:paraId="6AC48146" w14:textId="79DDD7EC" w:rsidR="004458AF" w:rsidRDefault="00D7233A" w:rsidP="00EE0068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  <w:rtl/>
              </w:rPr>
            </w:pP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در روش ارزیابی، </w:t>
            </w:r>
            <w:r w:rsidR="00C208B4">
              <w:rPr>
                <w:rFonts w:cs="B Nazanin" w:hint="cs"/>
                <w:color w:val="000000" w:themeColor="text1"/>
                <w:sz w:val="28"/>
                <w:rtl/>
              </w:rPr>
              <w:t>دانشجو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بیان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کند که از چه داد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ی و با چه شاخص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ها و ابزارهایی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قصد دارد کارایی روش پیشنهادی خود را ارزیابی کند.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بنابراین، ویژگی</w:t>
            </w:r>
            <w:r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های </w:t>
            </w:r>
            <w:r w:rsidR="00C10EA8">
              <w:rPr>
                <w:rFonts w:cs="B Nazanin" w:hint="cs"/>
                <w:color w:val="000000" w:themeColor="text1"/>
                <w:sz w:val="28"/>
                <w:rtl/>
              </w:rPr>
              <w:t>مجموعه داده‏ها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 و یا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آزمودن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های انسانی، مجوز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ها (بعنوان مثال، مجوز دسترسی به استانداردهای خاص یا </w:t>
            </w:r>
            <w:r w:rsidR="00C10EA8">
              <w:rPr>
                <w:rFonts w:cs="B Nazanin" w:hint="cs"/>
                <w:color w:val="000000" w:themeColor="text1"/>
                <w:sz w:val="28"/>
                <w:rtl/>
              </w:rPr>
              <w:t xml:space="preserve">مجموعه داده‏ها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، کد اخلاق و غیره)، ابزارها، و تجهیزات باید توصیف شوند. ضمناً، </w:t>
            </w:r>
            <w:r w:rsidR="00126879">
              <w:rPr>
                <w:rFonts w:cs="B Nazanin" w:hint="cs"/>
                <w:color w:val="000000" w:themeColor="text1"/>
                <w:sz w:val="28"/>
                <w:rtl/>
              </w:rPr>
              <w:t>دانشجو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 باید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توضیح دهد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با چه شاخص</w:t>
            </w:r>
            <w:r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هایی و چگونه، کارایی روش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پیشنهادی خود انداز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گیری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خواهد کرد. </w:t>
            </w:r>
            <w:r w:rsidR="00EE0068">
              <w:rPr>
                <w:rFonts w:cs="B Nazanin" w:hint="cs"/>
                <w:color w:val="000000" w:themeColor="text1"/>
                <w:sz w:val="28"/>
                <w:rtl/>
              </w:rPr>
              <w:t xml:space="preserve">ارزيابی می‌تواند </w:t>
            </w:r>
            <w:r w:rsidR="004458AF">
              <w:rPr>
                <w:rFonts w:cs="B Nazanin" w:hint="cs"/>
                <w:color w:val="000000" w:themeColor="text1"/>
                <w:sz w:val="28"/>
                <w:rtl/>
              </w:rPr>
              <w:t xml:space="preserve">براساس </w:t>
            </w:r>
            <w:r w:rsidR="00EE0068">
              <w:rPr>
                <w:rFonts w:cs="B Nazanin" w:hint="cs"/>
                <w:color w:val="000000" w:themeColor="text1"/>
                <w:sz w:val="28"/>
                <w:rtl/>
              </w:rPr>
              <w:t xml:space="preserve">روش‌هایی مثل </w:t>
            </w:r>
            <w:r w:rsidR="004458AF">
              <w:rPr>
                <w:rFonts w:cs="B Nazanin" w:hint="cs"/>
                <w:color w:val="000000" w:themeColor="text1"/>
                <w:sz w:val="28"/>
                <w:rtl/>
              </w:rPr>
              <w:t>پرسش‌نامه، مطالعه موردی (</w:t>
            </w:r>
            <w:r w:rsidR="004458AF" w:rsidRPr="004458AF">
              <w:rPr>
                <w:rFonts w:cs="B Nazanin"/>
                <w:color w:val="000000" w:themeColor="text1"/>
                <w:szCs w:val="22"/>
                <w:lang w:bidi="fa-IR"/>
              </w:rPr>
              <w:t>case study</w:t>
            </w:r>
            <w:r w:rsidR="004458AF">
              <w:rPr>
                <w:rFonts w:cs="B Nazanin" w:hint="cs"/>
                <w:color w:val="000000" w:themeColor="text1"/>
                <w:sz w:val="28"/>
                <w:rtl/>
                <w:lang w:bidi="fa-IR"/>
              </w:rPr>
              <w:t>)</w:t>
            </w:r>
            <w:r w:rsidR="00EE0068">
              <w:rPr>
                <w:rFonts w:cs="B Nazanin" w:hint="cs"/>
                <w:color w:val="000000" w:themeColor="text1"/>
                <w:sz w:val="28"/>
                <w:rtl/>
                <w:lang w:bidi="fa-IR"/>
              </w:rPr>
              <w:t>، اجرای آزمایشی و محک‌زنی (</w:t>
            </w:r>
            <w:r w:rsidR="00EE0068" w:rsidRPr="00EE0068">
              <w:rPr>
                <w:rFonts w:cs="B Nazanin"/>
                <w:color w:val="000000" w:themeColor="text1"/>
                <w:szCs w:val="22"/>
                <w:lang w:bidi="fa-IR"/>
              </w:rPr>
              <w:t>benchmarking</w:t>
            </w:r>
            <w:r w:rsidR="00EE0068">
              <w:rPr>
                <w:rFonts w:cs="B Nazanin" w:hint="cs"/>
                <w:color w:val="000000" w:themeColor="text1"/>
                <w:sz w:val="28"/>
                <w:rtl/>
                <w:lang w:bidi="fa-IR"/>
              </w:rPr>
              <w:t>) باشد.</w:t>
            </w:r>
          </w:p>
          <w:p w14:paraId="6E28021F" w14:textId="29F67253" w:rsidR="006373BC" w:rsidRPr="00D7233A" w:rsidRDefault="00D7233A" w:rsidP="00B90305">
            <w:pPr>
              <w:bidi/>
              <w:spacing w:line="360" w:lineRule="auto"/>
              <w:jc w:val="both"/>
              <w:rPr>
                <w:rFonts w:cs="B Nazanin"/>
                <w:color w:val="000000" w:themeColor="text1"/>
                <w:sz w:val="28"/>
              </w:rPr>
            </w:pPr>
            <w:r>
              <w:rPr>
                <w:rFonts w:cs="B Nazanin" w:hint="cs"/>
                <w:color w:val="000000" w:themeColor="text1"/>
                <w:sz w:val="28"/>
                <w:rtl/>
              </w:rPr>
              <w:t>اگر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</w:t>
            </w:r>
            <w:r w:rsidR="00683C32">
              <w:rPr>
                <w:rFonts w:cs="B Nazanin" w:hint="cs"/>
                <w:color w:val="000000" w:themeColor="text1"/>
                <w:sz w:val="28"/>
                <w:rtl/>
              </w:rPr>
              <w:t>دانشجو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برای ارزیابی روش پیشنهادی خود،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قصد دارد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آن را در اختیار «مجموعه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ای از افراد» قرار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دهد تا از آن استفاده کنند، باید توضیح دهد که این افراد چه کسانی خواهند بود.  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گاهی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نیز </w:t>
            </w:r>
            <w:r w:rsidR="00B90305">
              <w:rPr>
                <w:rFonts w:cs="B Nazanin" w:hint="cs"/>
                <w:color w:val="000000" w:themeColor="text1"/>
                <w:sz w:val="28"/>
                <w:rtl/>
              </w:rPr>
              <w:t>دانشجو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، «</w:t>
            </w:r>
            <w:r w:rsidR="00F22E55">
              <w:rPr>
                <w:rFonts w:cs="B Nazanin" w:hint="cs"/>
                <w:color w:val="000000" w:themeColor="text1"/>
                <w:sz w:val="28"/>
                <w:rtl/>
              </w:rPr>
              <w:t xml:space="preserve"> مجموعه داده‏ها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» را مبنای ارزیابی قرار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>خواهد داد</w:t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 xml:space="preserve"> که در این صورت، مشخصات آن را بیان می</w:t>
            </w:r>
            <w:r w:rsidRPr="00D7233A">
              <w:rPr>
                <w:rFonts w:cs="B Nazanin"/>
                <w:color w:val="000000" w:themeColor="text1"/>
                <w:sz w:val="28"/>
                <w:rtl/>
              </w:rPr>
              <w:softHyphen/>
            </w:r>
            <w:r w:rsidRPr="00D7233A">
              <w:rPr>
                <w:rFonts w:cs="B Nazanin" w:hint="cs"/>
                <w:color w:val="000000" w:themeColor="text1"/>
                <w:sz w:val="28"/>
                <w:rtl/>
              </w:rPr>
              <w:t>کند.</w:t>
            </w:r>
          </w:p>
        </w:tc>
      </w:tr>
    </w:tbl>
    <w:p w14:paraId="1211BF31" w14:textId="77777777" w:rsidR="006373BC" w:rsidRPr="003013F5" w:rsidRDefault="006373BC" w:rsidP="006373BC">
      <w:pPr>
        <w:bidi/>
        <w:rPr>
          <w:rFonts w:cs="B Nazanin"/>
          <w:sz w:val="22"/>
          <w:szCs w:val="22"/>
          <w:rtl/>
        </w:rPr>
      </w:pPr>
    </w:p>
    <w:p w14:paraId="55297DF0" w14:textId="77777777" w:rsidR="00D7233A" w:rsidRDefault="00D7233A" w:rsidP="00D7233A">
      <w:pPr>
        <w:bidi/>
        <w:rPr>
          <w:rFonts w:cs="B Nazanin"/>
          <w:sz w:val="22"/>
          <w:szCs w:val="22"/>
        </w:rPr>
      </w:pPr>
    </w:p>
    <w:tbl>
      <w:tblPr>
        <w:bidiVisual/>
        <w:tblW w:w="9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1"/>
        <w:gridCol w:w="8715"/>
      </w:tblGrid>
      <w:tr w:rsidR="00D7233A" w:rsidRPr="003013F5" w14:paraId="3EECBA46" w14:textId="77777777" w:rsidTr="00D7233A">
        <w:trPr>
          <w:cantSplit/>
        </w:trPr>
        <w:tc>
          <w:tcPr>
            <w:tcW w:w="1211" w:type="dxa"/>
            <w:shd w:val="clear" w:color="auto" w:fill="F2F2F2" w:themeFill="background1" w:themeFillShade="F2"/>
          </w:tcPr>
          <w:p w14:paraId="7CEB2D5E" w14:textId="0EC22A94" w:rsidR="00D7233A" w:rsidRPr="003013F5" w:rsidRDefault="00D7233A" w:rsidP="00D7233A">
            <w:pPr>
              <w:pStyle w:val="Heading9"/>
              <w:rPr>
                <w:rFonts w:cs="B Nazanin"/>
                <w:sz w:val="26"/>
                <w:szCs w:val="26"/>
              </w:rPr>
            </w:pPr>
            <w:r w:rsidRPr="003013F5">
              <w:rPr>
                <w:rFonts w:cs="B Nazanin"/>
                <w:sz w:val="22"/>
                <w:szCs w:val="22"/>
                <w:rtl/>
              </w:rPr>
              <w:br w:type="page"/>
            </w:r>
            <w:r w:rsidR="00E87945">
              <w:rPr>
                <w:rFonts w:cs="B Nazanin" w:hint="cs"/>
                <w:sz w:val="26"/>
                <w:szCs w:val="26"/>
                <w:rtl/>
              </w:rPr>
              <w:t>5</w:t>
            </w:r>
          </w:p>
        </w:tc>
        <w:tc>
          <w:tcPr>
            <w:tcW w:w="8715" w:type="dxa"/>
            <w:shd w:val="clear" w:color="auto" w:fill="F2F2F2" w:themeFill="background1" w:themeFillShade="F2"/>
          </w:tcPr>
          <w:p w14:paraId="653860F6" w14:textId="0F0773A6" w:rsidR="00D7233A" w:rsidRPr="003013F5" w:rsidRDefault="00D7233A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فهرست مناب</w:t>
            </w:r>
            <w:r>
              <w:rPr>
                <w:rFonts w:cs="B Nazanin"/>
                <w:b/>
                <w:bCs/>
                <w:sz w:val="26"/>
                <w:szCs w:val="26"/>
                <w:rtl/>
              </w:rPr>
              <w:t xml:space="preserve">ع 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(فارسی</w:t>
            </w:r>
            <w:r w:rsidR="00C80E92"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و</w:t>
            </w: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 انگلیسی)</w:t>
            </w:r>
          </w:p>
        </w:tc>
      </w:tr>
      <w:tr w:rsidR="00D7233A" w:rsidRPr="003013F5" w14:paraId="5035C676" w14:textId="77777777" w:rsidTr="00D7233A">
        <w:trPr>
          <w:cantSplit/>
        </w:trPr>
        <w:tc>
          <w:tcPr>
            <w:tcW w:w="9926" w:type="dxa"/>
            <w:gridSpan w:val="2"/>
            <w:shd w:val="clear" w:color="auto" w:fill="FFFFFF" w:themeFill="background1"/>
          </w:tcPr>
          <w:p w14:paraId="18D22081" w14:textId="3717805E" w:rsidR="00D7233A" w:rsidRPr="003013F5" w:rsidRDefault="00E87945" w:rsidP="00E87945">
            <w:pPr>
              <w:bidi/>
              <w:spacing w:before="80" w:after="80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E87945">
              <w:rPr>
                <w:rFonts w:cs="B Nazanin" w:hint="cs"/>
                <w:color w:val="000000" w:themeColor="text1"/>
                <w:sz w:val="28"/>
                <w:rtl/>
              </w:rPr>
              <w:t xml:space="preserve">منابع </w:t>
            </w:r>
            <w:r>
              <w:rPr>
                <w:rFonts w:cs="B Nazanin" w:hint="cs"/>
                <w:color w:val="000000" w:themeColor="text1"/>
                <w:sz w:val="28"/>
                <w:rtl/>
              </w:rPr>
              <w:t xml:space="preserve">با فرمت </w:t>
            </w:r>
            <w:r>
              <w:rPr>
                <w:rFonts w:cs="B Nazanin"/>
                <w:color w:val="000000" w:themeColor="text1"/>
                <w:sz w:val="28"/>
              </w:rPr>
              <w:t>IEEE</w:t>
            </w:r>
            <w:r>
              <w:rPr>
                <w:rFonts w:cs="B Nazanin" w:hint="cs"/>
                <w:color w:val="000000" w:themeColor="text1"/>
                <w:sz w:val="28"/>
                <w:rtl/>
                <w:lang w:bidi="fa-IR"/>
              </w:rPr>
              <w:t xml:space="preserve"> تنظیم شوند. </w:t>
            </w:r>
          </w:p>
        </w:tc>
      </w:tr>
    </w:tbl>
    <w:p w14:paraId="33D13BAD" w14:textId="77777777" w:rsidR="00D7233A" w:rsidRPr="003013F5" w:rsidRDefault="00D7233A" w:rsidP="00D7233A">
      <w:pPr>
        <w:bidi/>
        <w:rPr>
          <w:rFonts w:cs="B Nazanin"/>
          <w:sz w:val="22"/>
          <w:szCs w:val="22"/>
        </w:rPr>
      </w:pPr>
    </w:p>
    <w:p w14:paraId="776C70B6" w14:textId="77777777" w:rsidR="00D7233A" w:rsidRPr="003013F5" w:rsidRDefault="00D7233A" w:rsidP="00D7233A">
      <w:pPr>
        <w:bidi/>
        <w:rPr>
          <w:rFonts w:cs="B Nazanin"/>
          <w:sz w:val="22"/>
          <w:szCs w:val="22"/>
        </w:rPr>
      </w:pPr>
    </w:p>
    <w:tbl>
      <w:tblPr>
        <w:bidiVisual/>
        <w:tblW w:w="9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1"/>
        <w:gridCol w:w="4352"/>
        <w:gridCol w:w="394"/>
        <w:gridCol w:w="395"/>
        <w:gridCol w:w="395"/>
        <w:gridCol w:w="395"/>
        <w:gridCol w:w="395"/>
        <w:gridCol w:w="395"/>
        <w:gridCol w:w="394"/>
        <w:gridCol w:w="395"/>
        <w:gridCol w:w="395"/>
        <w:gridCol w:w="395"/>
        <w:gridCol w:w="395"/>
        <w:gridCol w:w="395"/>
      </w:tblGrid>
      <w:tr w:rsidR="00D81019" w:rsidRPr="003013F5" w14:paraId="3E9FFF35" w14:textId="77777777" w:rsidTr="00D7233A">
        <w:trPr>
          <w:cantSplit/>
          <w:jc w:val="center"/>
        </w:trPr>
        <w:tc>
          <w:tcPr>
            <w:tcW w:w="781" w:type="dxa"/>
          </w:tcPr>
          <w:p w14:paraId="0DA723C5" w14:textId="67A5C9D3" w:rsidR="00D81019" w:rsidRPr="003013F5" w:rsidRDefault="00E87945" w:rsidP="00F37A8A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6"/>
                <w:szCs w:val="26"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6</w:t>
            </w:r>
          </w:p>
        </w:tc>
        <w:tc>
          <w:tcPr>
            <w:tcW w:w="9090" w:type="dxa"/>
            <w:gridSpan w:val="13"/>
          </w:tcPr>
          <w:p w14:paraId="6014041F" w14:textId="26379D33" w:rsidR="00D81019" w:rsidRPr="003013F5" w:rsidRDefault="00D81019">
            <w:pPr>
              <w:bidi/>
              <w:spacing w:before="80" w:after="80"/>
              <w:jc w:val="both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جدول زمان</w:t>
            </w:r>
            <w:r w:rsidR="00D7233A">
              <w:rPr>
                <w:rFonts w:cs="B Nazanin"/>
                <w:b/>
                <w:bCs/>
                <w:sz w:val="26"/>
                <w:szCs w:val="26"/>
                <w:rtl/>
              </w:rPr>
              <w:softHyphen/>
            </w: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بندي مراحل انجام پايان‌نامه (از زمان تصويب تا دفاع نهايي)</w:t>
            </w:r>
          </w:p>
          <w:p w14:paraId="7AEF0501" w14:textId="78FC6457" w:rsidR="008B221D" w:rsidRPr="00D7233A" w:rsidRDefault="00172D24" w:rsidP="00172D24">
            <w:pPr>
              <w:bidi/>
              <w:spacing w:before="80" w:after="80"/>
              <w:jc w:val="both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 w:hint="cs"/>
                <w:rtl/>
                <w:lang w:bidi="fa-IR"/>
              </w:rPr>
              <w:t>موارد و زمان</w:t>
            </w:r>
            <w:r w:rsidRPr="00D7233A">
              <w:rPr>
                <w:rFonts w:cs="B Nazanin"/>
                <w:rtl/>
                <w:lang w:bidi="fa-IR"/>
              </w:rPr>
              <w:softHyphen/>
            </w:r>
            <w:r w:rsidRPr="00D7233A">
              <w:rPr>
                <w:rFonts w:cs="B Nazanin" w:hint="cs"/>
                <w:rtl/>
                <w:lang w:bidi="fa-IR"/>
              </w:rPr>
              <w:t>بندی ذکر شده در جدول زیر به عنوان نمونه ارائه شده</w:t>
            </w:r>
            <w:r w:rsidRPr="00D7233A">
              <w:rPr>
                <w:rFonts w:cs="B Nazanin"/>
                <w:rtl/>
                <w:lang w:bidi="fa-IR"/>
              </w:rPr>
              <w:softHyphen/>
            </w:r>
            <w:r w:rsidRPr="00D7233A">
              <w:rPr>
                <w:rFonts w:cs="B Nazanin" w:hint="cs"/>
                <w:rtl/>
                <w:lang w:bidi="fa-IR"/>
              </w:rPr>
              <w:t xml:space="preserve">اند و لازم است </w:t>
            </w:r>
            <w:r w:rsidR="008B221D" w:rsidRPr="00D7233A">
              <w:rPr>
                <w:rFonts w:cs="B Nazanin" w:hint="cs"/>
                <w:rtl/>
              </w:rPr>
              <w:t xml:space="preserve">متناسب با موضوع پیشنهادی و با کمک استاد محترم راهنما اصلاح </w:t>
            </w:r>
            <w:r w:rsidRPr="00D7233A">
              <w:rPr>
                <w:rFonts w:cs="B Nazanin" w:hint="cs"/>
                <w:rtl/>
              </w:rPr>
              <w:t>شوند</w:t>
            </w:r>
            <w:r w:rsidR="008B221D" w:rsidRPr="00D7233A">
              <w:rPr>
                <w:rFonts w:cs="B Nazanin" w:hint="cs"/>
                <w:rtl/>
              </w:rPr>
              <w:t xml:space="preserve">. </w:t>
            </w:r>
            <w:r w:rsidR="004F5372">
              <w:rPr>
                <w:rFonts w:cs="B Nazanin" w:hint="cs"/>
                <w:rtl/>
              </w:rPr>
              <w:t xml:space="preserve">زمانبندی پروژه های صنعتی باید بصورت فازبندی شده ارائه شده و فراورده های هر فاز مشخص شوند. </w:t>
            </w:r>
          </w:p>
        </w:tc>
      </w:tr>
      <w:tr w:rsidR="00105F12" w:rsidRPr="003013F5" w14:paraId="4F908EE3" w14:textId="77777777" w:rsidTr="00D7233A">
        <w:trPr>
          <w:jc w:val="center"/>
        </w:trPr>
        <w:tc>
          <w:tcPr>
            <w:tcW w:w="78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0E7A3C" w14:textId="77777777" w:rsidR="00105F12" w:rsidRPr="003013F5" w:rsidRDefault="003512A4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ديف</w:t>
            </w:r>
          </w:p>
        </w:tc>
        <w:tc>
          <w:tcPr>
            <w:tcW w:w="435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740B71" w14:textId="7E27DFB7" w:rsidR="00105F12" w:rsidRPr="003013F5" w:rsidRDefault="00D7233A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رح فعاليت</w:t>
            </w:r>
            <w:r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="003512A4"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ها </w:t>
            </w:r>
          </w:p>
        </w:tc>
        <w:tc>
          <w:tcPr>
            <w:tcW w:w="3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E7B802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8AE2EB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302212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7D811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48E19D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040AEA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39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23ACC4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A7BB69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D8DAC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C0FA37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4BFE34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63CBDC" w14:textId="77777777" w:rsidR="00105F12" w:rsidRPr="00D7233A" w:rsidRDefault="003512A4" w:rsidP="003512A4">
            <w:pPr>
              <w:bidi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 w:rsidRPr="00D7233A">
              <w:rPr>
                <w:rFonts w:cs="B Nazanin" w:hint="cs"/>
                <w:sz w:val="18"/>
                <w:szCs w:val="18"/>
                <w:rtl/>
                <w:lang w:bidi="fa-IR"/>
              </w:rPr>
              <w:t>12</w:t>
            </w:r>
          </w:p>
        </w:tc>
      </w:tr>
      <w:tr w:rsidR="00B429B0" w:rsidRPr="003013F5" w14:paraId="2F8F42EA" w14:textId="77777777" w:rsidTr="00D7233A">
        <w:trPr>
          <w:jc w:val="center"/>
        </w:trPr>
        <w:tc>
          <w:tcPr>
            <w:tcW w:w="781" w:type="dxa"/>
            <w:tcBorders>
              <w:bottom w:val="dashSmallGap" w:sz="4" w:space="0" w:color="auto"/>
            </w:tcBorders>
            <w:vAlign w:val="center"/>
          </w:tcPr>
          <w:p w14:paraId="77C67DBE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4352" w:type="dxa"/>
            <w:tcBorders>
              <w:bottom w:val="dashSmallGap" w:sz="4" w:space="0" w:color="auto"/>
            </w:tcBorders>
            <w:vAlign w:val="center"/>
          </w:tcPr>
          <w:p w14:paraId="14D2D5B7" w14:textId="4E9FA0C1" w:rsidR="00B429B0" w:rsidRPr="003013F5" w:rsidRDefault="00CC6901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مهندسی نیازمندیها</w:t>
            </w:r>
          </w:p>
        </w:tc>
        <w:tc>
          <w:tcPr>
            <w:tcW w:w="394" w:type="dxa"/>
            <w:tcBorders>
              <w:bottom w:val="dashSmallGap" w:sz="4" w:space="0" w:color="auto"/>
            </w:tcBorders>
            <w:vAlign w:val="center"/>
          </w:tcPr>
          <w:p w14:paraId="775D925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5BC3EAA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060EA50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7ADD972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21FD2B1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086B869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bottom w:val="dashSmallGap" w:sz="4" w:space="0" w:color="auto"/>
            </w:tcBorders>
            <w:vAlign w:val="center"/>
          </w:tcPr>
          <w:p w14:paraId="2017629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3C2F025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727AA81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669043D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4786765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bottom w:val="dashSmallGap" w:sz="4" w:space="0" w:color="auto"/>
            </w:tcBorders>
            <w:vAlign w:val="center"/>
          </w:tcPr>
          <w:p w14:paraId="0C76405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32A67DAF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606E7C5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1F64575" w14:textId="695AF31C" w:rsidR="00B429B0" w:rsidRPr="003013F5" w:rsidRDefault="00CC6901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مرور کارها و ابزارها و نمون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های تجاری مرتبط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FD391F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9473B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429423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DDF5F4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D55F77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03423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0FCB0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EC112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95BB21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DCB951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23558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49491B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36531D91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8306D81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4E5B9EB" w14:textId="2F81A9A8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پیاد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سازی </w:t>
            </w:r>
            <w:r w:rsidR="00CC6901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فاز اول پروژه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C1A2DD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5E215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D311CE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02DD8A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9DC59C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56BFC9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AC6A8B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24254B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5B9804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879C37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4C3FC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237EB8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057705C3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DA20BC3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CA9F847" w14:textId="24A41E90" w:rsidR="00B429B0" w:rsidRPr="003013F5" w:rsidRDefault="00CC6901" w:rsidP="00D7233A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پیاده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سازی فاز </w:t>
            </w:r>
            <w:r w:rsidR="00C80E92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دوم</w:t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 پروژه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FA69DB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5FDAB8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FAB4F4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A0C8DA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EA381C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1B7ADE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E9655C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864656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92817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7DD82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7D8FCF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A6CA80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250C1FF3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24CEED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9231FB5" w14:textId="5EA8187A" w:rsidR="00B429B0" w:rsidRPr="003013F5" w:rsidRDefault="00CC6901" w:rsidP="00D7233A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ارزیابی و </w:t>
            </w:r>
            <w:r w:rsidR="00D7233A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اعتبار</w:t>
            </w:r>
            <w:r w:rsidR="00C80E92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سنج</w:t>
            </w:r>
            <w:r w:rsidR="00D7233A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ی روش پیشنهادی 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38432C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19CD5D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8C4289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856FFE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A3235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98FC12F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AF2F63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DCD3D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3B848A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FC8358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EBAC72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E77CD5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797F7F25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32755B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3CD1A38" w14:textId="0DA48952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نگارش نتایج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E73C15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9CD0F2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ACA4DB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E1522F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BEAB59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6446E1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A40504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054B19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C2E137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EACE69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A16F11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2BEF1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5D59E881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B3DA714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7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73F6ED2" w14:textId="1C097ED8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نگارش مقاله</w:t>
            </w:r>
            <w:r w:rsidR="00121D0C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 (در صورت وجود)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78B763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C42BC4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73DAE4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453ECB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2AD7CF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4A061C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7D30845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F13322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14360B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0E128C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8E59F19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C156F4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0E2B1362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D397940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8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0ED64AB" w14:textId="2F9843E5" w:rsidR="00B429B0" w:rsidRPr="003013F5" w:rsidRDefault="00D7233A" w:rsidP="004E3369">
            <w:pPr>
              <w:bidi/>
              <w:jc w:val="center"/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نگارش پایان</w:t>
            </w:r>
            <w:r>
              <w:rPr>
                <w:rFonts w:cs="B Nazanin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 xml:space="preserve">نامه 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E3BB47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87D40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DD49B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06128A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A61533B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2C2B9A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3581C00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36DC8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1B80208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B32F3ED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CC4B13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0CFC7A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B429B0" w:rsidRPr="003013F5" w14:paraId="20C13D5E" w14:textId="77777777" w:rsidTr="00D7233A">
        <w:trPr>
          <w:jc w:val="center"/>
        </w:trPr>
        <w:tc>
          <w:tcPr>
            <w:tcW w:w="78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93558B" w14:textId="77777777" w:rsidR="00B429B0" w:rsidRPr="003013F5" w:rsidRDefault="00B429B0" w:rsidP="003512A4">
            <w:pPr>
              <w:bidi/>
              <w:spacing w:before="80" w:after="80"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3013F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9</w:t>
            </w:r>
          </w:p>
        </w:tc>
        <w:tc>
          <w:tcPr>
            <w:tcW w:w="4352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0457F27" w14:textId="7F716A33" w:rsidR="00B429B0" w:rsidRPr="003013F5" w:rsidRDefault="00D7233A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D7233A">
              <w:rPr>
                <w:rFonts w:cs="B Nazanin" w:hint="cs"/>
                <w:b/>
                <w:bCs/>
                <w:color w:val="BFBFBF" w:themeColor="background1" w:themeShade="BF"/>
                <w:sz w:val="22"/>
                <w:szCs w:val="22"/>
                <w:rtl/>
                <w:lang w:bidi="fa-IR"/>
              </w:rPr>
              <w:t>---</w:t>
            </w: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2BC3DA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B053D0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3028C7C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3D4363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F305BD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D3FC647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2A69226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B41752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93724BE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38957E1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6FD17D3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5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0687BF44" w14:textId="77777777" w:rsidR="00B429B0" w:rsidRPr="003013F5" w:rsidRDefault="00B429B0" w:rsidP="003512A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</w:tbl>
    <w:p w14:paraId="305BF253" w14:textId="77777777" w:rsidR="003512A4" w:rsidRDefault="003512A4">
      <w:pPr>
        <w:bidi/>
        <w:rPr>
          <w:rFonts w:cs="B Nazanin"/>
          <w:b/>
          <w:bCs/>
          <w:sz w:val="22"/>
          <w:szCs w:val="22"/>
          <w:rtl/>
        </w:rPr>
      </w:pPr>
    </w:p>
    <w:p w14:paraId="522DEC68" w14:textId="562D8853" w:rsidR="00D7233A" w:rsidRPr="00D7233A" w:rsidRDefault="00E87945" w:rsidP="00D7233A">
      <w:pPr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7</w:t>
      </w:r>
      <w:r w:rsidR="00D7233A" w:rsidRPr="00D7233A">
        <w:rPr>
          <w:rFonts w:cs="B Nazanin" w:hint="cs"/>
          <w:b/>
          <w:bCs/>
          <w:sz w:val="28"/>
          <w:szCs w:val="28"/>
          <w:rtl/>
        </w:rPr>
        <w:t xml:space="preserve">- محل امضاء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3"/>
        <w:gridCol w:w="2770"/>
        <w:gridCol w:w="2325"/>
      </w:tblGrid>
      <w:tr w:rsidR="00D81019" w:rsidRPr="003013F5" w14:paraId="44C1C3DC" w14:textId="77777777" w:rsidTr="00D7233A">
        <w:trPr>
          <w:cantSplit/>
        </w:trPr>
        <w:tc>
          <w:tcPr>
            <w:tcW w:w="4533" w:type="dxa"/>
          </w:tcPr>
          <w:p w14:paraId="238065D9" w14:textId="77777777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نام و نام خانوادگي دانشجو:</w:t>
            </w:r>
          </w:p>
          <w:p w14:paraId="0FD00782" w14:textId="77777777" w:rsidR="003512A4" w:rsidRPr="00D7233A" w:rsidRDefault="003512A4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</w:p>
        </w:tc>
        <w:tc>
          <w:tcPr>
            <w:tcW w:w="2770" w:type="dxa"/>
          </w:tcPr>
          <w:p w14:paraId="3ABCB941" w14:textId="536874A0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امضاء</w:t>
            </w:r>
            <w:r w:rsidR="00C92129" w:rsidRPr="00D7233A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2325" w:type="dxa"/>
          </w:tcPr>
          <w:p w14:paraId="751BC0D6" w14:textId="74B1817F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تاريخ </w:t>
            </w:r>
          </w:p>
        </w:tc>
      </w:tr>
      <w:tr w:rsidR="00D81019" w:rsidRPr="003013F5" w14:paraId="5AFCBF00" w14:textId="77777777" w:rsidTr="00D7233A">
        <w:trPr>
          <w:cantSplit/>
        </w:trPr>
        <w:tc>
          <w:tcPr>
            <w:tcW w:w="4533" w:type="dxa"/>
          </w:tcPr>
          <w:p w14:paraId="58839AF9" w14:textId="18C58D00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نام و نام خانوادگي استاد راهنما</w:t>
            </w:r>
          </w:p>
          <w:p w14:paraId="4BDD2A4F" w14:textId="77777777" w:rsidR="003512A4" w:rsidRPr="00D7233A" w:rsidRDefault="003512A4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</w:p>
        </w:tc>
        <w:tc>
          <w:tcPr>
            <w:tcW w:w="2770" w:type="dxa"/>
          </w:tcPr>
          <w:p w14:paraId="7EACE918" w14:textId="694F0274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امضاء</w:t>
            </w:r>
            <w:r w:rsidR="00C92129" w:rsidRPr="00D7233A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2325" w:type="dxa"/>
          </w:tcPr>
          <w:p w14:paraId="4A773A19" w14:textId="58C1E7CF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تاريخ </w:t>
            </w:r>
          </w:p>
        </w:tc>
      </w:tr>
      <w:tr w:rsidR="00D81019" w:rsidRPr="003013F5" w14:paraId="75424442" w14:textId="77777777" w:rsidTr="00D7233A">
        <w:trPr>
          <w:cantSplit/>
          <w:trHeight w:val="715"/>
        </w:trPr>
        <w:tc>
          <w:tcPr>
            <w:tcW w:w="4533" w:type="dxa"/>
          </w:tcPr>
          <w:p w14:paraId="2D384EC0" w14:textId="6DBEFFCE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نام و نام خانوادگي استاد </w:t>
            </w:r>
            <w:r w:rsidR="003512A4" w:rsidRPr="00D7233A">
              <w:rPr>
                <w:rFonts w:cs="B Nazanin" w:hint="cs"/>
                <w:sz w:val="26"/>
                <w:szCs w:val="26"/>
                <w:rtl/>
              </w:rPr>
              <w:t xml:space="preserve">راهنماي دوم و مشاور </w:t>
            </w:r>
          </w:p>
        </w:tc>
        <w:tc>
          <w:tcPr>
            <w:tcW w:w="2770" w:type="dxa"/>
          </w:tcPr>
          <w:p w14:paraId="6431D6DE" w14:textId="171DFE4D" w:rsidR="00D81019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>امضاء</w:t>
            </w:r>
            <w:r w:rsidR="00C92129" w:rsidRPr="00D7233A">
              <w:rPr>
                <w:rFonts w:cs="B Nazanin"/>
                <w:sz w:val="26"/>
                <w:szCs w:val="26"/>
                <w:rtl/>
              </w:rPr>
              <w:t xml:space="preserve"> </w:t>
            </w:r>
          </w:p>
        </w:tc>
        <w:tc>
          <w:tcPr>
            <w:tcW w:w="2325" w:type="dxa"/>
          </w:tcPr>
          <w:p w14:paraId="670CE88D" w14:textId="21E6E803" w:rsidR="00384C04" w:rsidRPr="00D7233A" w:rsidRDefault="00D81019" w:rsidP="00D7233A">
            <w:pPr>
              <w:bidi/>
              <w:spacing w:before="60" w:after="60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 w:rsidRPr="00D7233A">
              <w:rPr>
                <w:rFonts w:cs="B Nazanin"/>
                <w:sz w:val="26"/>
                <w:szCs w:val="26"/>
                <w:rtl/>
              </w:rPr>
              <w:t xml:space="preserve">تاريخ </w:t>
            </w:r>
          </w:p>
        </w:tc>
      </w:tr>
    </w:tbl>
    <w:p w14:paraId="0FB4A2D7" w14:textId="2E2067FB" w:rsidR="00384C04" w:rsidRPr="003013F5" w:rsidRDefault="00384C04">
      <w:pPr>
        <w:bidi/>
        <w:rPr>
          <w:rFonts w:cs="B Nazanin"/>
          <w:sz w:val="22"/>
          <w:szCs w:val="22"/>
        </w:rPr>
      </w:pPr>
    </w:p>
    <w:p w14:paraId="4BA64604" w14:textId="2FFC715C" w:rsidR="006A7D7F" w:rsidRDefault="00D7233A" w:rsidP="00D7233A">
      <w:pPr>
        <w:bidi/>
        <w:spacing w:before="80" w:after="80"/>
        <w:jc w:val="center"/>
        <w:rPr>
          <w:rFonts w:cs="B Nazanin"/>
          <w:b/>
          <w:bCs/>
          <w:sz w:val="28"/>
          <w:szCs w:val="28"/>
          <w:rtl/>
        </w:rPr>
      </w:pPr>
      <w:r w:rsidRPr="00D7233A">
        <w:rPr>
          <w:rFonts w:cs="B Nazanin" w:hint="cs"/>
          <w:b/>
          <w:bCs/>
          <w:sz w:val="28"/>
          <w:szCs w:val="28"/>
          <w:rtl/>
        </w:rPr>
        <w:t>«</w:t>
      </w:r>
      <w:r w:rsidRPr="00D7233A">
        <w:rPr>
          <w:rFonts w:cs="B Nazanin"/>
          <w:b/>
          <w:bCs/>
          <w:sz w:val="28"/>
          <w:szCs w:val="28"/>
          <w:rtl/>
        </w:rPr>
        <w:t>صورتجلسة شوراي گروه آموزشي</w:t>
      </w:r>
      <w:r w:rsidRPr="00D7233A">
        <w:rPr>
          <w:rFonts w:cs="B Nazanin" w:hint="cs"/>
          <w:b/>
          <w:bCs/>
          <w:sz w:val="28"/>
          <w:szCs w:val="28"/>
          <w:rtl/>
        </w:rPr>
        <w:t>»</w:t>
      </w:r>
    </w:p>
    <w:p w14:paraId="0295A40D" w14:textId="77777777" w:rsidR="00D7233A" w:rsidRPr="00D7233A" w:rsidRDefault="00D7233A" w:rsidP="00D7233A">
      <w:pPr>
        <w:bidi/>
        <w:spacing w:before="80" w:after="80"/>
        <w:jc w:val="center"/>
        <w:rPr>
          <w:rFonts w:cs="B Nazanin"/>
          <w:b/>
          <w:bCs/>
          <w:sz w:val="28"/>
          <w:szCs w:val="28"/>
          <w:rtl/>
        </w:rPr>
      </w:pPr>
    </w:p>
    <w:p w14:paraId="44D8F24D" w14:textId="18C483DD" w:rsidR="006A7D7F" w:rsidRPr="003013F5" w:rsidRDefault="006A7D7F" w:rsidP="00D7233A">
      <w:pPr>
        <w:bidi/>
        <w:spacing w:before="80" w:after="80"/>
        <w:jc w:val="both"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موضوع </w:t>
      </w:r>
      <w:r w:rsidR="00D7233A">
        <w:rPr>
          <w:rFonts w:cs="B Nazanin"/>
          <w:b/>
          <w:bCs/>
          <w:sz w:val="26"/>
          <w:szCs w:val="26"/>
          <w:rtl/>
        </w:rPr>
        <w:t>پايان</w:t>
      </w:r>
      <w:r w:rsidR="00D7233A">
        <w:rPr>
          <w:rFonts w:cs="B Nazanin"/>
          <w:b/>
          <w:bCs/>
          <w:sz w:val="26"/>
          <w:szCs w:val="26"/>
          <w:rtl/>
        </w:rPr>
        <w:softHyphen/>
      </w:r>
      <w:r w:rsidRPr="003013F5">
        <w:rPr>
          <w:rFonts w:cs="B Nazanin"/>
          <w:b/>
          <w:bCs/>
          <w:sz w:val="26"/>
          <w:szCs w:val="26"/>
          <w:rtl/>
        </w:rPr>
        <w:t>نامه</w:t>
      </w:r>
      <w:r w:rsidR="00062C82" w:rsidRPr="003013F5">
        <w:rPr>
          <w:rFonts w:cs="B Nazanin"/>
          <w:b/>
          <w:bCs/>
          <w:sz w:val="26"/>
          <w:szCs w:val="26"/>
          <w:rtl/>
        </w:rPr>
        <w:t xml:space="preserve"> </w:t>
      </w:r>
      <w:r w:rsidRPr="003013F5">
        <w:rPr>
          <w:rFonts w:cs="B Nazanin"/>
          <w:b/>
          <w:bCs/>
          <w:sz w:val="26"/>
          <w:szCs w:val="26"/>
          <w:rtl/>
        </w:rPr>
        <w:t xml:space="preserve">خانم/‌آقاي </w:t>
      </w:r>
      <w:r w:rsidRPr="003013F5">
        <w:rPr>
          <w:rFonts w:cs="B Nazanin"/>
          <w:sz w:val="26"/>
          <w:szCs w:val="26"/>
          <w:rtl/>
        </w:rPr>
        <w:t>.</w:t>
      </w:r>
      <w:r w:rsidR="00384C04" w:rsidRPr="003013F5">
        <w:rPr>
          <w:rFonts w:cs="B Nazanin" w:hint="cs"/>
          <w:sz w:val="26"/>
          <w:szCs w:val="26"/>
          <w:rtl/>
        </w:rPr>
        <w:t>.....</w:t>
      </w:r>
      <w:r w:rsidRPr="003013F5">
        <w:rPr>
          <w:rFonts w:cs="B Nazanin"/>
          <w:sz w:val="26"/>
          <w:szCs w:val="26"/>
          <w:rtl/>
        </w:rPr>
        <w:t>.............................</w:t>
      </w:r>
      <w:r w:rsidR="00E622C9" w:rsidRPr="003013F5">
        <w:rPr>
          <w:rFonts w:cs="B Nazanin" w:hint="cs"/>
          <w:sz w:val="26"/>
          <w:szCs w:val="26"/>
          <w:rtl/>
        </w:rPr>
        <w:t>...............</w:t>
      </w:r>
      <w:r w:rsidRPr="003013F5">
        <w:rPr>
          <w:rFonts w:cs="B Nazanin"/>
          <w:sz w:val="26"/>
          <w:szCs w:val="26"/>
          <w:rtl/>
        </w:rPr>
        <w:t>...</w:t>
      </w:r>
      <w:r w:rsidR="004D76ED" w:rsidRPr="003013F5">
        <w:rPr>
          <w:rFonts w:cs="B Nazanin"/>
          <w:sz w:val="26"/>
          <w:szCs w:val="26"/>
          <w:rtl/>
        </w:rPr>
        <w:t>......</w:t>
      </w:r>
    </w:p>
    <w:p w14:paraId="51D44E8F" w14:textId="0A7A963C" w:rsidR="00433BEB" w:rsidRPr="003013F5" w:rsidRDefault="00433BEB" w:rsidP="00D7233A">
      <w:pPr>
        <w:bidi/>
        <w:spacing w:before="80" w:after="80"/>
        <w:jc w:val="both"/>
        <w:rPr>
          <w:rFonts w:cs="B Nazanin"/>
          <w:sz w:val="26"/>
          <w:szCs w:val="26"/>
          <w:rtl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دانشجوي مقطع </w:t>
      </w:r>
      <w:r w:rsidR="00D7233A">
        <w:rPr>
          <w:rFonts w:cs="B Nazanin"/>
          <w:b/>
          <w:bCs/>
          <w:sz w:val="26"/>
          <w:szCs w:val="26"/>
          <w:rtl/>
        </w:rPr>
        <w:t>كارشناسي</w:t>
      </w:r>
      <w:r w:rsidR="00D7233A">
        <w:rPr>
          <w:rFonts w:cs="B Nazanin"/>
          <w:b/>
          <w:bCs/>
          <w:sz w:val="26"/>
          <w:szCs w:val="26"/>
          <w:rtl/>
        </w:rPr>
        <w:softHyphen/>
      </w:r>
      <w:r w:rsidR="00D7233A">
        <w:rPr>
          <w:rFonts w:cs="B Nazanin" w:hint="cs"/>
          <w:b/>
          <w:bCs/>
          <w:sz w:val="26"/>
          <w:szCs w:val="26"/>
          <w:rtl/>
        </w:rPr>
        <w:t xml:space="preserve">ارشد، </w:t>
      </w:r>
      <w:r w:rsidRPr="003013F5">
        <w:rPr>
          <w:rFonts w:cs="B Nazanin"/>
          <w:b/>
          <w:bCs/>
          <w:sz w:val="26"/>
          <w:szCs w:val="26"/>
          <w:rtl/>
        </w:rPr>
        <w:t>رشته</w:t>
      </w:r>
      <w:r w:rsidR="00D7233A">
        <w:rPr>
          <w:rFonts w:cs="B Nazanin" w:hint="cs"/>
          <w:b/>
          <w:bCs/>
          <w:sz w:val="26"/>
          <w:szCs w:val="26"/>
          <w:rtl/>
        </w:rPr>
        <w:t xml:space="preserve"> و گرایش تحصیلی</w:t>
      </w:r>
      <w:r w:rsidRPr="003013F5">
        <w:rPr>
          <w:rFonts w:cs="B Nazanin"/>
          <w:b/>
          <w:bCs/>
          <w:sz w:val="26"/>
          <w:szCs w:val="26"/>
          <w:rtl/>
        </w:rPr>
        <w:t xml:space="preserve"> </w:t>
      </w:r>
      <w:r w:rsidRPr="003013F5">
        <w:rPr>
          <w:rFonts w:cs="B Nazanin"/>
          <w:sz w:val="26"/>
          <w:szCs w:val="26"/>
          <w:rtl/>
        </w:rPr>
        <w:t>..............................................................</w:t>
      </w:r>
    </w:p>
    <w:p w14:paraId="58D6B4F1" w14:textId="1BE23113" w:rsidR="006A7D7F" w:rsidRPr="003013F5" w:rsidRDefault="006A7D7F" w:rsidP="00CB3501">
      <w:pPr>
        <w:bidi/>
        <w:spacing w:before="120" w:after="120"/>
        <w:jc w:val="both"/>
        <w:rPr>
          <w:rFonts w:cs="B Nazanin"/>
          <w:b/>
          <w:bCs/>
          <w:sz w:val="26"/>
          <w:szCs w:val="26"/>
          <w:rtl/>
          <w:lang w:bidi="fa-IR"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تحت عنوان : </w:t>
      </w:r>
      <w:r w:rsidRPr="003013F5">
        <w:rPr>
          <w:rFonts w:cs="B Nazanin"/>
          <w:sz w:val="26"/>
          <w:szCs w:val="26"/>
          <w:rtl/>
        </w:rPr>
        <w:t>....</w:t>
      </w:r>
      <w:r w:rsidR="00384C04" w:rsidRPr="003013F5">
        <w:rPr>
          <w:rFonts w:cs="B Nazanin" w:hint="cs"/>
          <w:sz w:val="26"/>
          <w:szCs w:val="26"/>
          <w:rtl/>
        </w:rPr>
        <w:t>....</w:t>
      </w:r>
      <w:r w:rsidRPr="003013F5">
        <w:rPr>
          <w:rFonts w:cs="B Nazanin"/>
          <w:sz w:val="26"/>
          <w:szCs w:val="26"/>
          <w:rtl/>
        </w:rPr>
        <w:t>...</w:t>
      </w:r>
      <w:r w:rsidR="00D7233A">
        <w:rPr>
          <w:rFonts w:cs="B Nazanin" w:hint="cs"/>
          <w:sz w:val="26"/>
          <w:szCs w:val="26"/>
          <w:rtl/>
        </w:rPr>
        <w:t>...............................................................................................................................................................................</w:t>
      </w:r>
    </w:p>
    <w:p w14:paraId="3FE85818" w14:textId="77777777" w:rsidR="005D7996" w:rsidRPr="003013F5" w:rsidRDefault="006A7D7F" w:rsidP="005D7996">
      <w:pPr>
        <w:bidi/>
        <w:jc w:val="lowKashida"/>
        <w:rPr>
          <w:rFonts w:cs="B Nazanin"/>
          <w:b/>
          <w:bCs/>
          <w:sz w:val="22"/>
          <w:szCs w:val="22"/>
          <w:rtl/>
        </w:rPr>
      </w:pPr>
      <w:r w:rsidRPr="003013F5">
        <w:rPr>
          <w:rFonts w:cs="B Nazanin"/>
          <w:b/>
          <w:bCs/>
          <w:sz w:val="26"/>
          <w:szCs w:val="26"/>
          <w:rtl/>
        </w:rPr>
        <w:t xml:space="preserve">در جلسه مورخ : </w:t>
      </w:r>
      <w:r w:rsidRPr="003013F5">
        <w:rPr>
          <w:rFonts w:cs="B Nazanin"/>
          <w:sz w:val="26"/>
          <w:szCs w:val="26"/>
          <w:rtl/>
        </w:rPr>
        <w:t>....../....../.........</w:t>
      </w:r>
      <w:r w:rsidR="0003274A" w:rsidRPr="003013F5">
        <w:rPr>
          <w:rFonts w:cs="B Nazanin" w:hint="cs"/>
          <w:sz w:val="26"/>
          <w:szCs w:val="26"/>
          <w:rtl/>
        </w:rPr>
        <w:t xml:space="preserve">     </w:t>
      </w:r>
      <w:r w:rsidR="00062C82" w:rsidRPr="003013F5">
        <w:rPr>
          <w:rFonts w:cs="B Nazanin"/>
          <w:b/>
          <w:bCs/>
          <w:sz w:val="26"/>
          <w:szCs w:val="26"/>
          <w:rtl/>
        </w:rPr>
        <w:t xml:space="preserve">شوراي </w:t>
      </w:r>
      <w:r w:rsidRPr="003013F5">
        <w:rPr>
          <w:rFonts w:cs="B Nazanin"/>
          <w:b/>
          <w:bCs/>
          <w:sz w:val="26"/>
          <w:szCs w:val="26"/>
          <w:rtl/>
        </w:rPr>
        <w:t xml:space="preserve">گروه </w:t>
      </w:r>
      <w:r w:rsidR="005D7996" w:rsidRPr="003013F5">
        <w:rPr>
          <w:rFonts w:cs="B Nazanin" w:hint="cs"/>
          <w:sz w:val="26"/>
          <w:szCs w:val="26"/>
          <w:rtl/>
        </w:rPr>
        <w:t xml:space="preserve"> ........................................................</w:t>
      </w:r>
      <w:r w:rsidRPr="003013F5">
        <w:rPr>
          <w:rFonts w:cs="B Nazanin"/>
          <w:b/>
          <w:bCs/>
          <w:sz w:val="26"/>
          <w:szCs w:val="26"/>
          <w:rtl/>
        </w:rPr>
        <w:t xml:space="preserve">مطرح شد و </w:t>
      </w:r>
    </w:p>
    <w:p w14:paraId="4F8862B1" w14:textId="77777777" w:rsidR="005D7996" w:rsidRPr="003013F5" w:rsidRDefault="005D7996" w:rsidP="005D7996">
      <w:pPr>
        <w:bidi/>
        <w:jc w:val="lowKashida"/>
        <w:rPr>
          <w:rFonts w:cs="B Nazanin"/>
          <w:b/>
          <w:bCs/>
          <w:sz w:val="22"/>
          <w:szCs w:val="22"/>
          <w:rtl/>
          <w:lang w:bidi="fa-IR"/>
        </w:rPr>
      </w:pPr>
    </w:p>
    <w:p w14:paraId="3E3EEF33" w14:textId="77777777" w:rsidR="005D7996" w:rsidRPr="003013F5" w:rsidRDefault="005D7996" w:rsidP="005D7996">
      <w:pPr>
        <w:bidi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6"/>
          <w:szCs w:val="26"/>
        </w:rPr>
        <w:sym w:font="Wingdings 2" w:char="F0A3"/>
      </w:r>
      <w:r w:rsidRPr="003013F5">
        <w:rPr>
          <w:rFonts w:cs="B Nazanin" w:hint="cs"/>
          <w:b/>
          <w:bCs/>
          <w:sz w:val="26"/>
          <w:szCs w:val="26"/>
          <w:rtl/>
        </w:rPr>
        <w:t xml:space="preserve"> </w:t>
      </w:r>
      <w:r w:rsidR="0003274A" w:rsidRPr="003013F5">
        <w:rPr>
          <w:rFonts w:cs="B Nazanin" w:hint="cs"/>
          <w:b/>
          <w:bCs/>
          <w:sz w:val="26"/>
          <w:szCs w:val="26"/>
          <w:rtl/>
        </w:rPr>
        <w:t xml:space="preserve">به همین صورت </w:t>
      </w:r>
      <w:r w:rsidRPr="003013F5">
        <w:rPr>
          <w:rFonts w:cs="B Nazanin" w:hint="cs"/>
          <w:b/>
          <w:bCs/>
          <w:sz w:val="26"/>
          <w:szCs w:val="26"/>
          <w:rtl/>
        </w:rPr>
        <w:t>مورد تصویب قرار گرفت.</w:t>
      </w:r>
    </w:p>
    <w:p w14:paraId="0F6B5BA3" w14:textId="77777777" w:rsidR="005D7996" w:rsidRPr="003013F5" w:rsidRDefault="005D7996" w:rsidP="005D7996">
      <w:pPr>
        <w:bidi/>
        <w:spacing w:line="360" w:lineRule="auto"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6"/>
          <w:szCs w:val="26"/>
        </w:rPr>
        <w:sym w:font="Wingdings 2" w:char="F0A3"/>
      </w:r>
      <w:r w:rsidRPr="003013F5">
        <w:rPr>
          <w:rFonts w:cs="B Nazanin" w:hint="cs"/>
          <w:b/>
          <w:bCs/>
          <w:sz w:val="26"/>
          <w:szCs w:val="26"/>
          <w:rtl/>
        </w:rPr>
        <w:t xml:space="preserve"> با تغییراتی به شرح زیر مورد تصویب قرار گرفت:</w:t>
      </w:r>
    </w:p>
    <w:p w14:paraId="24A7231B" w14:textId="77777777" w:rsidR="008F5F6A" w:rsidRPr="003013F5" w:rsidRDefault="005D7996" w:rsidP="00C75188">
      <w:pPr>
        <w:bidi/>
        <w:spacing w:line="360" w:lineRule="auto"/>
        <w:ind w:left="250"/>
        <w:rPr>
          <w:rFonts w:cs="B Nazanin"/>
          <w:b/>
          <w:bCs/>
          <w:sz w:val="22"/>
          <w:szCs w:val="22"/>
          <w:rtl/>
        </w:rPr>
      </w:pPr>
      <w:r w:rsidRPr="003013F5">
        <w:rPr>
          <w:rFonts w:cs="B Nazanin" w:hint="cs"/>
          <w:b/>
          <w:bCs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75188" w:rsidRPr="003013F5">
        <w:rPr>
          <w:rFonts w:cs="B Nazanin" w:hint="cs"/>
          <w:b/>
          <w:bCs/>
          <w:sz w:val="22"/>
          <w:szCs w:val="22"/>
          <w:rtl/>
        </w:rPr>
        <w:t xml:space="preserve"> ..............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</w:t>
      </w:r>
    </w:p>
    <w:p w14:paraId="3AFA80B3" w14:textId="77777777" w:rsidR="00C75188" w:rsidRPr="003013F5" w:rsidRDefault="00C75188" w:rsidP="00C75188">
      <w:pPr>
        <w:bidi/>
        <w:spacing w:line="360" w:lineRule="auto"/>
        <w:ind w:left="250"/>
        <w:rPr>
          <w:rFonts w:cs="B Nazanin"/>
          <w:b/>
          <w:bCs/>
          <w:sz w:val="22"/>
          <w:szCs w:val="22"/>
          <w:rtl/>
        </w:rPr>
      </w:pPr>
      <w:r w:rsidRPr="003013F5">
        <w:rPr>
          <w:rFonts w:cs="B Nazanin" w:hint="cs"/>
          <w:b/>
          <w:bCs/>
          <w:sz w:val="22"/>
          <w:szCs w:val="22"/>
          <w:rtl/>
        </w:rPr>
        <w:t>....................................................................................................................................................................................................................</w:t>
      </w:r>
    </w:p>
    <w:p w14:paraId="37282E37" w14:textId="77777777" w:rsidR="00C75188" w:rsidRPr="003013F5" w:rsidRDefault="00C75188" w:rsidP="00C75188">
      <w:pPr>
        <w:bidi/>
        <w:spacing w:line="360" w:lineRule="auto"/>
        <w:ind w:left="250"/>
        <w:rPr>
          <w:rFonts w:cs="B Nazanin"/>
          <w:b/>
          <w:bCs/>
          <w:sz w:val="22"/>
          <w:szCs w:val="22"/>
          <w:rtl/>
        </w:rPr>
      </w:pPr>
    </w:p>
    <w:p w14:paraId="1B81CFFF" w14:textId="77777777" w:rsidR="005D7996" w:rsidRPr="003013F5" w:rsidRDefault="005D7996" w:rsidP="005D7996">
      <w:pPr>
        <w:bidi/>
        <w:rPr>
          <w:rFonts w:cs="B Nazanin"/>
          <w:b/>
          <w:bCs/>
          <w:sz w:val="26"/>
          <w:szCs w:val="26"/>
          <w:rtl/>
        </w:rPr>
      </w:pPr>
      <w:r w:rsidRPr="003013F5">
        <w:rPr>
          <w:rFonts w:cs="B Nazanin" w:hint="cs"/>
          <w:b/>
          <w:bCs/>
          <w:sz w:val="26"/>
          <w:szCs w:val="26"/>
        </w:rPr>
        <w:sym w:font="Wingdings 2" w:char="F0A3"/>
      </w:r>
      <w:r w:rsidRPr="003013F5">
        <w:rPr>
          <w:rFonts w:cs="B Nazanin" w:hint="cs"/>
          <w:b/>
          <w:bCs/>
          <w:sz w:val="26"/>
          <w:szCs w:val="26"/>
          <w:rtl/>
        </w:rPr>
        <w:t xml:space="preserve"> مورد تصویب قرار نگرفت.</w:t>
      </w:r>
    </w:p>
    <w:p w14:paraId="5E151F35" w14:textId="77777777" w:rsidR="00F7714C" w:rsidRPr="003013F5" w:rsidRDefault="00F7714C" w:rsidP="00F7714C">
      <w:pPr>
        <w:bidi/>
        <w:rPr>
          <w:rFonts w:cs="B Nazanin"/>
          <w:b/>
          <w:bCs/>
          <w:sz w:val="26"/>
          <w:szCs w:val="26"/>
          <w:lang w:bidi="fa-IR"/>
        </w:rPr>
      </w:pPr>
    </w:p>
    <w:p w14:paraId="6B5B2F95" w14:textId="77777777" w:rsidR="008F5F6A" w:rsidRPr="003013F5" w:rsidRDefault="008F5F6A" w:rsidP="008F5F6A">
      <w:pPr>
        <w:bidi/>
        <w:rPr>
          <w:rFonts w:cs="B Nazanin"/>
          <w:b/>
          <w:bCs/>
          <w:sz w:val="26"/>
          <w:szCs w:val="26"/>
          <w:rtl/>
          <w:lang w:bidi="fa-IR"/>
        </w:rPr>
      </w:pPr>
      <w:r w:rsidRPr="003013F5">
        <w:rPr>
          <w:rFonts w:cs="B Nazanin" w:hint="cs"/>
          <w:b/>
          <w:bCs/>
          <w:sz w:val="26"/>
          <w:szCs w:val="26"/>
          <w:rtl/>
          <w:lang w:bidi="fa-IR"/>
        </w:rPr>
        <w:t>محل امضای داوران محترم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0"/>
        <w:gridCol w:w="3209"/>
        <w:gridCol w:w="3209"/>
      </w:tblGrid>
      <w:tr w:rsidR="008F5F6A" w:rsidRPr="003013F5" w14:paraId="7874F01F" w14:textId="77777777" w:rsidTr="008F5F6A">
        <w:trPr>
          <w:jc w:val="center"/>
        </w:trPr>
        <w:tc>
          <w:tcPr>
            <w:tcW w:w="3284" w:type="dxa"/>
            <w:vAlign w:val="center"/>
          </w:tcPr>
          <w:p w14:paraId="243D6695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 w:hint="cs"/>
                <w:b/>
                <w:bCs/>
                <w:sz w:val="26"/>
                <w:szCs w:val="26"/>
                <w:rtl/>
              </w:rPr>
              <w:t>نام  و نام خانواد گی داور</w:t>
            </w:r>
          </w:p>
        </w:tc>
        <w:tc>
          <w:tcPr>
            <w:tcW w:w="3285" w:type="dxa"/>
            <w:vAlign w:val="center"/>
          </w:tcPr>
          <w:p w14:paraId="62953AEB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امضاء</w:t>
            </w:r>
          </w:p>
        </w:tc>
        <w:tc>
          <w:tcPr>
            <w:tcW w:w="3285" w:type="dxa"/>
            <w:vAlign w:val="center"/>
          </w:tcPr>
          <w:p w14:paraId="12022C94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تاريخ</w:t>
            </w:r>
          </w:p>
        </w:tc>
      </w:tr>
      <w:tr w:rsidR="008F5F6A" w:rsidRPr="003013F5" w14:paraId="7661B515" w14:textId="77777777" w:rsidTr="007A33DB">
        <w:trPr>
          <w:jc w:val="center"/>
        </w:trPr>
        <w:tc>
          <w:tcPr>
            <w:tcW w:w="3284" w:type="dxa"/>
          </w:tcPr>
          <w:p w14:paraId="392CC49B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057F4528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7E8CB0A5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  <w:tr w:rsidR="008F5F6A" w:rsidRPr="003013F5" w14:paraId="19F2A7E0" w14:textId="77777777" w:rsidTr="007A33DB">
        <w:trPr>
          <w:jc w:val="center"/>
        </w:trPr>
        <w:tc>
          <w:tcPr>
            <w:tcW w:w="3284" w:type="dxa"/>
          </w:tcPr>
          <w:p w14:paraId="1D6CCC4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71E6B8E8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3B507DB0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  <w:tr w:rsidR="008F5F6A" w:rsidRPr="003013F5" w14:paraId="16027942" w14:textId="77777777" w:rsidTr="007A33DB">
        <w:trPr>
          <w:jc w:val="center"/>
        </w:trPr>
        <w:tc>
          <w:tcPr>
            <w:tcW w:w="3284" w:type="dxa"/>
          </w:tcPr>
          <w:p w14:paraId="0D1EF52D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77B066A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45602F46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  <w:tr w:rsidR="008F5F6A" w:rsidRPr="003013F5" w14:paraId="21D9F5B4" w14:textId="77777777" w:rsidTr="007A33DB">
        <w:trPr>
          <w:jc w:val="center"/>
        </w:trPr>
        <w:tc>
          <w:tcPr>
            <w:tcW w:w="3284" w:type="dxa"/>
          </w:tcPr>
          <w:p w14:paraId="77F290D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2FACA82F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0DBCDF94" w14:textId="77777777" w:rsidR="008F5F6A" w:rsidRPr="003013F5" w:rsidRDefault="008F5F6A" w:rsidP="007A33DB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</w:tr>
    </w:tbl>
    <w:p w14:paraId="41B3B210" w14:textId="77777777" w:rsidR="008F5F6A" w:rsidRPr="003013F5" w:rsidRDefault="008F5F6A" w:rsidP="008F5F6A">
      <w:pPr>
        <w:bidi/>
        <w:rPr>
          <w:rFonts w:cs="B Nazanin"/>
          <w:b/>
          <w:bCs/>
          <w:sz w:val="26"/>
          <w:szCs w:val="26"/>
          <w:rtl/>
          <w:lang w:bidi="fa-IR"/>
        </w:rPr>
      </w:pPr>
    </w:p>
    <w:p w14:paraId="25C2E814" w14:textId="77777777" w:rsidR="00F7714C" w:rsidRPr="003013F5" w:rsidRDefault="00F7714C" w:rsidP="00F7714C">
      <w:pPr>
        <w:bidi/>
        <w:rPr>
          <w:rFonts w:cs="B Nazanin"/>
          <w:b/>
          <w:bCs/>
          <w:sz w:val="26"/>
          <w:szCs w:val="26"/>
          <w:lang w:bidi="fa-IR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6"/>
        <w:gridCol w:w="3206"/>
        <w:gridCol w:w="3206"/>
      </w:tblGrid>
      <w:tr w:rsidR="00B834B9" w:rsidRPr="003013F5" w14:paraId="070C1013" w14:textId="77777777">
        <w:trPr>
          <w:jc w:val="center"/>
        </w:trPr>
        <w:tc>
          <w:tcPr>
            <w:tcW w:w="3284" w:type="dxa"/>
          </w:tcPr>
          <w:p w14:paraId="414E200E" w14:textId="77777777" w:rsidR="00384C04" w:rsidRPr="003013F5" w:rsidRDefault="00B834B9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نام و نام خانوادگي مديرگروه</w:t>
            </w:r>
          </w:p>
          <w:p w14:paraId="6D309C4A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  <w:p w14:paraId="7CE8AF9A" w14:textId="77777777" w:rsidR="008F5F6A" w:rsidRPr="003013F5" w:rsidRDefault="008F5F6A" w:rsidP="008F5F6A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285" w:type="dxa"/>
          </w:tcPr>
          <w:p w14:paraId="05A5965E" w14:textId="77777777" w:rsidR="00B834B9" w:rsidRPr="003013F5" w:rsidRDefault="00B834B9" w:rsidP="00AB70A6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امضاء</w:t>
            </w:r>
          </w:p>
        </w:tc>
        <w:tc>
          <w:tcPr>
            <w:tcW w:w="3285" w:type="dxa"/>
          </w:tcPr>
          <w:p w14:paraId="3C864B85" w14:textId="77777777" w:rsidR="00B834B9" w:rsidRPr="003013F5" w:rsidRDefault="00B834B9" w:rsidP="00AB70A6">
            <w:pPr>
              <w:bidi/>
              <w:jc w:val="center"/>
              <w:rPr>
                <w:rFonts w:cs="B Nazanin"/>
                <w:b/>
                <w:bCs/>
                <w:sz w:val="26"/>
                <w:szCs w:val="26"/>
                <w:rtl/>
              </w:rPr>
            </w:pPr>
            <w:r w:rsidRPr="003013F5">
              <w:rPr>
                <w:rFonts w:cs="B Nazanin"/>
                <w:b/>
                <w:bCs/>
                <w:sz w:val="26"/>
                <w:szCs w:val="26"/>
                <w:rtl/>
              </w:rPr>
              <w:t>تاريخ</w:t>
            </w:r>
          </w:p>
        </w:tc>
      </w:tr>
    </w:tbl>
    <w:p w14:paraId="74D16BCF" w14:textId="77777777" w:rsidR="00B834B9" w:rsidRPr="003013F5" w:rsidRDefault="00B834B9" w:rsidP="00A7267A">
      <w:pPr>
        <w:bidi/>
        <w:jc w:val="center"/>
        <w:rPr>
          <w:rFonts w:cs="B Nazanin"/>
          <w:sz w:val="26"/>
          <w:szCs w:val="26"/>
        </w:rPr>
      </w:pPr>
    </w:p>
    <w:sectPr w:rsidR="00B834B9" w:rsidRPr="003013F5" w:rsidSect="00F37A8A">
      <w:headerReference w:type="default" r:id="rId12"/>
      <w:footerReference w:type="default" r:id="rId13"/>
      <w:pgSz w:w="11906" w:h="16838"/>
      <w:pgMar w:top="1021" w:right="1134" w:bottom="63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74694" w14:textId="77777777" w:rsidR="00C97F19" w:rsidRDefault="00C97F19" w:rsidP="00094D1C">
      <w:r>
        <w:separator/>
      </w:r>
    </w:p>
  </w:endnote>
  <w:endnote w:type="continuationSeparator" w:id="0">
    <w:p w14:paraId="67AB35F5" w14:textId="77777777" w:rsidR="00C97F19" w:rsidRDefault="00C97F19" w:rsidP="00094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agut">
    <w:altName w:val="Arial"/>
    <w:charset w:val="B2"/>
    <w:family w:val="auto"/>
    <w:pitch w:val="variable"/>
    <w:sig w:usb0="00002000" w:usb1="00000000" w:usb2="00000000" w:usb3="00000000" w:csb0="00000040" w:csb1="00000000"/>
  </w:font>
  <w:font w:name="Lotus">
    <w:altName w:val="Arial"/>
    <w:charset w:val="B2"/>
    <w:family w:val="auto"/>
    <w:pitch w:val="variable"/>
    <w:sig w:usb0="00002001" w:usb1="80000000" w:usb2="00000008" w:usb3="00000000" w:csb0="00000040" w:csb1="00000000"/>
  </w:font>
  <w:font w:name="Mitra">
    <w:altName w:val="Arial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altName w:val="Arial"/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560C0" w14:textId="77777777" w:rsidR="00B71183" w:rsidRPr="00F57E41" w:rsidRDefault="00B71183" w:rsidP="00F57E41">
    <w:pPr>
      <w:pStyle w:val="Footer"/>
      <w:jc w:val="center"/>
      <w:rPr>
        <w:rFonts w:cs="B Mitr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A7D21" w14:textId="77777777" w:rsidR="00C97F19" w:rsidRDefault="00C97F19" w:rsidP="00094D1C">
      <w:bookmarkStart w:id="0" w:name="_Hlk80103688"/>
      <w:bookmarkEnd w:id="0"/>
      <w:r>
        <w:separator/>
      </w:r>
    </w:p>
  </w:footnote>
  <w:footnote w:type="continuationSeparator" w:id="0">
    <w:p w14:paraId="3652B8E1" w14:textId="77777777" w:rsidR="00C97F19" w:rsidRDefault="00C97F19" w:rsidP="00094D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38432" w14:textId="417EBC4A" w:rsidR="00086D3F" w:rsidRDefault="00B26079" w:rsidP="003013F5">
    <w:pPr>
      <w:tabs>
        <w:tab w:val="right" w:pos="8983"/>
      </w:tabs>
      <w:spacing w:after="63"/>
      <w:rPr>
        <w:rtl/>
      </w:rPr>
    </w:pPr>
    <w:r>
      <w:rPr>
        <w:noProof/>
      </w:rPr>
      <w:drawing>
        <wp:anchor distT="0" distB="0" distL="114300" distR="114300" simplePos="0" relativeHeight="251663872" behindDoc="1" locked="0" layoutInCell="1" allowOverlap="1" wp14:anchorId="102B8312" wp14:editId="45CB0934">
          <wp:simplePos x="0" y="0"/>
          <wp:positionH relativeFrom="column">
            <wp:posOffset>-56515</wp:posOffset>
          </wp:positionH>
          <wp:positionV relativeFrom="paragraph">
            <wp:posOffset>-137160</wp:posOffset>
          </wp:positionV>
          <wp:extent cx="534035" cy="476250"/>
          <wp:effectExtent l="19050" t="19050" r="18415" b="19050"/>
          <wp:wrapTight wrapText="bothSides">
            <wp:wrapPolygon edited="0">
              <wp:start x="-771" y="-864"/>
              <wp:lineTo x="-771" y="21600"/>
              <wp:lineTo x="21574" y="21600"/>
              <wp:lineTo x="21574" y="-864"/>
              <wp:lineTo x="-771" y="-864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576" b="13682"/>
                  <a:stretch/>
                </pic:blipFill>
                <pic:spPr bwMode="auto">
                  <a:xfrm>
                    <a:off x="0" y="0"/>
                    <a:ext cx="534035" cy="476250"/>
                  </a:xfrm>
                  <a:prstGeom prst="rect">
                    <a:avLst/>
                  </a:prstGeom>
                  <a:noFill/>
                  <a:ln w="3175">
                    <a:solidFill>
                      <a:schemeClr val="bg1">
                        <a:lumMod val="75000"/>
                      </a:schemeClr>
                    </a:solidFill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13F5">
      <w:rPr>
        <w:noProof/>
      </w:rPr>
      <w:drawing>
        <wp:anchor distT="0" distB="0" distL="114300" distR="114300" simplePos="0" relativeHeight="251661824" behindDoc="1" locked="0" layoutInCell="1" allowOverlap="1" wp14:anchorId="493DD041" wp14:editId="5928631A">
          <wp:simplePos x="0" y="0"/>
          <wp:positionH relativeFrom="column">
            <wp:posOffset>5820410</wp:posOffset>
          </wp:positionH>
          <wp:positionV relativeFrom="paragraph">
            <wp:posOffset>-139065</wp:posOffset>
          </wp:positionV>
          <wp:extent cx="469900" cy="469900"/>
          <wp:effectExtent l="0" t="0" r="6350" b="6350"/>
          <wp:wrapTight wrapText="bothSides">
            <wp:wrapPolygon edited="0">
              <wp:start x="0" y="0"/>
              <wp:lineTo x="0" y="21016"/>
              <wp:lineTo x="21016" y="21016"/>
              <wp:lineTo x="21016" y="0"/>
              <wp:lineTo x="0" y="0"/>
            </wp:wrapPolygon>
          </wp:wrapTight>
          <wp:docPr id="3" name="Picture 3" descr="دانلود لوگو (آرم) دانشگاه شهید بهشتی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دانلود لوگو (آرم) دانشگاه شهید بهشتی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013F5">
      <w:tab/>
    </w:r>
  </w:p>
  <w:p w14:paraId="05496D1D" w14:textId="6D88C134" w:rsidR="00086D3F" w:rsidRDefault="00086D3F" w:rsidP="00086D3F">
    <w:pPr>
      <w:pStyle w:val="Header"/>
    </w:pPr>
    <w:r>
      <w:rPr>
        <w:rFonts w:hint="cs"/>
        <w:rtl/>
      </w:rPr>
      <w:t xml:space="preserve">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D1CF1"/>
    <w:multiLevelType w:val="hybridMultilevel"/>
    <w:tmpl w:val="380ECF7A"/>
    <w:lvl w:ilvl="0" w:tplc="63901DD0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5572E"/>
    <w:multiLevelType w:val="hybridMultilevel"/>
    <w:tmpl w:val="7F347982"/>
    <w:lvl w:ilvl="0" w:tplc="F77C1748">
      <w:start w:val="1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43F6C70"/>
    <w:multiLevelType w:val="hybridMultilevel"/>
    <w:tmpl w:val="EA08CB14"/>
    <w:lvl w:ilvl="0" w:tplc="5720E7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158EA"/>
    <w:multiLevelType w:val="hybridMultilevel"/>
    <w:tmpl w:val="83B063E4"/>
    <w:lvl w:ilvl="0" w:tplc="8752DE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700BF"/>
    <w:multiLevelType w:val="hybridMultilevel"/>
    <w:tmpl w:val="FFE81BD0"/>
    <w:lvl w:ilvl="0" w:tplc="48205C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DA2E9E"/>
    <w:multiLevelType w:val="hybridMultilevel"/>
    <w:tmpl w:val="A6F6BD88"/>
    <w:lvl w:ilvl="0" w:tplc="48205C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0638AA"/>
    <w:multiLevelType w:val="hybridMultilevel"/>
    <w:tmpl w:val="FB743AE0"/>
    <w:lvl w:ilvl="0" w:tplc="5D2E28B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82FC5"/>
    <w:multiLevelType w:val="hybridMultilevel"/>
    <w:tmpl w:val="4C861B50"/>
    <w:lvl w:ilvl="0" w:tplc="A7BAFA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13BDB"/>
    <w:multiLevelType w:val="hybridMultilevel"/>
    <w:tmpl w:val="1DB4E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422CC"/>
    <w:multiLevelType w:val="hybridMultilevel"/>
    <w:tmpl w:val="248C5086"/>
    <w:lvl w:ilvl="0" w:tplc="5672AF3C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84175"/>
    <w:multiLevelType w:val="hybridMultilevel"/>
    <w:tmpl w:val="6778DE6E"/>
    <w:lvl w:ilvl="0" w:tplc="9EA816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81393"/>
    <w:multiLevelType w:val="hybridMultilevel"/>
    <w:tmpl w:val="54D8324E"/>
    <w:lvl w:ilvl="0" w:tplc="6C9631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9D748D"/>
    <w:multiLevelType w:val="hybridMultilevel"/>
    <w:tmpl w:val="7DD0136E"/>
    <w:lvl w:ilvl="0" w:tplc="A49808D8">
      <w:start w:val="1"/>
      <w:numFmt w:val="decimal"/>
      <w:lvlText w:val="%1-"/>
      <w:lvlJc w:val="left"/>
      <w:pPr>
        <w:ind w:left="57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3" w15:restartNumberingAfterBreak="0">
    <w:nsid w:val="797B3326"/>
    <w:multiLevelType w:val="multilevel"/>
    <w:tmpl w:val="A5E25DC2"/>
    <w:lvl w:ilvl="0">
      <w:start w:val="1"/>
      <w:numFmt w:val="decimal"/>
      <w:lvlText w:val="%1-"/>
      <w:lvlJc w:val="left"/>
      <w:pPr>
        <w:ind w:left="57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290" w:hanging="360"/>
      </w:pPr>
    </w:lvl>
    <w:lvl w:ilvl="2">
      <w:start w:val="1"/>
      <w:numFmt w:val="lowerRoman"/>
      <w:lvlText w:val="%3."/>
      <w:lvlJc w:val="right"/>
      <w:pPr>
        <w:ind w:left="2010" w:hanging="180"/>
      </w:pPr>
    </w:lvl>
    <w:lvl w:ilvl="3">
      <w:start w:val="1"/>
      <w:numFmt w:val="decimal"/>
      <w:lvlText w:val="%4."/>
      <w:lvlJc w:val="left"/>
      <w:pPr>
        <w:ind w:left="2730" w:hanging="360"/>
      </w:pPr>
    </w:lvl>
    <w:lvl w:ilvl="4">
      <w:start w:val="1"/>
      <w:numFmt w:val="lowerLetter"/>
      <w:lvlText w:val="%5."/>
      <w:lvlJc w:val="left"/>
      <w:pPr>
        <w:ind w:left="3450" w:hanging="360"/>
      </w:pPr>
    </w:lvl>
    <w:lvl w:ilvl="5">
      <w:start w:val="1"/>
      <w:numFmt w:val="lowerRoman"/>
      <w:lvlText w:val="%6."/>
      <w:lvlJc w:val="right"/>
      <w:pPr>
        <w:ind w:left="4170" w:hanging="180"/>
      </w:pPr>
    </w:lvl>
    <w:lvl w:ilvl="6">
      <w:start w:val="1"/>
      <w:numFmt w:val="decimal"/>
      <w:lvlText w:val="%7."/>
      <w:lvlJc w:val="left"/>
      <w:pPr>
        <w:ind w:left="4890" w:hanging="360"/>
      </w:pPr>
    </w:lvl>
    <w:lvl w:ilvl="7">
      <w:start w:val="1"/>
      <w:numFmt w:val="lowerLetter"/>
      <w:lvlText w:val="%8."/>
      <w:lvlJc w:val="left"/>
      <w:pPr>
        <w:ind w:left="5610" w:hanging="360"/>
      </w:pPr>
    </w:lvl>
    <w:lvl w:ilvl="8">
      <w:start w:val="1"/>
      <w:numFmt w:val="lowerRoman"/>
      <w:lvlText w:val="%9."/>
      <w:lvlJc w:val="right"/>
      <w:pPr>
        <w:ind w:left="6330" w:hanging="18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0"/>
  </w:num>
  <w:num w:numId="5">
    <w:abstractNumId w:val="12"/>
  </w:num>
  <w:num w:numId="6">
    <w:abstractNumId w:val="13"/>
  </w:num>
  <w:num w:numId="7">
    <w:abstractNumId w:val="10"/>
  </w:num>
  <w:num w:numId="8">
    <w:abstractNumId w:val="3"/>
  </w:num>
  <w:num w:numId="9">
    <w:abstractNumId w:val="7"/>
  </w:num>
  <w:num w:numId="10">
    <w:abstractNumId w:val="11"/>
  </w:num>
  <w:num w:numId="11">
    <w:abstractNumId w:val="5"/>
  </w:num>
  <w:num w:numId="12">
    <w:abstractNumId w:val="8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cyMja1MDGwsDBR0lEKTi0uzszPAykwrgUAkx5X/ywAAAA="/>
  </w:docVars>
  <w:rsids>
    <w:rsidRoot w:val="00D81019"/>
    <w:rsid w:val="00010C2B"/>
    <w:rsid w:val="00012E80"/>
    <w:rsid w:val="0001350C"/>
    <w:rsid w:val="00013C95"/>
    <w:rsid w:val="00014D11"/>
    <w:rsid w:val="00016D5A"/>
    <w:rsid w:val="00017652"/>
    <w:rsid w:val="00020D91"/>
    <w:rsid w:val="00026B2F"/>
    <w:rsid w:val="0003274A"/>
    <w:rsid w:val="00040260"/>
    <w:rsid w:val="00050B34"/>
    <w:rsid w:val="000527D4"/>
    <w:rsid w:val="00062C82"/>
    <w:rsid w:val="000664F3"/>
    <w:rsid w:val="000702BD"/>
    <w:rsid w:val="0007123D"/>
    <w:rsid w:val="000746CC"/>
    <w:rsid w:val="00080168"/>
    <w:rsid w:val="00082C2B"/>
    <w:rsid w:val="00086D3F"/>
    <w:rsid w:val="00091481"/>
    <w:rsid w:val="00092602"/>
    <w:rsid w:val="00094D1C"/>
    <w:rsid w:val="000971F3"/>
    <w:rsid w:val="000A3689"/>
    <w:rsid w:val="000A6988"/>
    <w:rsid w:val="000B0E53"/>
    <w:rsid w:val="000B16DC"/>
    <w:rsid w:val="000B18C9"/>
    <w:rsid w:val="000B2354"/>
    <w:rsid w:val="000B2C8F"/>
    <w:rsid w:val="000B2E0D"/>
    <w:rsid w:val="000B4E73"/>
    <w:rsid w:val="000B5992"/>
    <w:rsid w:val="000B5BF0"/>
    <w:rsid w:val="000B7641"/>
    <w:rsid w:val="000B77B5"/>
    <w:rsid w:val="000B7F07"/>
    <w:rsid w:val="000C0F35"/>
    <w:rsid w:val="000C1014"/>
    <w:rsid w:val="000C4726"/>
    <w:rsid w:val="000C4A60"/>
    <w:rsid w:val="000C54D8"/>
    <w:rsid w:val="000D0496"/>
    <w:rsid w:val="000D4D1E"/>
    <w:rsid w:val="000E16FB"/>
    <w:rsid w:val="000E20A3"/>
    <w:rsid w:val="000E3434"/>
    <w:rsid w:val="000E5C73"/>
    <w:rsid w:val="000F29AC"/>
    <w:rsid w:val="000F51AE"/>
    <w:rsid w:val="0010491E"/>
    <w:rsid w:val="001051EB"/>
    <w:rsid w:val="00105F12"/>
    <w:rsid w:val="00110C3E"/>
    <w:rsid w:val="00111ED7"/>
    <w:rsid w:val="00121D0C"/>
    <w:rsid w:val="00122B59"/>
    <w:rsid w:val="00123E6A"/>
    <w:rsid w:val="00126879"/>
    <w:rsid w:val="00135EEF"/>
    <w:rsid w:val="0013638D"/>
    <w:rsid w:val="00141C5E"/>
    <w:rsid w:val="00143A34"/>
    <w:rsid w:val="00144096"/>
    <w:rsid w:val="001453CB"/>
    <w:rsid w:val="001458DF"/>
    <w:rsid w:val="0015089C"/>
    <w:rsid w:val="00156F7C"/>
    <w:rsid w:val="001641D3"/>
    <w:rsid w:val="00166133"/>
    <w:rsid w:val="00170854"/>
    <w:rsid w:val="001720E9"/>
    <w:rsid w:val="00172D24"/>
    <w:rsid w:val="001778C0"/>
    <w:rsid w:val="00180AF7"/>
    <w:rsid w:val="00180D69"/>
    <w:rsid w:val="00187C4A"/>
    <w:rsid w:val="001935D3"/>
    <w:rsid w:val="0019516C"/>
    <w:rsid w:val="00196848"/>
    <w:rsid w:val="00196AA6"/>
    <w:rsid w:val="001B1961"/>
    <w:rsid w:val="001B29A4"/>
    <w:rsid w:val="001C0727"/>
    <w:rsid w:val="001C7A25"/>
    <w:rsid w:val="001D400C"/>
    <w:rsid w:val="001F0053"/>
    <w:rsid w:val="001F3488"/>
    <w:rsid w:val="001F721C"/>
    <w:rsid w:val="00200649"/>
    <w:rsid w:val="00203A29"/>
    <w:rsid w:val="00204177"/>
    <w:rsid w:val="0020537B"/>
    <w:rsid w:val="00214ADB"/>
    <w:rsid w:val="0022217A"/>
    <w:rsid w:val="0023081D"/>
    <w:rsid w:val="0023420E"/>
    <w:rsid w:val="002347FD"/>
    <w:rsid w:val="002534C4"/>
    <w:rsid w:val="00253812"/>
    <w:rsid w:val="00256F5D"/>
    <w:rsid w:val="002578C5"/>
    <w:rsid w:val="00262255"/>
    <w:rsid w:val="0027082A"/>
    <w:rsid w:val="0027100E"/>
    <w:rsid w:val="00271A62"/>
    <w:rsid w:val="002730D0"/>
    <w:rsid w:val="00281D9E"/>
    <w:rsid w:val="0028299A"/>
    <w:rsid w:val="00285454"/>
    <w:rsid w:val="00286282"/>
    <w:rsid w:val="00287103"/>
    <w:rsid w:val="00291057"/>
    <w:rsid w:val="002925A2"/>
    <w:rsid w:val="00293639"/>
    <w:rsid w:val="00295AB3"/>
    <w:rsid w:val="00295F1E"/>
    <w:rsid w:val="00296E40"/>
    <w:rsid w:val="002A138C"/>
    <w:rsid w:val="002A2128"/>
    <w:rsid w:val="002B177A"/>
    <w:rsid w:val="002B5D18"/>
    <w:rsid w:val="002C2483"/>
    <w:rsid w:val="002D019D"/>
    <w:rsid w:val="002D386A"/>
    <w:rsid w:val="002D428C"/>
    <w:rsid w:val="002D58FD"/>
    <w:rsid w:val="002D6923"/>
    <w:rsid w:val="002E0310"/>
    <w:rsid w:val="002E27A5"/>
    <w:rsid w:val="002E40B2"/>
    <w:rsid w:val="002E4242"/>
    <w:rsid w:val="00300511"/>
    <w:rsid w:val="003013F5"/>
    <w:rsid w:val="0030222A"/>
    <w:rsid w:val="00302BDC"/>
    <w:rsid w:val="00303A00"/>
    <w:rsid w:val="00305567"/>
    <w:rsid w:val="00307B37"/>
    <w:rsid w:val="00307FCD"/>
    <w:rsid w:val="00312B29"/>
    <w:rsid w:val="00312CE2"/>
    <w:rsid w:val="00322D69"/>
    <w:rsid w:val="00332A17"/>
    <w:rsid w:val="00333A7C"/>
    <w:rsid w:val="0033522F"/>
    <w:rsid w:val="00351059"/>
    <w:rsid w:val="003512A4"/>
    <w:rsid w:val="0035367E"/>
    <w:rsid w:val="00355143"/>
    <w:rsid w:val="00356B00"/>
    <w:rsid w:val="00357443"/>
    <w:rsid w:val="003577E7"/>
    <w:rsid w:val="003602FA"/>
    <w:rsid w:val="00360CDE"/>
    <w:rsid w:val="00371BF5"/>
    <w:rsid w:val="00373FAE"/>
    <w:rsid w:val="003772C1"/>
    <w:rsid w:val="00384C04"/>
    <w:rsid w:val="0039122D"/>
    <w:rsid w:val="003948FD"/>
    <w:rsid w:val="0039558A"/>
    <w:rsid w:val="00395BDB"/>
    <w:rsid w:val="00396FC0"/>
    <w:rsid w:val="003B353F"/>
    <w:rsid w:val="003B3FF4"/>
    <w:rsid w:val="003B7E63"/>
    <w:rsid w:val="003C1B3A"/>
    <w:rsid w:val="003C4697"/>
    <w:rsid w:val="003C647E"/>
    <w:rsid w:val="003D75C8"/>
    <w:rsid w:val="003E2571"/>
    <w:rsid w:val="003E40D9"/>
    <w:rsid w:val="003F076F"/>
    <w:rsid w:val="003F29CF"/>
    <w:rsid w:val="00400EE9"/>
    <w:rsid w:val="0040612E"/>
    <w:rsid w:val="00410B1E"/>
    <w:rsid w:val="004153DB"/>
    <w:rsid w:val="004163B1"/>
    <w:rsid w:val="0041647F"/>
    <w:rsid w:val="004242E3"/>
    <w:rsid w:val="0042562C"/>
    <w:rsid w:val="00432ACA"/>
    <w:rsid w:val="00433BEB"/>
    <w:rsid w:val="0043794C"/>
    <w:rsid w:val="00442EEE"/>
    <w:rsid w:val="004458AF"/>
    <w:rsid w:val="004464BD"/>
    <w:rsid w:val="00446837"/>
    <w:rsid w:val="00455AD5"/>
    <w:rsid w:val="00456732"/>
    <w:rsid w:val="00464636"/>
    <w:rsid w:val="0047098F"/>
    <w:rsid w:val="0047170F"/>
    <w:rsid w:val="00474751"/>
    <w:rsid w:val="0048248B"/>
    <w:rsid w:val="00490ED1"/>
    <w:rsid w:val="00497389"/>
    <w:rsid w:val="00497D19"/>
    <w:rsid w:val="004A1472"/>
    <w:rsid w:val="004A760F"/>
    <w:rsid w:val="004A78F0"/>
    <w:rsid w:val="004B0F90"/>
    <w:rsid w:val="004B30E0"/>
    <w:rsid w:val="004B31D2"/>
    <w:rsid w:val="004C4911"/>
    <w:rsid w:val="004D236E"/>
    <w:rsid w:val="004D76ED"/>
    <w:rsid w:val="004E0060"/>
    <w:rsid w:val="004E04E3"/>
    <w:rsid w:val="004E210A"/>
    <w:rsid w:val="004E2121"/>
    <w:rsid w:val="004E3369"/>
    <w:rsid w:val="004E615D"/>
    <w:rsid w:val="004F19AC"/>
    <w:rsid w:val="004F46DE"/>
    <w:rsid w:val="004F50D2"/>
    <w:rsid w:val="004F5372"/>
    <w:rsid w:val="004F5A3D"/>
    <w:rsid w:val="00500875"/>
    <w:rsid w:val="00500F61"/>
    <w:rsid w:val="00511F42"/>
    <w:rsid w:val="005132B3"/>
    <w:rsid w:val="00514E1A"/>
    <w:rsid w:val="00525145"/>
    <w:rsid w:val="0053517D"/>
    <w:rsid w:val="005370E4"/>
    <w:rsid w:val="00546F24"/>
    <w:rsid w:val="00555BE6"/>
    <w:rsid w:val="00562D30"/>
    <w:rsid w:val="00566964"/>
    <w:rsid w:val="00567058"/>
    <w:rsid w:val="005705A2"/>
    <w:rsid w:val="00570B30"/>
    <w:rsid w:val="00573E2E"/>
    <w:rsid w:val="00575720"/>
    <w:rsid w:val="00576C15"/>
    <w:rsid w:val="00592B5D"/>
    <w:rsid w:val="005945F0"/>
    <w:rsid w:val="00597F7F"/>
    <w:rsid w:val="005A0125"/>
    <w:rsid w:val="005A37B6"/>
    <w:rsid w:val="005B0F0B"/>
    <w:rsid w:val="005B631B"/>
    <w:rsid w:val="005C61FF"/>
    <w:rsid w:val="005D68D4"/>
    <w:rsid w:val="005D7996"/>
    <w:rsid w:val="005E247E"/>
    <w:rsid w:val="005E3BCB"/>
    <w:rsid w:val="005E569B"/>
    <w:rsid w:val="005E5F10"/>
    <w:rsid w:val="005E684B"/>
    <w:rsid w:val="005F79C1"/>
    <w:rsid w:val="006001AE"/>
    <w:rsid w:val="00600722"/>
    <w:rsid w:val="00600B37"/>
    <w:rsid w:val="00601922"/>
    <w:rsid w:val="006057F1"/>
    <w:rsid w:val="006072A6"/>
    <w:rsid w:val="006124A0"/>
    <w:rsid w:val="00614E1E"/>
    <w:rsid w:val="00616121"/>
    <w:rsid w:val="0061619B"/>
    <w:rsid w:val="00622485"/>
    <w:rsid w:val="006329F1"/>
    <w:rsid w:val="00633A56"/>
    <w:rsid w:val="00635450"/>
    <w:rsid w:val="0063564A"/>
    <w:rsid w:val="006373BC"/>
    <w:rsid w:val="00641D21"/>
    <w:rsid w:val="00642189"/>
    <w:rsid w:val="00654ED3"/>
    <w:rsid w:val="006562AB"/>
    <w:rsid w:val="00670541"/>
    <w:rsid w:val="00671E25"/>
    <w:rsid w:val="00672ED2"/>
    <w:rsid w:val="00682E38"/>
    <w:rsid w:val="00683C32"/>
    <w:rsid w:val="00684EBE"/>
    <w:rsid w:val="0069453E"/>
    <w:rsid w:val="00697B81"/>
    <w:rsid w:val="006A4AE3"/>
    <w:rsid w:val="006A7D7F"/>
    <w:rsid w:val="006B19E0"/>
    <w:rsid w:val="006B28B0"/>
    <w:rsid w:val="006B67E3"/>
    <w:rsid w:val="006C0C50"/>
    <w:rsid w:val="006C11C8"/>
    <w:rsid w:val="006D3D8B"/>
    <w:rsid w:val="006D7715"/>
    <w:rsid w:val="006E277D"/>
    <w:rsid w:val="006F1159"/>
    <w:rsid w:val="006F1707"/>
    <w:rsid w:val="006F1733"/>
    <w:rsid w:val="006F2F06"/>
    <w:rsid w:val="006F371B"/>
    <w:rsid w:val="006F4A44"/>
    <w:rsid w:val="006F75EF"/>
    <w:rsid w:val="00717460"/>
    <w:rsid w:val="00727C31"/>
    <w:rsid w:val="007346E3"/>
    <w:rsid w:val="007401EC"/>
    <w:rsid w:val="00744A9C"/>
    <w:rsid w:val="00751AEB"/>
    <w:rsid w:val="0075549B"/>
    <w:rsid w:val="00756956"/>
    <w:rsid w:val="00762308"/>
    <w:rsid w:val="007624AE"/>
    <w:rsid w:val="00773D6F"/>
    <w:rsid w:val="00777864"/>
    <w:rsid w:val="007821B1"/>
    <w:rsid w:val="00782A67"/>
    <w:rsid w:val="00783445"/>
    <w:rsid w:val="00784630"/>
    <w:rsid w:val="007926EC"/>
    <w:rsid w:val="0079324D"/>
    <w:rsid w:val="007A33DB"/>
    <w:rsid w:val="007A378B"/>
    <w:rsid w:val="007B0A81"/>
    <w:rsid w:val="007C7529"/>
    <w:rsid w:val="007D2AAC"/>
    <w:rsid w:val="007D4CD2"/>
    <w:rsid w:val="007D6EC0"/>
    <w:rsid w:val="007E152C"/>
    <w:rsid w:val="007E4C78"/>
    <w:rsid w:val="007F1F30"/>
    <w:rsid w:val="007F7FBA"/>
    <w:rsid w:val="008115AB"/>
    <w:rsid w:val="00811D39"/>
    <w:rsid w:val="00816364"/>
    <w:rsid w:val="00826758"/>
    <w:rsid w:val="008306AC"/>
    <w:rsid w:val="00832538"/>
    <w:rsid w:val="008425B5"/>
    <w:rsid w:val="00846979"/>
    <w:rsid w:val="00854F31"/>
    <w:rsid w:val="00860202"/>
    <w:rsid w:val="00860259"/>
    <w:rsid w:val="00860746"/>
    <w:rsid w:val="00860A40"/>
    <w:rsid w:val="00861D8C"/>
    <w:rsid w:val="00863709"/>
    <w:rsid w:val="00865CDF"/>
    <w:rsid w:val="0086675C"/>
    <w:rsid w:val="008706C9"/>
    <w:rsid w:val="00874CC7"/>
    <w:rsid w:val="0088053E"/>
    <w:rsid w:val="00880972"/>
    <w:rsid w:val="00884793"/>
    <w:rsid w:val="00891BAB"/>
    <w:rsid w:val="0089202F"/>
    <w:rsid w:val="008937DC"/>
    <w:rsid w:val="00893F41"/>
    <w:rsid w:val="00894C29"/>
    <w:rsid w:val="008B0BFB"/>
    <w:rsid w:val="008B1F1E"/>
    <w:rsid w:val="008B221D"/>
    <w:rsid w:val="008B253C"/>
    <w:rsid w:val="008B6209"/>
    <w:rsid w:val="008B632F"/>
    <w:rsid w:val="008C2E7D"/>
    <w:rsid w:val="008C5C04"/>
    <w:rsid w:val="008C65F4"/>
    <w:rsid w:val="008D3138"/>
    <w:rsid w:val="008D3C83"/>
    <w:rsid w:val="008D4871"/>
    <w:rsid w:val="008D5B6C"/>
    <w:rsid w:val="008E251A"/>
    <w:rsid w:val="008E4C13"/>
    <w:rsid w:val="008E612D"/>
    <w:rsid w:val="008F05B7"/>
    <w:rsid w:val="008F0D22"/>
    <w:rsid w:val="008F41E9"/>
    <w:rsid w:val="008F4DE7"/>
    <w:rsid w:val="008F5F6A"/>
    <w:rsid w:val="00901636"/>
    <w:rsid w:val="009148A2"/>
    <w:rsid w:val="009223C5"/>
    <w:rsid w:val="009251D1"/>
    <w:rsid w:val="00936C52"/>
    <w:rsid w:val="00944DBF"/>
    <w:rsid w:val="00954E07"/>
    <w:rsid w:val="009624E9"/>
    <w:rsid w:val="00962A87"/>
    <w:rsid w:val="00962AAF"/>
    <w:rsid w:val="0097052B"/>
    <w:rsid w:val="00972634"/>
    <w:rsid w:val="00974A27"/>
    <w:rsid w:val="00976823"/>
    <w:rsid w:val="00992355"/>
    <w:rsid w:val="00994CF4"/>
    <w:rsid w:val="009B15C6"/>
    <w:rsid w:val="009B42F7"/>
    <w:rsid w:val="009B700B"/>
    <w:rsid w:val="009C35D8"/>
    <w:rsid w:val="009C641B"/>
    <w:rsid w:val="009D0AB2"/>
    <w:rsid w:val="009D2C21"/>
    <w:rsid w:val="009D6193"/>
    <w:rsid w:val="009E1F08"/>
    <w:rsid w:val="009E5164"/>
    <w:rsid w:val="009F732D"/>
    <w:rsid w:val="00A1300F"/>
    <w:rsid w:val="00A14254"/>
    <w:rsid w:val="00A142D9"/>
    <w:rsid w:val="00A14C01"/>
    <w:rsid w:val="00A17698"/>
    <w:rsid w:val="00A20BD5"/>
    <w:rsid w:val="00A238A1"/>
    <w:rsid w:val="00A2691B"/>
    <w:rsid w:val="00A311B8"/>
    <w:rsid w:val="00A32598"/>
    <w:rsid w:val="00A338DB"/>
    <w:rsid w:val="00A36F54"/>
    <w:rsid w:val="00A401BD"/>
    <w:rsid w:val="00A44122"/>
    <w:rsid w:val="00A536B2"/>
    <w:rsid w:val="00A54925"/>
    <w:rsid w:val="00A55D0C"/>
    <w:rsid w:val="00A659DB"/>
    <w:rsid w:val="00A70A9B"/>
    <w:rsid w:val="00A7267A"/>
    <w:rsid w:val="00A74132"/>
    <w:rsid w:val="00A74B8F"/>
    <w:rsid w:val="00A832A8"/>
    <w:rsid w:val="00A85556"/>
    <w:rsid w:val="00A86142"/>
    <w:rsid w:val="00A9173C"/>
    <w:rsid w:val="00A93BF3"/>
    <w:rsid w:val="00AA2CFF"/>
    <w:rsid w:val="00AA5D11"/>
    <w:rsid w:val="00AB2796"/>
    <w:rsid w:val="00AB4BB1"/>
    <w:rsid w:val="00AB70A6"/>
    <w:rsid w:val="00AB7A3C"/>
    <w:rsid w:val="00AB7B50"/>
    <w:rsid w:val="00AC173E"/>
    <w:rsid w:val="00AC340E"/>
    <w:rsid w:val="00AC46F5"/>
    <w:rsid w:val="00AD22D5"/>
    <w:rsid w:val="00AE1BB8"/>
    <w:rsid w:val="00AE7714"/>
    <w:rsid w:val="00AF1630"/>
    <w:rsid w:val="00AF3C6A"/>
    <w:rsid w:val="00B00656"/>
    <w:rsid w:val="00B00F5F"/>
    <w:rsid w:val="00B01E19"/>
    <w:rsid w:val="00B03306"/>
    <w:rsid w:val="00B04BC1"/>
    <w:rsid w:val="00B12139"/>
    <w:rsid w:val="00B21159"/>
    <w:rsid w:val="00B22F97"/>
    <w:rsid w:val="00B26079"/>
    <w:rsid w:val="00B272F9"/>
    <w:rsid w:val="00B30809"/>
    <w:rsid w:val="00B325B0"/>
    <w:rsid w:val="00B32CA3"/>
    <w:rsid w:val="00B3376E"/>
    <w:rsid w:val="00B33FCB"/>
    <w:rsid w:val="00B34212"/>
    <w:rsid w:val="00B34B83"/>
    <w:rsid w:val="00B429B0"/>
    <w:rsid w:val="00B42CB0"/>
    <w:rsid w:val="00B45E74"/>
    <w:rsid w:val="00B50736"/>
    <w:rsid w:val="00B5414C"/>
    <w:rsid w:val="00B71183"/>
    <w:rsid w:val="00B727F8"/>
    <w:rsid w:val="00B76844"/>
    <w:rsid w:val="00B7707D"/>
    <w:rsid w:val="00B776B8"/>
    <w:rsid w:val="00B81F0A"/>
    <w:rsid w:val="00B834B9"/>
    <w:rsid w:val="00B85220"/>
    <w:rsid w:val="00B878C0"/>
    <w:rsid w:val="00B87BDA"/>
    <w:rsid w:val="00B90305"/>
    <w:rsid w:val="00B91680"/>
    <w:rsid w:val="00BA3666"/>
    <w:rsid w:val="00BB31C2"/>
    <w:rsid w:val="00BB7286"/>
    <w:rsid w:val="00BC4F8F"/>
    <w:rsid w:val="00BC6A35"/>
    <w:rsid w:val="00BD0315"/>
    <w:rsid w:val="00BD384B"/>
    <w:rsid w:val="00BD3BE2"/>
    <w:rsid w:val="00BD450B"/>
    <w:rsid w:val="00BE588A"/>
    <w:rsid w:val="00C0367C"/>
    <w:rsid w:val="00C043A2"/>
    <w:rsid w:val="00C10EA8"/>
    <w:rsid w:val="00C135D0"/>
    <w:rsid w:val="00C15A01"/>
    <w:rsid w:val="00C208B4"/>
    <w:rsid w:val="00C315FF"/>
    <w:rsid w:val="00C33800"/>
    <w:rsid w:val="00C33FF5"/>
    <w:rsid w:val="00C34745"/>
    <w:rsid w:val="00C42FAB"/>
    <w:rsid w:val="00C42FBA"/>
    <w:rsid w:val="00C621AC"/>
    <w:rsid w:val="00C652CC"/>
    <w:rsid w:val="00C72B99"/>
    <w:rsid w:val="00C737CC"/>
    <w:rsid w:val="00C75188"/>
    <w:rsid w:val="00C77675"/>
    <w:rsid w:val="00C808DF"/>
    <w:rsid w:val="00C80E92"/>
    <w:rsid w:val="00C8243F"/>
    <w:rsid w:val="00C835D6"/>
    <w:rsid w:val="00C836B8"/>
    <w:rsid w:val="00C84DF4"/>
    <w:rsid w:val="00C8723A"/>
    <w:rsid w:val="00C90018"/>
    <w:rsid w:val="00C92129"/>
    <w:rsid w:val="00C933BD"/>
    <w:rsid w:val="00C97F19"/>
    <w:rsid w:val="00CA128C"/>
    <w:rsid w:val="00CA3EFF"/>
    <w:rsid w:val="00CA43E4"/>
    <w:rsid w:val="00CA4B02"/>
    <w:rsid w:val="00CA5DCE"/>
    <w:rsid w:val="00CB3501"/>
    <w:rsid w:val="00CB37CA"/>
    <w:rsid w:val="00CC019E"/>
    <w:rsid w:val="00CC3385"/>
    <w:rsid w:val="00CC55D9"/>
    <w:rsid w:val="00CC5E47"/>
    <w:rsid w:val="00CC6901"/>
    <w:rsid w:val="00CD0FDB"/>
    <w:rsid w:val="00CD6C61"/>
    <w:rsid w:val="00CE3BD1"/>
    <w:rsid w:val="00CE5D60"/>
    <w:rsid w:val="00CE6A0A"/>
    <w:rsid w:val="00CF04FC"/>
    <w:rsid w:val="00CF4F92"/>
    <w:rsid w:val="00CF7102"/>
    <w:rsid w:val="00CF7F01"/>
    <w:rsid w:val="00D0168E"/>
    <w:rsid w:val="00D01CC8"/>
    <w:rsid w:val="00D02FB1"/>
    <w:rsid w:val="00D0578D"/>
    <w:rsid w:val="00D10375"/>
    <w:rsid w:val="00D15AE7"/>
    <w:rsid w:val="00D17EAE"/>
    <w:rsid w:val="00D2066B"/>
    <w:rsid w:val="00D209F2"/>
    <w:rsid w:val="00D26A67"/>
    <w:rsid w:val="00D322F1"/>
    <w:rsid w:val="00D329BA"/>
    <w:rsid w:val="00D341B4"/>
    <w:rsid w:val="00D34A8A"/>
    <w:rsid w:val="00D40CA2"/>
    <w:rsid w:val="00D42885"/>
    <w:rsid w:val="00D44718"/>
    <w:rsid w:val="00D555AA"/>
    <w:rsid w:val="00D62217"/>
    <w:rsid w:val="00D627E3"/>
    <w:rsid w:val="00D7138A"/>
    <w:rsid w:val="00D713E4"/>
    <w:rsid w:val="00D7233A"/>
    <w:rsid w:val="00D7475E"/>
    <w:rsid w:val="00D80434"/>
    <w:rsid w:val="00D81019"/>
    <w:rsid w:val="00D8103E"/>
    <w:rsid w:val="00D819D6"/>
    <w:rsid w:val="00D82DE8"/>
    <w:rsid w:val="00D83705"/>
    <w:rsid w:val="00D84524"/>
    <w:rsid w:val="00D97F1D"/>
    <w:rsid w:val="00DA4E65"/>
    <w:rsid w:val="00DA53AA"/>
    <w:rsid w:val="00DC4421"/>
    <w:rsid w:val="00DD0DFD"/>
    <w:rsid w:val="00DD3E95"/>
    <w:rsid w:val="00DE2890"/>
    <w:rsid w:val="00DE2F27"/>
    <w:rsid w:val="00DE3A6F"/>
    <w:rsid w:val="00DE4017"/>
    <w:rsid w:val="00DE4DA8"/>
    <w:rsid w:val="00DE5C66"/>
    <w:rsid w:val="00DE5FDE"/>
    <w:rsid w:val="00DE611A"/>
    <w:rsid w:val="00DE75BF"/>
    <w:rsid w:val="00DE7A37"/>
    <w:rsid w:val="00DF405C"/>
    <w:rsid w:val="00E0003B"/>
    <w:rsid w:val="00E011D8"/>
    <w:rsid w:val="00E04076"/>
    <w:rsid w:val="00E0439C"/>
    <w:rsid w:val="00E108A5"/>
    <w:rsid w:val="00E2714B"/>
    <w:rsid w:val="00E33B19"/>
    <w:rsid w:val="00E400C5"/>
    <w:rsid w:val="00E40272"/>
    <w:rsid w:val="00E42534"/>
    <w:rsid w:val="00E429C3"/>
    <w:rsid w:val="00E43580"/>
    <w:rsid w:val="00E507B3"/>
    <w:rsid w:val="00E50806"/>
    <w:rsid w:val="00E54590"/>
    <w:rsid w:val="00E60506"/>
    <w:rsid w:val="00E622C9"/>
    <w:rsid w:val="00E64433"/>
    <w:rsid w:val="00E703C8"/>
    <w:rsid w:val="00E73C27"/>
    <w:rsid w:val="00E759FE"/>
    <w:rsid w:val="00E77896"/>
    <w:rsid w:val="00E82568"/>
    <w:rsid w:val="00E829AB"/>
    <w:rsid w:val="00E83D14"/>
    <w:rsid w:val="00E85A01"/>
    <w:rsid w:val="00E87945"/>
    <w:rsid w:val="00E9624D"/>
    <w:rsid w:val="00EA2DB0"/>
    <w:rsid w:val="00EB0815"/>
    <w:rsid w:val="00EB4A73"/>
    <w:rsid w:val="00EB4E84"/>
    <w:rsid w:val="00EB57EA"/>
    <w:rsid w:val="00EC1FC7"/>
    <w:rsid w:val="00EC2CA6"/>
    <w:rsid w:val="00EC4C5B"/>
    <w:rsid w:val="00EE0068"/>
    <w:rsid w:val="00EE0909"/>
    <w:rsid w:val="00EE4CA4"/>
    <w:rsid w:val="00EF3CBD"/>
    <w:rsid w:val="00EF636C"/>
    <w:rsid w:val="00EF7DEE"/>
    <w:rsid w:val="00F00798"/>
    <w:rsid w:val="00F01E74"/>
    <w:rsid w:val="00F02E2A"/>
    <w:rsid w:val="00F1729D"/>
    <w:rsid w:val="00F22BE8"/>
    <w:rsid w:val="00F22E55"/>
    <w:rsid w:val="00F263BB"/>
    <w:rsid w:val="00F30A75"/>
    <w:rsid w:val="00F37A8A"/>
    <w:rsid w:val="00F44F24"/>
    <w:rsid w:val="00F500D8"/>
    <w:rsid w:val="00F50414"/>
    <w:rsid w:val="00F51501"/>
    <w:rsid w:val="00F57E41"/>
    <w:rsid w:val="00F61472"/>
    <w:rsid w:val="00F757E5"/>
    <w:rsid w:val="00F76013"/>
    <w:rsid w:val="00F76058"/>
    <w:rsid w:val="00F7714C"/>
    <w:rsid w:val="00F92455"/>
    <w:rsid w:val="00FA193A"/>
    <w:rsid w:val="00FA58A0"/>
    <w:rsid w:val="00FA6516"/>
    <w:rsid w:val="00FB3A36"/>
    <w:rsid w:val="00FB4ACA"/>
    <w:rsid w:val="00FC21F9"/>
    <w:rsid w:val="00FC29DC"/>
    <w:rsid w:val="00FC4A71"/>
    <w:rsid w:val="00FC5BC9"/>
    <w:rsid w:val="00FC66A7"/>
    <w:rsid w:val="00FD4F30"/>
    <w:rsid w:val="00FD610E"/>
    <w:rsid w:val="00FD7D87"/>
    <w:rsid w:val="00FE0E8F"/>
    <w:rsid w:val="00FE10E1"/>
    <w:rsid w:val="00FE61C1"/>
    <w:rsid w:val="00FF0DBA"/>
    <w:rsid w:val="00FF2D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65A549"/>
  <w15:docId w15:val="{ABBFCE36-5CB5-43F0-BD5E-B0513CBA7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F12"/>
    <w:rPr>
      <w:rFonts w:cs="Yagut"/>
      <w:sz w:val="24"/>
      <w:szCs w:val="24"/>
    </w:rPr>
  </w:style>
  <w:style w:type="paragraph" w:styleId="Heading1">
    <w:name w:val="heading 1"/>
    <w:basedOn w:val="Normal"/>
    <w:next w:val="Normal"/>
    <w:qFormat/>
    <w:rsid w:val="003948FD"/>
    <w:pPr>
      <w:keepNext/>
      <w:bidi/>
      <w:jc w:val="both"/>
      <w:outlineLvl w:val="0"/>
    </w:pPr>
    <w:rPr>
      <w:rFonts w:cs="Lotus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3948FD"/>
    <w:pPr>
      <w:keepNext/>
      <w:bidi/>
      <w:jc w:val="center"/>
      <w:outlineLvl w:val="1"/>
    </w:pPr>
    <w:rPr>
      <w:rFonts w:cs="Mitra"/>
      <w:b/>
      <w:bCs/>
      <w:sz w:val="36"/>
      <w:szCs w:val="36"/>
    </w:rPr>
  </w:style>
  <w:style w:type="paragraph" w:styleId="Heading3">
    <w:name w:val="heading 3"/>
    <w:basedOn w:val="Normal"/>
    <w:next w:val="Normal"/>
    <w:qFormat/>
    <w:rsid w:val="003948FD"/>
    <w:pPr>
      <w:keepNext/>
      <w:bidi/>
      <w:jc w:val="center"/>
      <w:outlineLvl w:val="2"/>
    </w:pPr>
    <w:rPr>
      <w:rFonts w:cs="Lotus"/>
      <w:b/>
      <w:bCs/>
      <w:sz w:val="48"/>
      <w:szCs w:val="48"/>
    </w:rPr>
  </w:style>
  <w:style w:type="paragraph" w:styleId="Heading4">
    <w:name w:val="heading 4"/>
    <w:basedOn w:val="Normal"/>
    <w:next w:val="Normal"/>
    <w:qFormat/>
    <w:rsid w:val="003948FD"/>
    <w:pPr>
      <w:keepNext/>
      <w:bidi/>
      <w:jc w:val="both"/>
      <w:outlineLvl w:val="3"/>
    </w:pPr>
    <w:rPr>
      <w:rFonts w:cs="Lotus"/>
      <w:b/>
      <w:bCs/>
      <w:sz w:val="32"/>
      <w:szCs w:val="32"/>
    </w:rPr>
  </w:style>
  <w:style w:type="paragraph" w:styleId="Heading5">
    <w:name w:val="heading 5"/>
    <w:basedOn w:val="Normal"/>
    <w:next w:val="Normal"/>
    <w:qFormat/>
    <w:rsid w:val="003948FD"/>
    <w:pPr>
      <w:keepNext/>
      <w:bidi/>
      <w:spacing w:before="80" w:after="80"/>
      <w:jc w:val="center"/>
      <w:outlineLvl w:val="4"/>
    </w:pPr>
    <w:rPr>
      <w:rFonts w:cs="Lotus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3948FD"/>
    <w:pPr>
      <w:keepNext/>
      <w:bidi/>
      <w:spacing w:before="80" w:after="80"/>
      <w:jc w:val="both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3948FD"/>
    <w:pPr>
      <w:keepNext/>
      <w:bidi/>
      <w:spacing w:before="80" w:after="80"/>
      <w:jc w:val="both"/>
      <w:outlineLvl w:val="6"/>
    </w:pPr>
    <w:rPr>
      <w:rFonts w:cs="Lotus"/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3948FD"/>
    <w:pPr>
      <w:keepNext/>
      <w:bidi/>
      <w:spacing w:before="80" w:after="80"/>
      <w:jc w:val="center"/>
      <w:outlineLvl w:val="7"/>
    </w:pPr>
    <w:rPr>
      <w:rFonts w:cs="Lotus"/>
      <w:b/>
      <w:bCs/>
      <w:sz w:val="20"/>
      <w:szCs w:val="20"/>
    </w:rPr>
  </w:style>
  <w:style w:type="paragraph" w:styleId="Heading9">
    <w:name w:val="heading 9"/>
    <w:basedOn w:val="Normal"/>
    <w:next w:val="Normal"/>
    <w:qFormat/>
    <w:rsid w:val="003948FD"/>
    <w:pPr>
      <w:keepNext/>
      <w:bidi/>
      <w:spacing w:before="80" w:after="80"/>
      <w:jc w:val="center"/>
      <w:outlineLvl w:val="8"/>
    </w:pPr>
    <w:rPr>
      <w:rFonts w:cs="Lotu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834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B5D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B5D18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bidi="fa-IR"/>
    </w:rPr>
  </w:style>
  <w:style w:type="paragraph" w:styleId="Header">
    <w:name w:val="header"/>
    <w:basedOn w:val="Normal"/>
    <w:link w:val="HeaderChar"/>
    <w:rsid w:val="00094D1C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HeaderChar">
    <w:name w:val="Header Char"/>
    <w:link w:val="Header"/>
    <w:rsid w:val="00094D1C"/>
    <w:rPr>
      <w:rFonts w:cs="Yagut"/>
      <w:sz w:val="24"/>
      <w:szCs w:val="24"/>
    </w:rPr>
  </w:style>
  <w:style w:type="paragraph" w:styleId="Footer">
    <w:name w:val="footer"/>
    <w:basedOn w:val="Normal"/>
    <w:link w:val="FooterChar"/>
    <w:uiPriority w:val="99"/>
    <w:rsid w:val="00094D1C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094D1C"/>
    <w:rPr>
      <w:rFonts w:cs="Yagut"/>
      <w:sz w:val="24"/>
      <w:szCs w:val="24"/>
    </w:rPr>
  </w:style>
  <w:style w:type="paragraph" w:styleId="BalloonText">
    <w:name w:val="Balloon Text"/>
    <w:basedOn w:val="Normal"/>
    <w:link w:val="BalloonTextChar"/>
    <w:rsid w:val="00271A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1A6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72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233A"/>
    <w:pPr>
      <w:bidi/>
    </w:pPr>
    <w:rPr>
      <w:rFonts w:cs="Times New Roman"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233A"/>
    <w:rPr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2289274-6128-4816-ae07-41a25b982335">5VXMWDDNTVKU-738-538</_dlc_DocId>
    <_dlc_DocIdUrl xmlns="d2289274-6128-4816-ae07-41a25b982335">
      <Url>http://www.sbu.ac.ir/Cols/CSE/_layouts/DocIdRedir.aspx?ID=5VXMWDDNTVKU-738-538</Url>
      <Description>5VXMWDDNTVKU-738-538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4F2501B10B47A43AEBEAA0EDE0C78C9" ma:contentTypeVersion="1" ma:contentTypeDescription="یک سند جدید ایجاد کنید." ma:contentTypeScope="" ma:versionID="20faf533de52c84bb175026ce4dfb268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b6367d7170e824b04b73a33200c9ad9d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4822E4-D1DA-484A-BBB4-1BA1E91A7D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2289274-6128-4816-ae07-41a25b982335"/>
  </ds:schemaRefs>
</ds:datastoreItem>
</file>

<file path=customXml/itemProps2.xml><?xml version="1.0" encoding="utf-8"?>
<ds:datastoreItem xmlns:ds="http://schemas.openxmlformats.org/officeDocument/2006/customXml" ds:itemID="{3E0B51E7-9683-41DB-B1F5-D8F12654A1D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7A911E5-F899-4BE6-BA4F-D57D95C406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5195A4-E458-4640-8E3B-90ED341AB6C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BBD7A24-B32F-470C-BC95-A5E51202CE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12</Words>
  <Characters>691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nu</Company>
  <LinksUpToDate>false</LinksUpToDate>
  <CharactersWithSpaces>8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dari</dc:creator>
  <cp:keywords/>
  <dc:description/>
  <cp:lastModifiedBy>Pc</cp:lastModifiedBy>
  <cp:revision>2</cp:revision>
  <cp:lastPrinted>2009-06-08T00:16:00Z</cp:lastPrinted>
  <dcterms:created xsi:type="dcterms:W3CDTF">2023-08-26T18:59:00Z</dcterms:created>
  <dcterms:modified xsi:type="dcterms:W3CDTF">2023-08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275</vt:lpwstr>
  </property>
  <property fmtid="{D5CDD505-2E9C-101B-9397-08002B2CF9AE}" pid="3" name="_dlc_DocIdItemGuid">
    <vt:lpwstr>25d93e52-a11b-44df-adfb-91145ccf6d81</vt:lpwstr>
  </property>
  <property fmtid="{D5CDD505-2E9C-101B-9397-08002B2CF9AE}" pid="4" name="_dlc_DocIdUrl">
    <vt:lpwstr>http://www.sbu.ac.ir/Cols/ece/_layouts/DocIdRedir.aspx?ID=5VXMWDDNTVKU-208-275, 5VXMWDDNTVKU-208-275</vt:lpwstr>
  </property>
  <property fmtid="{D5CDD505-2E9C-101B-9397-08002B2CF9AE}" pid="5" name="PublishingExpirationDate">
    <vt:lpwstr/>
  </property>
  <property fmtid="{D5CDD505-2E9C-101B-9397-08002B2CF9AE}" pid="6" name="PublishingStartDate">
    <vt:lpwstr/>
  </property>
  <property fmtid="{D5CDD505-2E9C-101B-9397-08002B2CF9AE}" pid="7" name="ContentTypeId">
    <vt:lpwstr>0x01010034F2501B10B47A43AEBEAA0EDE0C78C9</vt:lpwstr>
  </property>
</Properties>
</file>